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EDB8D" w14:textId="225F6F39" w:rsidR="006E2FD8" w:rsidRPr="008C1E3B" w:rsidRDefault="000A0AA8" w:rsidP="006E2E43">
      <w:pPr>
        <w:spacing w:after="0" w:line="240" w:lineRule="auto"/>
        <w:ind w:left="1560" w:right="1115"/>
        <w:jc w:val="center"/>
        <w:rPr>
          <w:rFonts w:ascii="Arial" w:eastAsia="Arial" w:hAnsi="Arial" w:cs="Arial"/>
        </w:rPr>
      </w:pPr>
      <w:r w:rsidRPr="00FF144B">
        <w:rPr>
          <w:rFonts w:ascii="Arial" w:eastAsia="Arial" w:hAnsi="Arial" w:cs="Arial"/>
          <w:b/>
          <w:bCs/>
          <w:spacing w:val="-5"/>
        </w:rPr>
        <w:t>A</w:t>
      </w:r>
      <w:r w:rsidRPr="00FF144B">
        <w:rPr>
          <w:rFonts w:ascii="Arial" w:eastAsia="Arial" w:hAnsi="Arial" w:cs="Arial"/>
          <w:b/>
          <w:bCs/>
          <w:spacing w:val="1"/>
        </w:rPr>
        <w:t>PPL</w:t>
      </w:r>
      <w:r w:rsidRPr="00FF144B">
        <w:rPr>
          <w:rFonts w:ascii="Arial" w:eastAsia="Arial" w:hAnsi="Arial" w:cs="Arial"/>
          <w:b/>
          <w:bCs/>
          <w:spacing w:val="-1"/>
        </w:rPr>
        <w:t>I</w:t>
      </w:r>
      <w:r w:rsidRPr="00FF144B">
        <w:rPr>
          <w:rFonts w:ascii="Arial" w:eastAsia="Arial" w:hAnsi="Arial" w:cs="Arial"/>
          <w:b/>
          <w:bCs/>
          <w:spacing w:val="3"/>
        </w:rPr>
        <w:t>C</w:t>
      </w:r>
      <w:r w:rsidRPr="00FF144B">
        <w:rPr>
          <w:rFonts w:ascii="Arial" w:eastAsia="Arial" w:hAnsi="Arial" w:cs="Arial"/>
          <w:b/>
          <w:bCs/>
          <w:spacing w:val="-6"/>
        </w:rPr>
        <w:t>A</w:t>
      </w:r>
      <w:r w:rsidRPr="00FF144B">
        <w:rPr>
          <w:rFonts w:ascii="Arial" w:eastAsia="Arial" w:hAnsi="Arial" w:cs="Arial"/>
          <w:b/>
          <w:bCs/>
          <w:spacing w:val="1"/>
        </w:rPr>
        <w:t>T</w:t>
      </w:r>
      <w:r w:rsidRPr="00FF144B">
        <w:rPr>
          <w:rFonts w:ascii="Arial" w:eastAsia="Arial" w:hAnsi="Arial" w:cs="Arial"/>
          <w:b/>
          <w:bCs/>
          <w:spacing w:val="-1"/>
        </w:rPr>
        <w:t>IO</w:t>
      </w:r>
      <w:r w:rsidRPr="00FF144B">
        <w:rPr>
          <w:rFonts w:ascii="Arial" w:eastAsia="Arial" w:hAnsi="Arial" w:cs="Arial"/>
          <w:b/>
          <w:bCs/>
        </w:rPr>
        <w:t>N</w:t>
      </w:r>
      <w:r w:rsidRPr="00FF144B">
        <w:rPr>
          <w:rFonts w:ascii="Arial" w:eastAsia="Arial" w:hAnsi="Arial" w:cs="Arial"/>
          <w:b/>
          <w:bCs/>
          <w:spacing w:val="-2"/>
        </w:rPr>
        <w:t xml:space="preserve"> </w:t>
      </w:r>
      <w:r w:rsidR="001F29AA" w:rsidRPr="00FF144B">
        <w:rPr>
          <w:rFonts w:ascii="Arial" w:eastAsia="Arial" w:hAnsi="Arial" w:cs="Arial" w:hint="eastAsia"/>
          <w:b/>
          <w:bCs/>
        </w:rPr>
        <w:t xml:space="preserve">FORM </w:t>
      </w:r>
      <w:r w:rsidRPr="00FF144B">
        <w:rPr>
          <w:rFonts w:ascii="Arial" w:eastAsia="Arial" w:hAnsi="Arial" w:cs="Arial"/>
          <w:b/>
          <w:bCs/>
          <w:spacing w:val="1"/>
        </w:rPr>
        <w:t>F</w:t>
      </w:r>
      <w:r w:rsidRPr="00FF144B">
        <w:rPr>
          <w:rFonts w:ascii="Arial" w:eastAsia="Arial" w:hAnsi="Arial" w:cs="Arial"/>
          <w:b/>
          <w:bCs/>
          <w:spacing w:val="-1"/>
        </w:rPr>
        <w:t>O</w:t>
      </w:r>
      <w:r w:rsidRPr="00FF144B">
        <w:rPr>
          <w:rFonts w:ascii="Arial" w:eastAsia="Arial" w:hAnsi="Arial" w:cs="Arial"/>
          <w:b/>
          <w:bCs/>
        </w:rPr>
        <w:t>R R</w:t>
      </w:r>
      <w:r w:rsidRPr="00FF144B">
        <w:rPr>
          <w:rFonts w:ascii="Arial" w:eastAsia="Arial" w:hAnsi="Arial" w:cs="Arial"/>
          <w:b/>
          <w:bCs/>
          <w:spacing w:val="-1"/>
        </w:rPr>
        <w:t>EGI</w:t>
      </w:r>
      <w:r w:rsidRPr="00FF144B">
        <w:rPr>
          <w:rFonts w:ascii="Arial" w:eastAsia="Arial" w:hAnsi="Arial" w:cs="Arial"/>
          <w:b/>
          <w:bCs/>
          <w:spacing w:val="1"/>
        </w:rPr>
        <w:t>S</w:t>
      </w:r>
      <w:r w:rsidRPr="00FF144B">
        <w:rPr>
          <w:rFonts w:ascii="Arial" w:eastAsia="Arial" w:hAnsi="Arial" w:cs="Arial"/>
          <w:b/>
          <w:bCs/>
          <w:spacing w:val="-1"/>
        </w:rPr>
        <w:t>T</w:t>
      </w:r>
      <w:r w:rsidRPr="00FF144B">
        <w:rPr>
          <w:rFonts w:ascii="Arial" w:eastAsia="Arial" w:hAnsi="Arial" w:cs="Arial"/>
          <w:b/>
          <w:bCs/>
          <w:spacing w:val="3"/>
        </w:rPr>
        <w:t>R</w:t>
      </w:r>
      <w:r w:rsidRPr="00FF144B">
        <w:rPr>
          <w:rFonts w:ascii="Arial" w:eastAsia="Arial" w:hAnsi="Arial" w:cs="Arial"/>
          <w:b/>
          <w:bCs/>
          <w:spacing w:val="-6"/>
        </w:rPr>
        <w:t>A</w:t>
      </w:r>
      <w:r w:rsidRPr="00FF144B">
        <w:rPr>
          <w:rFonts w:ascii="Arial" w:eastAsia="Arial" w:hAnsi="Arial" w:cs="Arial"/>
          <w:b/>
          <w:bCs/>
          <w:spacing w:val="1"/>
        </w:rPr>
        <w:t>T</w:t>
      </w:r>
      <w:r w:rsidRPr="00FF144B">
        <w:rPr>
          <w:rFonts w:ascii="Arial" w:eastAsia="Arial" w:hAnsi="Arial" w:cs="Arial"/>
          <w:b/>
          <w:bCs/>
          <w:spacing w:val="-1"/>
        </w:rPr>
        <w:t>IO</w:t>
      </w:r>
      <w:r w:rsidRPr="00FF144B">
        <w:rPr>
          <w:rFonts w:ascii="Arial" w:eastAsia="Arial" w:hAnsi="Arial" w:cs="Arial"/>
          <w:b/>
          <w:bCs/>
        </w:rPr>
        <w:t>N</w:t>
      </w:r>
      <w:r w:rsidRPr="00FF144B">
        <w:rPr>
          <w:rFonts w:ascii="Arial" w:eastAsia="Arial" w:hAnsi="Arial" w:cs="Arial"/>
          <w:b/>
          <w:bCs/>
          <w:spacing w:val="-2"/>
        </w:rPr>
        <w:t xml:space="preserve"> </w:t>
      </w:r>
      <w:r w:rsidRPr="00FF144B">
        <w:rPr>
          <w:rFonts w:ascii="Arial" w:eastAsia="Arial" w:hAnsi="Arial" w:cs="Arial"/>
          <w:b/>
          <w:bCs/>
          <w:spacing w:val="-1"/>
        </w:rPr>
        <w:t>O</w:t>
      </w:r>
      <w:r w:rsidRPr="00FF144B">
        <w:rPr>
          <w:rFonts w:ascii="Arial" w:eastAsia="Arial" w:hAnsi="Arial" w:cs="Arial"/>
          <w:b/>
          <w:bCs/>
        </w:rPr>
        <w:t xml:space="preserve">F </w:t>
      </w:r>
      <w:r w:rsidRPr="00FF144B">
        <w:rPr>
          <w:rFonts w:ascii="Arial" w:eastAsia="Arial" w:hAnsi="Arial" w:cs="Arial"/>
          <w:b/>
          <w:bCs/>
          <w:spacing w:val="2"/>
        </w:rPr>
        <w:t>I</w:t>
      </w:r>
      <w:r w:rsidRPr="00FF144B">
        <w:rPr>
          <w:rFonts w:ascii="Arial" w:eastAsia="Arial" w:hAnsi="Arial" w:cs="Arial"/>
          <w:b/>
          <w:bCs/>
          <w:spacing w:val="-5"/>
        </w:rPr>
        <w:t>A</w:t>
      </w:r>
      <w:r w:rsidRPr="00FF144B">
        <w:rPr>
          <w:rFonts w:ascii="Arial" w:eastAsia="Arial" w:hAnsi="Arial" w:cs="Arial"/>
          <w:b/>
          <w:bCs/>
        </w:rPr>
        <w:t>Q</w:t>
      </w:r>
      <w:r w:rsidRPr="00FF144B">
        <w:rPr>
          <w:rFonts w:ascii="Arial" w:eastAsia="Arial" w:hAnsi="Arial" w:cs="Arial"/>
          <w:b/>
          <w:bCs/>
          <w:spacing w:val="-17"/>
        </w:rPr>
        <w:t xml:space="preserve"> </w:t>
      </w:r>
      <w:r w:rsidRPr="00FF144B">
        <w:rPr>
          <w:rFonts w:ascii="Arial" w:eastAsia="Arial" w:hAnsi="Arial" w:cs="Arial"/>
          <w:b/>
          <w:bCs/>
          <w:spacing w:val="2"/>
          <w:w w:val="99"/>
        </w:rPr>
        <w:t>C</w:t>
      </w:r>
      <w:r w:rsidRPr="00FF144B">
        <w:rPr>
          <w:rFonts w:ascii="Arial" w:eastAsia="Arial" w:hAnsi="Arial" w:cs="Arial"/>
          <w:b/>
          <w:bCs/>
          <w:spacing w:val="1"/>
        </w:rPr>
        <w:t>E</w:t>
      </w:r>
      <w:r w:rsidRPr="00FF144B">
        <w:rPr>
          <w:rFonts w:ascii="Arial" w:eastAsia="Arial" w:hAnsi="Arial" w:cs="Arial"/>
          <w:b/>
          <w:bCs/>
          <w:spacing w:val="-1"/>
        </w:rPr>
        <w:t>R</w:t>
      </w:r>
      <w:r w:rsidRPr="00FF144B">
        <w:rPr>
          <w:rFonts w:ascii="Arial" w:eastAsia="Arial" w:hAnsi="Arial" w:cs="Arial"/>
          <w:b/>
          <w:bCs/>
          <w:spacing w:val="1"/>
        </w:rPr>
        <w:t>T</w:t>
      </w:r>
      <w:r w:rsidRPr="00FF144B">
        <w:rPr>
          <w:rFonts w:ascii="Arial" w:eastAsia="Arial" w:hAnsi="Arial" w:cs="Arial"/>
          <w:b/>
          <w:bCs/>
          <w:spacing w:val="-1"/>
        </w:rPr>
        <w:t>I</w:t>
      </w:r>
      <w:r w:rsidRPr="00FF144B">
        <w:rPr>
          <w:rFonts w:ascii="Arial" w:eastAsia="Arial" w:hAnsi="Arial" w:cs="Arial"/>
          <w:b/>
          <w:bCs/>
          <w:spacing w:val="1"/>
        </w:rPr>
        <w:t>F</w:t>
      </w:r>
      <w:r w:rsidRPr="00FF144B">
        <w:rPr>
          <w:rFonts w:ascii="Arial" w:eastAsia="Arial" w:hAnsi="Arial" w:cs="Arial"/>
          <w:b/>
          <w:bCs/>
          <w:spacing w:val="-3"/>
        </w:rPr>
        <w:t>I</w:t>
      </w:r>
      <w:r w:rsidRPr="00FF144B">
        <w:rPr>
          <w:rFonts w:ascii="Arial" w:eastAsia="Arial" w:hAnsi="Arial" w:cs="Arial"/>
          <w:b/>
          <w:bCs/>
          <w:spacing w:val="1"/>
        </w:rPr>
        <w:t>C</w:t>
      </w:r>
      <w:r w:rsidRPr="00FF144B">
        <w:rPr>
          <w:rFonts w:ascii="Arial" w:eastAsia="Arial" w:hAnsi="Arial" w:cs="Arial"/>
          <w:b/>
          <w:bCs/>
          <w:spacing w:val="-6"/>
        </w:rPr>
        <w:t>A</w:t>
      </w:r>
      <w:r w:rsidRPr="00FF144B">
        <w:rPr>
          <w:rFonts w:ascii="Arial" w:eastAsia="Arial" w:hAnsi="Arial" w:cs="Arial"/>
          <w:b/>
          <w:bCs/>
          <w:spacing w:val="1"/>
        </w:rPr>
        <w:t>TE</w:t>
      </w:r>
    </w:p>
    <w:p w14:paraId="372970A9" w14:textId="77777777" w:rsidR="006E2FD8" w:rsidRPr="008C1E3B" w:rsidRDefault="000A0AA8">
      <w:pPr>
        <w:spacing w:before="61" w:after="0" w:line="240" w:lineRule="auto"/>
        <w:ind w:left="621" w:right="606"/>
        <w:jc w:val="center"/>
        <w:rPr>
          <w:rFonts w:ascii="Arial" w:eastAsia="Arial" w:hAnsi="Arial" w:cs="Arial"/>
        </w:rPr>
      </w:pPr>
      <w:r w:rsidRPr="008C1E3B">
        <w:rPr>
          <w:rFonts w:ascii="Arial" w:eastAsia="Arial" w:hAnsi="Arial" w:cs="Arial"/>
          <w:b/>
          <w:bCs/>
          <w:spacing w:val="-1"/>
        </w:rPr>
        <w:t>U</w:t>
      </w:r>
      <w:r w:rsidRPr="008C1E3B">
        <w:rPr>
          <w:rFonts w:ascii="Arial" w:eastAsia="Arial" w:hAnsi="Arial" w:cs="Arial"/>
          <w:b/>
          <w:bCs/>
          <w:spacing w:val="1"/>
        </w:rPr>
        <w:t>N</w:t>
      </w:r>
      <w:r w:rsidRPr="008C1E3B">
        <w:rPr>
          <w:rFonts w:ascii="Arial" w:eastAsia="Arial" w:hAnsi="Arial" w:cs="Arial"/>
          <w:b/>
          <w:bCs/>
          <w:spacing w:val="-1"/>
        </w:rPr>
        <w:t>DE</w:t>
      </w:r>
      <w:r w:rsidRPr="008C1E3B">
        <w:rPr>
          <w:rFonts w:ascii="Arial" w:eastAsia="Arial" w:hAnsi="Arial" w:cs="Arial"/>
          <w:b/>
          <w:bCs/>
        </w:rPr>
        <w:t xml:space="preserve">R </w:t>
      </w:r>
      <w:r w:rsidRPr="008C1E3B">
        <w:rPr>
          <w:rFonts w:ascii="Arial" w:eastAsia="Arial" w:hAnsi="Arial" w:cs="Arial"/>
          <w:b/>
          <w:bCs/>
          <w:spacing w:val="-1"/>
        </w:rPr>
        <w:t>TH</w:t>
      </w:r>
      <w:r w:rsidRPr="008C1E3B">
        <w:rPr>
          <w:rFonts w:ascii="Arial" w:eastAsia="Arial" w:hAnsi="Arial" w:cs="Arial"/>
          <w:b/>
          <w:bCs/>
        </w:rPr>
        <w:t xml:space="preserve">E </w:t>
      </w:r>
      <w:r w:rsidRPr="008C1E3B">
        <w:rPr>
          <w:rFonts w:ascii="Arial" w:eastAsia="Arial" w:hAnsi="Arial" w:cs="Arial"/>
          <w:b/>
          <w:bCs/>
          <w:spacing w:val="2"/>
        </w:rPr>
        <w:t>I</w:t>
      </w:r>
      <w:r w:rsidRPr="008C1E3B">
        <w:rPr>
          <w:rFonts w:ascii="Arial" w:eastAsia="Arial" w:hAnsi="Arial" w:cs="Arial"/>
          <w:b/>
          <w:bCs/>
          <w:spacing w:val="-5"/>
        </w:rPr>
        <w:t>A</w:t>
      </w:r>
      <w:r w:rsidRPr="008C1E3B">
        <w:rPr>
          <w:rFonts w:ascii="Arial" w:eastAsia="Arial" w:hAnsi="Arial" w:cs="Arial"/>
          <w:b/>
          <w:bCs/>
        </w:rPr>
        <w:t>Q</w:t>
      </w:r>
      <w:r w:rsidRPr="008C1E3B">
        <w:rPr>
          <w:rFonts w:ascii="Arial" w:eastAsia="Arial" w:hAnsi="Arial" w:cs="Arial"/>
          <w:b/>
          <w:bCs/>
          <w:spacing w:val="-17"/>
        </w:rPr>
        <w:t xml:space="preserve"> </w:t>
      </w:r>
      <w:r w:rsidRPr="008C1E3B">
        <w:rPr>
          <w:rFonts w:ascii="Arial" w:eastAsia="Arial" w:hAnsi="Arial" w:cs="Arial"/>
          <w:b/>
          <w:bCs/>
        </w:rPr>
        <w:t>C</w:t>
      </w:r>
      <w:r w:rsidRPr="008C1E3B">
        <w:rPr>
          <w:rFonts w:ascii="Arial" w:eastAsia="Arial" w:hAnsi="Arial" w:cs="Arial"/>
          <w:b/>
          <w:bCs/>
          <w:spacing w:val="1"/>
        </w:rPr>
        <w:t>ER</w:t>
      </w:r>
      <w:r w:rsidRPr="008C1E3B">
        <w:rPr>
          <w:rFonts w:ascii="Arial" w:eastAsia="Arial" w:hAnsi="Arial" w:cs="Arial"/>
          <w:b/>
          <w:bCs/>
          <w:spacing w:val="-2"/>
        </w:rPr>
        <w:t>T</w:t>
      </w:r>
      <w:r w:rsidRPr="008C1E3B">
        <w:rPr>
          <w:rFonts w:ascii="Arial" w:eastAsia="Arial" w:hAnsi="Arial" w:cs="Arial"/>
          <w:b/>
          <w:bCs/>
          <w:spacing w:val="-1"/>
        </w:rPr>
        <w:t>I</w:t>
      </w:r>
      <w:r w:rsidRPr="008C1E3B">
        <w:rPr>
          <w:rFonts w:ascii="Arial" w:eastAsia="Arial" w:hAnsi="Arial" w:cs="Arial"/>
          <w:b/>
          <w:bCs/>
          <w:spacing w:val="1"/>
        </w:rPr>
        <w:t>F</w:t>
      </w:r>
      <w:r w:rsidRPr="008C1E3B">
        <w:rPr>
          <w:rFonts w:ascii="Arial" w:eastAsia="Arial" w:hAnsi="Arial" w:cs="Arial"/>
          <w:b/>
          <w:bCs/>
          <w:spacing w:val="-1"/>
        </w:rPr>
        <w:t>I</w:t>
      </w:r>
      <w:r w:rsidRPr="008C1E3B">
        <w:rPr>
          <w:rFonts w:ascii="Arial" w:eastAsia="Arial" w:hAnsi="Arial" w:cs="Arial"/>
          <w:b/>
          <w:bCs/>
          <w:spacing w:val="1"/>
        </w:rPr>
        <w:t>C</w:t>
      </w:r>
      <w:r w:rsidRPr="008C1E3B">
        <w:rPr>
          <w:rFonts w:ascii="Arial" w:eastAsia="Arial" w:hAnsi="Arial" w:cs="Arial"/>
          <w:b/>
          <w:bCs/>
          <w:spacing w:val="-6"/>
        </w:rPr>
        <w:t>A</w:t>
      </w:r>
      <w:r w:rsidRPr="008C1E3B">
        <w:rPr>
          <w:rFonts w:ascii="Arial" w:eastAsia="Arial" w:hAnsi="Arial" w:cs="Arial"/>
          <w:b/>
          <w:bCs/>
          <w:spacing w:val="1"/>
        </w:rPr>
        <w:t>T</w:t>
      </w:r>
      <w:r w:rsidRPr="008C1E3B">
        <w:rPr>
          <w:rFonts w:ascii="Arial" w:eastAsia="Arial" w:hAnsi="Arial" w:cs="Arial"/>
          <w:b/>
          <w:bCs/>
          <w:spacing w:val="-1"/>
        </w:rPr>
        <w:t>IO</w:t>
      </w:r>
      <w:r w:rsidRPr="008C1E3B">
        <w:rPr>
          <w:rFonts w:ascii="Arial" w:eastAsia="Arial" w:hAnsi="Arial" w:cs="Arial"/>
          <w:b/>
          <w:bCs/>
        </w:rPr>
        <w:t>N</w:t>
      </w:r>
      <w:r w:rsidRPr="008C1E3B">
        <w:rPr>
          <w:rFonts w:ascii="Arial" w:eastAsia="Arial" w:hAnsi="Arial" w:cs="Arial"/>
          <w:b/>
          <w:bCs/>
          <w:spacing w:val="-2"/>
        </w:rPr>
        <w:t xml:space="preserve"> </w:t>
      </w:r>
      <w:r w:rsidRPr="008C1E3B">
        <w:rPr>
          <w:rFonts w:ascii="Arial" w:eastAsia="Arial" w:hAnsi="Arial" w:cs="Arial"/>
          <w:b/>
          <w:bCs/>
        </w:rPr>
        <w:t>S</w:t>
      </w:r>
      <w:r w:rsidRPr="008C1E3B">
        <w:rPr>
          <w:rFonts w:ascii="Arial" w:eastAsia="Arial" w:hAnsi="Arial" w:cs="Arial"/>
          <w:b/>
          <w:bCs/>
          <w:spacing w:val="1"/>
        </w:rPr>
        <w:t>CH</w:t>
      </w:r>
      <w:r w:rsidRPr="008C1E3B">
        <w:rPr>
          <w:rFonts w:ascii="Arial" w:eastAsia="Arial" w:hAnsi="Arial" w:cs="Arial"/>
          <w:b/>
          <w:bCs/>
          <w:spacing w:val="-2"/>
        </w:rPr>
        <w:t>E</w:t>
      </w:r>
      <w:r w:rsidRPr="008C1E3B">
        <w:rPr>
          <w:rFonts w:ascii="Arial" w:eastAsia="Arial" w:hAnsi="Arial" w:cs="Arial"/>
          <w:b/>
          <w:bCs/>
          <w:spacing w:val="1"/>
        </w:rPr>
        <w:t>M</w:t>
      </w:r>
      <w:r w:rsidRPr="008C1E3B">
        <w:rPr>
          <w:rFonts w:ascii="Arial" w:eastAsia="Arial" w:hAnsi="Arial" w:cs="Arial"/>
          <w:b/>
          <w:bCs/>
        </w:rPr>
        <w:t>E</w:t>
      </w:r>
      <w:r w:rsidRPr="008C1E3B">
        <w:rPr>
          <w:rFonts w:ascii="Arial" w:eastAsia="Arial" w:hAnsi="Arial" w:cs="Arial"/>
          <w:b/>
          <w:bCs/>
          <w:spacing w:val="-4"/>
        </w:rPr>
        <w:t xml:space="preserve"> </w:t>
      </w:r>
      <w:r w:rsidRPr="008C1E3B">
        <w:rPr>
          <w:rFonts w:ascii="Arial" w:eastAsia="Arial" w:hAnsi="Arial" w:cs="Arial"/>
          <w:b/>
          <w:bCs/>
          <w:spacing w:val="1"/>
        </w:rPr>
        <w:t>F</w:t>
      </w:r>
      <w:r w:rsidRPr="008C1E3B">
        <w:rPr>
          <w:rFonts w:ascii="Arial" w:eastAsia="Arial" w:hAnsi="Arial" w:cs="Arial"/>
          <w:b/>
          <w:bCs/>
          <w:spacing w:val="-3"/>
        </w:rPr>
        <w:t>O</w:t>
      </w:r>
      <w:r w:rsidRPr="008C1E3B">
        <w:rPr>
          <w:rFonts w:ascii="Arial" w:eastAsia="Arial" w:hAnsi="Arial" w:cs="Arial"/>
          <w:b/>
          <w:bCs/>
        </w:rPr>
        <w:t>R O</w:t>
      </w:r>
      <w:r w:rsidRPr="008C1E3B">
        <w:rPr>
          <w:rFonts w:ascii="Arial" w:eastAsia="Arial" w:hAnsi="Arial" w:cs="Arial"/>
          <w:b/>
          <w:bCs/>
          <w:spacing w:val="1"/>
        </w:rPr>
        <w:t>FF</w:t>
      </w:r>
      <w:r w:rsidRPr="008C1E3B">
        <w:rPr>
          <w:rFonts w:ascii="Arial" w:eastAsia="Arial" w:hAnsi="Arial" w:cs="Arial"/>
          <w:b/>
          <w:bCs/>
          <w:spacing w:val="-3"/>
        </w:rPr>
        <w:t>I</w:t>
      </w:r>
      <w:r w:rsidRPr="008C1E3B">
        <w:rPr>
          <w:rFonts w:ascii="Arial" w:eastAsia="Arial" w:hAnsi="Arial" w:cs="Arial"/>
          <w:b/>
          <w:bCs/>
          <w:spacing w:val="1"/>
        </w:rPr>
        <w:t>C</w:t>
      </w:r>
      <w:r w:rsidRPr="008C1E3B">
        <w:rPr>
          <w:rFonts w:ascii="Arial" w:eastAsia="Arial" w:hAnsi="Arial" w:cs="Arial"/>
          <w:b/>
          <w:bCs/>
          <w:spacing w:val="-2"/>
        </w:rPr>
        <w:t>E</w:t>
      </w:r>
      <w:r w:rsidRPr="008C1E3B">
        <w:rPr>
          <w:rFonts w:ascii="Arial" w:eastAsia="Arial" w:hAnsi="Arial" w:cs="Arial"/>
          <w:b/>
          <w:bCs/>
        </w:rPr>
        <w:t>S</w:t>
      </w:r>
      <w:r w:rsidRPr="008C1E3B">
        <w:rPr>
          <w:rFonts w:ascii="Arial" w:eastAsia="Arial" w:hAnsi="Arial" w:cs="Arial"/>
          <w:b/>
          <w:bCs/>
          <w:spacing w:val="-2"/>
        </w:rPr>
        <w:t xml:space="preserve"> </w:t>
      </w:r>
      <w:r w:rsidRPr="008C1E3B">
        <w:rPr>
          <w:rFonts w:ascii="Arial" w:eastAsia="Arial" w:hAnsi="Arial" w:cs="Arial"/>
          <w:b/>
          <w:bCs/>
          <w:spacing w:val="-6"/>
        </w:rPr>
        <w:t>A</w:t>
      </w:r>
      <w:r w:rsidRPr="008C1E3B">
        <w:rPr>
          <w:rFonts w:ascii="Arial" w:eastAsia="Arial" w:hAnsi="Arial" w:cs="Arial"/>
          <w:b/>
          <w:bCs/>
          <w:spacing w:val="1"/>
        </w:rPr>
        <w:t>N</w:t>
      </w:r>
      <w:r w:rsidRPr="008C1E3B">
        <w:rPr>
          <w:rFonts w:ascii="Arial" w:eastAsia="Arial" w:hAnsi="Arial" w:cs="Arial"/>
          <w:b/>
          <w:bCs/>
        </w:rPr>
        <w:t>D P</w:t>
      </w:r>
      <w:r w:rsidRPr="008C1E3B">
        <w:rPr>
          <w:rFonts w:ascii="Arial" w:eastAsia="Arial" w:hAnsi="Arial" w:cs="Arial"/>
          <w:b/>
          <w:bCs/>
          <w:spacing w:val="1"/>
        </w:rPr>
        <w:t>U</w:t>
      </w:r>
      <w:r w:rsidRPr="008C1E3B">
        <w:rPr>
          <w:rFonts w:ascii="Arial" w:eastAsia="Arial" w:hAnsi="Arial" w:cs="Arial"/>
          <w:b/>
          <w:bCs/>
          <w:spacing w:val="-1"/>
        </w:rPr>
        <w:t>B</w:t>
      </w:r>
      <w:r w:rsidRPr="008C1E3B">
        <w:rPr>
          <w:rFonts w:ascii="Arial" w:eastAsia="Arial" w:hAnsi="Arial" w:cs="Arial"/>
          <w:b/>
          <w:bCs/>
          <w:spacing w:val="1"/>
        </w:rPr>
        <w:t>L</w:t>
      </w:r>
      <w:r w:rsidRPr="008C1E3B">
        <w:rPr>
          <w:rFonts w:ascii="Arial" w:eastAsia="Arial" w:hAnsi="Arial" w:cs="Arial"/>
          <w:b/>
          <w:bCs/>
          <w:spacing w:val="-1"/>
        </w:rPr>
        <w:t>I</w:t>
      </w:r>
      <w:r w:rsidRPr="008C1E3B">
        <w:rPr>
          <w:rFonts w:ascii="Arial" w:eastAsia="Arial" w:hAnsi="Arial" w:cs="Arial"/>
          <w:b/>
          <w:bCs/>
        </w:rPr>
        <w:t>C</w:t>
      </w:r>
      <w:r w:rsidRPr="008C1E3B">
        <w:rPr>
          <w:rFonts w:ascii="Arial" w:eastAsia="Arial" w:hAnsi="Arial" w:cs="Arial"/>
          <w:b/>
          <w:bCs/>
          <w:spacing w:val="-2"/>
        </w:rPr>
        <w:t xml:space="preserve"> </w:t>
      </w:r>
      <w:r w:rsidRPr="008C1E3B">
        <w:rPr>
          <w:rFonts w:ascii="Arial" w:eastAsia="Arial" w:hAnsi="Arial" w:cs="Arial"/>
          <w:b/>
          <w:bCs/>
          <w:w w:val="99"/>
        </w:rPr>
        <w:t>P</w:t>
      </w:r>
      <w:r w:rsidRPr="008C1E3B">
        <w:rPr>
          <w:rFonts w:ascii="Arial" w:eastAsia="Arial" w:hAnsi="Arial" w:cs="Arial"/>
          <w:b/>
          <w:bCs/>
          <w:spacing w:val="1"/>
        </w:rPr>
        <w:t>L</w:t>
      </w:r>
      <w:r w:rsidRPr="008C1E3B">
        <w:rPr>
          <w:rFonts w:ascii="Arial" w:eastAsia="Arial" w:hAnsi="Arial" w:cs="Arial"/>
          <w:b/>
          <w:bCs/>
          <w:spacing w:val="-6"/>
        </w:rPr>
        <w:t>A</w:t>
      </w:r>
      <w:r w:rsidRPr="008C1E3B">
        <w:rPr>
          <w:rFonts w:ascii="Arial" w:eastAsia="Arial" w:hAnsi="Arial" w:cs="Arial"/>
          <w:b/>
          <w:bCs/>
          <w:spacing w:val="1"/>
        </w:rPr>
        <w:t>CES</w:t>
      </w:r>
    </w:p>
    <w:p w14:paraId="4BD3E553" w14:textId="77777777" w:rsidR="006E2FD8" w:rsidRDefault="006E2FD8">
      <w:pPr>
        <w:spacing w:before="7" w:after="0" w:line="180" w:lineRule="exact"/>
        <w:rPr>
          <w:sz w:val="18"/>
          <w:szCs w:val="18"/>
        </w:rPr>
      </w:pPr>
    </w:p>
    <w:p w14:paraId="0AFB392E" w14:textId="77777777" w:rsidR="006E2FD8" w:rsidRDefault="000A0AA8">
      <w:pPr>
        <w:spacing w:after="0" w:line="240" w:lineRule="auto"/>
        <w:ind w:left="103" w:right="47" w:firstLine="99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un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ned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ou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ppl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ndo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Qua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I</w:t>
      </w:r>
      <w:r>
        <w:rPr>
          <w:rFonts w:ascii="Arial" w:eastAsia="Arial" w:hAnsi="Arial" w:cs="Arial"/>
          <w:spacing w:val="-1"/>
        </w:rPr>
        <w:t>AQ) C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c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1"/>
        </w:rPr>
        <w:t>un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1"/>
        </w:rPr>
        <w:t>C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1"/>
        </w:rPr>
        <w:t>Sc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4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c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1"/>
        </w:rPr>
        <w:t>a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1"/>
        </w:rPr>
        <w:t>Pub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-1"/>
        </w:rPr>
        <w:t>lac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owing buildi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/</w:t>
      </w:r>
      <w:r>
        <w:rPr>
          <w:rFonts w:ascii="Arial" w:eastAsia="Arial" w:hAnsi="Arial" w:cs="Arial"/>
          <w:spacing w:val="-1"/>
        </w:rPr>
        <w:t>ce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loc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s):</w:t>
      </w:r>
    </w:p>
    <w:p w14:paraId="62CD43AB" w14:textId="77777777" w:rsidR="006E2FD8" w:rsidRDefault="006E2FD8">
      <w:pPr>
        <w:spacing w:before="6" w:after="0" w:line="120" w:lineRule="exact"/>
        <w:rPr>
          <w:sz w:val="12"/>
          <w:szCs w:val="12"/>
        </w:rPr>
      </w:pPr>
    </w:p>
    <w:p w14:paraId="77A9EC88" w14:textId="653EB4E3" w:rsidR="00377C3B" w:rsidRDefault="000A0AA8" w:rsidP="00977BC7">
      <w:pPr>
        <w:tabs>
          <w:tab w:val="left" w:pos="3200"/>
          <w:tab w:val="left" w:pos="9416"/>
        </w:tabs>
        <w:spacing w:after="0" w:line="340" w:lineRule="atLeast"/>
        <w:ind w:right="13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N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buildin</w:t>
      </w:r>
      <w:r>
        <w:rPr>
          <w:rFonts w:ascii="Arial" w:eastAsia="Arial" w:hAnsi="Arial" w:cs="Arial"/>
        </w:rPr>
        <w:t>g</w:t>
      </w:r>
      <w:r w:rsidR="00977BC7">
        <w:rPr>
          <w:rFonts w:ascii="Arial" w:eastAsia="Arial" w:hAnsi="Arial" w:cs="Arial"/>
        </w:rPr>
        <w:t xml:space="preserve">    </w:t>
      </w:r>
      <w:proofErr w:type="gramStart"/>
      <w:r w:rsidR="00977BC7">
        <w:rPr>
          <w:rFonts w:ascii="Arial" w:eastAsia="Arial" w:hAnsi="Arial" w:cs="Arial"/>
        </w:rPr>
        <w:t xml:space="preserve">   </w:t>
      </w:r>
      <w:r w:rsidR="00D71CFE">
        <w:rPr>
          <w:rFonts w:ascii="Arial" w:eastAsia="Arial" w:hAnsi="Arial" w:cs="Arial"/>
        </w:rPr>
        <w:t>(</w:t>
      </w:r>
      <w:proofErr w:type="gramEnd"/>
      <w:r w:rsidR="00D71CFE">
        <w:rPr>
          <w:rFonts w:ascii="Arial" w:eastAsia="Arial" w:hAnsi="Arial" w:cs="Arial"/>
        </w:rPr>
        <w:t>in English)</w:t>
      </w:r>
      <w:r w:rsidR="007565DE">
        <w:rPr>
          <w:rFonts w:ascii="Arial" w:hAnsi="Arial" w:cs="Arial" w:hint="eastAsia"/>
          <w:sz w:val="20"/>
          <w:szCs w:val="20"/>
          <w:lang w:eastAsia="zh-TW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14:paraId="4CE40F72" w14:textId="768E2388" w:rsidR="00377C3B" w:rsidRDefault="00D71CFE" w:rsidP="00977BC7">
      <w:pPr>
        <w:tabs>
          <w:tab w:val="left" w:pos="3200"/>
          <w:tab w:val="left" w:pos="9415"/>
        </w:tabs>
        <w:spacing w:after="0" w:line="340" w:lineRule="atLeast"/>
        <w:ind w:right="137" w:firstLineChars="950" w:firstLine="2090"/>
        <w:rPr>
          <w:rFonts w:ascii="Arial" w:hAnsi="Arial" w:cs="Arial"/>
          <w:lang w:eastAsia="zh-HK"/>
        </w:rPr>
      </w:pPr>
      <w:r>
        <w:rPr>
          <w:rFonts w:ascii="Arial" w:hAnsi="Arial" w:cs="Arial" w:hint="eastAsia"/>
          <w:lang w:eastAsia="zh-HK"/>
        </w:rPr>
        <w:t>(in Chinese</w:t>
      </w:r>
      <w:proofErr w:type="gramStart"/>
      <w:r>
        <w:rPr>
          <w:rFonts w:ascii="Arial" w:hAnsi="Arial" w:cs="Arial" w:hint="eastAsia"/>
          <w:lang w:eastAsia="zh-HK"/>
        </w:rPr>
        <w:t>)</w:t>
      </w:r>
      <w:r w:rsidR="007565DE">
        <w:rPr>
          <w:rFonts w:ascii="Arial" w:hAnsi="Arial" w:cs="Arial" w:hint="eastAsia"/>
          <w:lang w:eastAsia="zh-TW"/>
        </w:rPr>
        <w:t xml:space="preserve"> </w:t>
      </w:r>
      <w:r>
        <w:rPr>
          <w:rFonts w:ascii="Arial" w:hAnsi="Arial" w:cs="Arial" w:hint="eastAsia"/>
          <w:lang w:eastAsia="zh-HK"/>
        </w:rPr>
        <w:t>:</w:t>
      </w:r>
      <w:proofErr w:type="gramEnd"/>
      <w:r w:rsidR="007565DE">
        <w:rPr>
          <w:rFonts w:ascii="Arial" w:hAnsi="Arial" w:cs="Arial" w:hint="eastAsia"/>
          <w:lang w:eastAsia="zh-TW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14:paraId="643173EF" w14:textId="37CB882E" w:rsidR="00377C3B" w:rsidRDefault="000A0AA8" w:rsidP="00977BC7">
      <w:pPr>
        <w:tabs>
          <w:tab w:val="left" w:pos="3200"/>
          <w:tab w:val="left" w:pos="9416"/>
        </w:tabs>
        <w:spacing w:after="0" w:line="340" w:lineRule="atLeast"/>
        <w:ind w:right="46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Fu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ad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es</w:t>
      </w:r>
      <w:r>
        <w:rPr>
          <w:rFonts w:ascii="Arial" w:eastAsia="Arial" w:hAnsi="Arial" w:cs="Arial"/>
        </w:rPr>
        <w:t>s</w:t>
      </w:r>
      <w:r w:rsidR="00977BC7">
        <w:rPr>
          <w:rFonts w:ascii="Arial" w:hAnsi="Arial" w:cs="Arial" w:hint="eastAsia"/>
          <w:lang w:eastAsia="zh-TW"/>
        </w:rPr>
        <w:t xml:space="preserve">   </w:t>
      </w:r>
      <w:r w:rsidR="00977BC7">
        <w:rPr>
          <w:rFonts w:ascii="Arial" w:hAnsi="Arial" w:cs="Arial"/>
          <w:lang w:eastAsia="zh-TW"/>
        </w:rPr>
        <w:t xml:space="preserve"> </w:t>
      </w:r>
      <w:r w:rsidR="00977BC7">
        <w:rPr>
          <w:rFonts w:ascii="Arial" w:hAnsi="Arial" w:cs="Arial" w:hint="eastAsia"/>
          <w:lang w:eastAsia="zh-TW"/>
        </w:rPr>
        <w:t xml:space="preserve"> </w:t>
      </w:r>
      <w:r w:rsidR="00977BC7">
        <w:rPr>
          <w:rFonts w:ascii="Arial" w:hAnsi="Arial" w:cs="Arial"/>
          <w:lang w:eastAsia="zh-TW"/>
        </w:rPr>
        <w:t xml:space="preserve">       </w:t>
      </w:r>
      <w:proofErr w:type="gramStart"/>
      <w:r w:rsidR="00977BC7">
        <w:rPr>
          <w:rFonts w:ascii="Arial" w:hAnsi="Arial" w:cs="Arial"/>
          <w:lang w:eastAsia="zh-TW"/>
        </w:rPr>
        <w:t xml:space="preserve">   </w:t>
      </w:r>
      <w:r w:rsidR="00977BC7">
        <w:rPr>
          <w:rFonts w:ascii="Arial" w:eastAsia="Arial" w:hAnsi="Arial" w:cs="Arial"/>
        </w:rPr>
        <w:t>(</w:t>
      </w:r>
      <w:proofErr w:type="gramEnd"/>
      <w:r w:rsidR="00977BC7">
        <w:rPr>
          <w:rFonts w:ascii="Arial" w:eastAsia="Arial" w:hAnsi="Arial" w:cs="Arial"/>
        </w:rPr>
        <w:t>in English)</w:t>
      </w:r>
      <w:r w:rsidR="00977BC7">
        <w:rPr>
          <w:rFonts w:ascii="Arial" w:hAnsi="Arial" w:cs="Arial" w:hint="eastAsia"/>
          <w:sz w:val="20"/>
          <w:szCs w:val="20"/>
          <w:lang w:eastAsia="zh-TW"/>
        </w:rPr>
        <w:t xml:space="preserve"> </w:t>
      </w:r>
      <w:r w:rsidR="00977BC7">
        <w:rPr>
          <w:rFonts w:ascii="Arial" w:eastAsia="Arial" w:hAnsi="Arial" w:cs="Arial"/>
        </w:rPr>
        <w:t>:</w:t>
      </w:r>
      <w:r w:rsidR="00977BC7">
        <w:rPr>
          <w:rFonts w:ascii="Arial" w:eastAsia="Arial" w:hAnsi="Arial" w:cs="Arial"/>
          <w:spacing w:val="3"/>
        </w:rPr>
        <w:t xml:space="preserve"> </w:t>
      </w:r>
      <w:r w:rsidR="00977BC7">
        <w:rPr>
          <w:rFonts w:ascii="Arial" w:eastAsia="Arial" w:hAnsi="Arial" w:cs="Arial"/>
          <w:u w:val="single" w:color="000000"/>
        </w:rPr>
        <w:t xml:space="preserve"> </w:t>
      </w:r>
      <w:r w:rsidR="00977BC7">
        <w:rPr>
          <w:rFonts w:ascii="Arial" w:eastAsia="Arial" w:hAnsi="Arial" w:cs="Arial"/>
          <w:u w:val="single" w:color="000000"/>
        </w:rPr>
        <w:tab/>
      </w:r>
    </w:p>
    <w:p w14:paraId="32647F36" w14:textId="77777777" w:rsidR="00977BC7" w:rsidRDefault="00977BC7" w:rsidP="00977BC7">
      <w:pPr>
        <w:tabs>
          <w:tab w:val="left" w:pos="3200"/>
          <w:tab w:val="left" w:pos="9415"/>
        </w:tabs>
        <w:spacing w:after="0" w:line="340" w:lineRule="atLeast"/>
        <w:ind w:right="137" w:firstLineChars="950" w:firstLine="2090"/>
        <w:rPr>
          <w:rFonts w:ascii="Arial" w:hAnsi="Arial" w:cs="Arial"/>
          <w:lang w:eastAsia="zh-HK"/>
        </w:rPr>
      </w:pPr>
      <w:r>
        <w:rPr>
          <w:rFonts w:ascii="Arial" w:hAnsi="Arial" w:cs="Arial" w:hint="eastAsia"/>
          <w:lang w:eastAsia="zh-HK"/>
        </w:rPr>
        <w:t>(in Chinese</w:t>
      </w:r>
      <w:proofErr w:type="gramStart"/>
      <w:r>
        <w:rPr>
          <w:rFonts w:ascii="Arial" w:hAnsi="Arial" w:cs="Arial" w:hint="eastAsia"/>
          <w:lang w:eastAsia="zh-HK"/>
        </w:rPr>
        <w:t>)</w:t>
      </w:r>
      <w:r>
        <w:rPr>
          <w:rFonts w:ascii="Arial" w:hAnsi="Arial" w:cs="Arial" w:hint="eastAsia"/>
          <w:lang w:eastAsia="zh-TW"/>
        </w:rPr>
        <w:t xml:space="preserve"> </w:t>
      </w:r>
      <w:r>
        <w:rPr>
          <w:rFonts w:ascii="Arial" w:hAnsi="Arial" w:cs="Arial" w:hint="eastAsia"/>
          <w:lang w:eastAsia="zh-HK"/>
        </w:rPr>
        <w:t>:</w:t>
      </w:r>
      <w:proofErr w:type="gramEnd"/>
      <w:r>
        <w:rPr>
          <w:rFonts w:ascii="Arial" w:hAnsi="Arial" w:cs="Arial" w:hint="eastAsia"/>
          <w:lang w:eastAsia="zh-TW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14:paraId="71D3DEB8" w14:textId="16341E63" w:rsidR="00377C3B" w:rsidRDefault="000A0AA8" w:rsidP="00977BC7">
      <w:pPr>
        <w:tabs>
          <w:tab w:val="left" w:pos="3240"/>
          <w:tab w:val="left" w:pos="9355"/>
        </w:tabs>
        <w:spacing w:before="42" w:after="0" w:line="340" w:lineRule="atLeast"/>
        <w:ind w:right="-23"/>
        <w:rPr>
          <w:rFonts w:ascii="Arial" w:eastAsia="Arial" w:hAnsi="Arial" w:cs="Arial"/>
          <w:u w:val="single" w:color="000000"/>
        </w:rPr>
      </w:pP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i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lo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s)</w:t>
      </w:r>
      <w:r>
        <w:rPr>
          <w:rFonts w:ascii="Arial" w:eastAsia="Arial" w:hAnsi="Arial" w:cs="Arial"/>
          <w:w w:val="99"/>
          <w:position w:val="10"/>
          <w:sz w:val="14"/>
          <w:szCs w:val="14"/>
        </w:rPr>
        <w:t>#</w:t>
      </w:r>
      <w:r w:rsidR="00754564" w:rsidRPr="00863BBA">
        <w:rPr>
          <w:rFonts w:ascii="Arial" w:hAnsi="Arial" w:cs="Arial"/>
          <w:w w:val="99"/>
          <w:position w:val="10"/>
          <w:sz w:val="12"/>
          <w:szCs w:val="12"/>
          <w:lang w:eastAsia="zh-TW"/>
        </w:rPr>
        <w:t xml:space="preserve"> </w:t>
      </w:r>
      <w:proofErr w:type="gramStart"/>
      <w:r w:rsidR="00754564" w:rsidRPr="00863BBA">
        <w:rPr>
          <w:rFonts w:ascii="Arial" w:hAnsi="Arial" w:cs="Arial"/>
          <w:spacing w:val="1"/>
          <w:sz w:val="12"/>
          <w:szCs w:val="12"/>
          <w:lang w:eastAsia="zh-TW"/>
        </w:rPr>
        <w:t xml:space="preserve"> </w:t>
      </w:r>
      <w:r w:rsidR="00977BC7">
        <w:rPr>
          <w:rFonts w:ascii="Arial" w:hAnsi="Arial" w:cs="Arial"/>
          <w:spacing w:val="1"/>
          <w:sz w:val="12"/>
          <w:szCs w:val="12"/>
          <w:lang w:eastAsia="zh-TW"/>
        </w:rPr>
        <w:t xml:space="preserve">  </w:t>
      </w:r>
      <w:r w:rsidR="00D71CFE" w:rsidRPr="00575249">
        <w:rPr>
          <w:rFonts w:ascii="Arial" w:eastAsia="Arial" w:hAnsi="Arial" w:cs="Arial"/>
          <w:spacing w:val="1"/>
        </w:rPr>
        <w:t>(</w:t>
      </w:r>
      <w:proofErr w:type="gramEnd"/>
      <w:r w:rsidR="00D71CFE" w:rsidRPr="00575249">
        <w:rPr>
          <w:rFonts w:ascii="Arial" w:eastAsia="Arial" w:hAnsi="Arial" w:cs="Arial"/>
          <w:spacing w:val="1"/>
        </w:rPr>
        <w:t>in English)</w:t>
      </w:r>
      <w:r w:rsidR="007565DE">
        <w:rPr>
          <w:rFonts w:ascii="Arial" w:hAnsi="Arial" w:cs="Arial" w:hint="eastAsia"/>
          <w:spacing w:val="1"/>
          <w:sz w:val="21"/>
          <w:szCs w:val="21"/>
          <w:lang w:eastAsia="zh-TW"/>
        </w:rPr>
        <w:t xml:space="preserve"> </w:t>
      </w:r>
      <w:r w:rsidR="00D71CFE"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14:paraId="681437D8" w14:textId="77777777" w:rsidR="00377C3B" w:rsidRDefault="00D71CFE" w:rsidP="00977BC7">
      <w:pPr>
        <w:tabs>
          <w:tab w:val="left" w:pos="3240"/>
          <w:tab w:val="left" w:pos="9355"/>
        </w:tabs>
        <w:spacing w:before="42" w:after="0" w:line="340" w:lineRule="atLeast"/>
        <w:ind w:right="-20" w:firstLineChars="950" w:firstLine="2090"/>
        <w:rPr>
          <w:rFonts w:ascii="Arial" w:eastAsia="Arial" w:hAnsi="Arial" w:cs="Arial"/>
          <w:u w:val="single" w:color="000000"/>
        </w:rPr>
      </w:pPr>
      <w:r w:rsidRPr="00575249">
        <w:rPr>
          <w:rFonts w:ascii="Arial" w:eastAsia="Arial" w:hAnsi="Arial" w:cs="Arial"/>
          <w:u w:color="000000"/>
        </w:rPr>
        <w:t>(in Chin</w:t>
      </w:r>
      <w:r>
        <w:rPr>
          <w:rFonts w:ascii="Arial" w:eastAsia="Arial" w:hAnsi="Arial" w:cs="Arial"/>
          <w:u w:color="000000"/>
        </w:rPr>
        <w:t>e</w:t>
      </w:r>
      <w:r w:rsidRPr="00575249">
        <w:rPr>
          <w:rFonts w:ascii="Arial" w:eastAsia="Arial" w:hAnsi="Arial" w:cs="Arial"/>
          <w:u w:color="000000"/>
        </w:rPr>
        <w:t>se</w:t>
      </w:r>
      <w:proofErr w:type="gramStart"/>
      <w:r w:rsidRPr="00575249">
        <w:rPr>
          <w:rFonts w:ascii="Arial" w:eastAsia="Arial" w:hAnsi="Arial" w:cs="Arial"/>
          <w:u w:color="000000"/>
        </w:rPr>
        <w:t>)</w:t>
      </w:r>
      <w:r w:rsidR="007565DE">
        <w:rPr>
          <w:rFonts w:ascii="Arial" w:hAnsi="Arial" w:cs="Arial" w:hint="eastAsia"/>
          <w:spacing w:val="1"/>
          <w:lang w:eastAsia="zh-TW"/>
        </w:rPr>
        <w:t xml:space="preserve"> </w:t>
      </w:r>
      <w:r>
        <w:rPr>
          <w:rFonts w:ascii="Arial" w:eastAsia="Arial" w:hAnsi="Arial" w:cs="Arial"/>
          <w:spacing w:val="1"/>
        </w:rPr>
        <w:t>:</w:t>
      </w:r>
      <w:proofErr w:type="gramEnd"/>
      <w:r w:rsidR="007565DE">
        <w:rPr>
          <w:rFonts w:ascii="Arial" w:hAnsi="Arial" w:cs="Arial" w:hint="eastAsia"/>
          <w:spacing w:val="1"/>
          <w:lang w:eastAsia="zh-TW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14:paraId="79891F7A" w14:textId="076EDC9C" w:rsidR="00D71CFE" w:rsidRPr="00FF144B" w:rsidRDefault="000A0AA8" w:rsidP="00537604">
      <w:pPr>
        <w:spacing w:after="0" w:line="240" w:lineRule="auto"/>
        <w:ind w:rightChars="-9" w:right="-20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position w:val="8"/>
          <w:sz w:val="10"/>
          <w:szCs w:val="10"/>
        </w:rPr>
        <w:t xml:space="preserve">#  </w:t>
      </w:r>
      <w:r>
        <w:rPr>
          <w:rFonts w:ascii="Arial" w:eastAsia="Arial" w:hAnsi="Arial" w:cs="Arial"/>
          <w:i/>
          <w:spacing w:val="1"/>
          <w:sz w:val="16"/>
          <w:szCs w:val="16"/>
        </w:rPr>
        <w:t>P</w:t>
      </w:r>
      <w:r>
        <w:rPr>
          <w:rFonts w:ascii="Arial" w:eastAsia="Arial" w:hAnsi="Arial" w:cs="Arial"/>
          <w:i/>
          <w:sz w:val="16"/>
          <w:szCs w:val="16"/>
        </w:rPr>
        <w:t>l</w:t>
      </w:r>
      <w:r>
        <w:rPr>
          <w:rFonts w:ascii="Arial" w:eastAsia="Arial" w:hAnsi="Arial" w:cs="Arial"/>
          <w:i/>
          <w:spacing w:val="-1"/>
          <w:sz w:val="16"/>
          <w:szCs w:val="16"/>
        </w:rPr>
        <w:t>ea</w:t>
      </w:r>
      <w:r>
        <w:rPr>
          <w:rFonts w:ascii="Arial" w:eastAsia="Arial" w:hAnsi="Arial" w:cs="Arial"/>
          <w:i/>
          <w:spacing w:val="1"/>
          <w:sz w:val="16"/>
          <w:szCs w:val="16"/>
        </w:rPr>
        <w:t>s</w:t>
      </w:r>
      <w:r>
        <w:rPr>
          <w:rFonts w:ascii="Arial" w:eastAsia="Arial" w:hAnsi="Arial" w:cs="Arial"/>
          <w:i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sta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“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sz w:val="16"/>
          <w:szCs w:val="16"/>
        </w:rPr>
        <w:t>h</w:t>
      </w:r>
      <w:r>
        <w:rPr>
          <w:rFonts w:ascii="Arial" w:eastAsia="Arial" w:hAnsi="Arial" w:cs="Arial"/>
          <w:i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sz w:val="16"/>
          <w:szCs w:val="16"/>
        </w:rPr>
        <w:t>w</w:t>
      </w:r>
      <w:r>
        <w:rPr>
          <w:rFonts w:ascii="Arial" w:eastAsia="Arial" w:hAnsi="Arial" w:cs="Arial"/>
          <w:i/>
          <w:spacing w:val="-1"/>
          <w:sz w:val="16"/>
          <w:szCs w:val="16"/>
        </w:rPr>
        <w:t>ho</w:t>
      </w:r>
      <w:r>
        <w:rPr>
          <w:rFonts w:ascii="Arial" w:eastAsia="Arial" w:hAnsi="Arial" w:cs="Arial"/>
          <w:i/>
          <w:sz w:val="16"/>
          <w:szCs w:val="16"/>
        </w:rPr>
        <w:t>le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bu</w:t>
      </w:r>
      <w:r>
        <w:rPr>
          <w:rFonts w:ascii="Arial" w:eastAsia="Arial" w:hAnsi="Arial" w:cs="Arial"/>
          <w:i/>
          <w:sz w:val="16"/>
          <w:szCs w:val="16"/>
        </w:rPr>
        <w:t>il</w:t>
      </w:r>
      <w:r>
        <w:rPr>
          <w:rFonts w:ascii="Arial" w:eastAsia="Arial" w:hAnsi="Arial" w:cs="Arial"/>
          <w:i/>
          <w:spacing w:val="-1"/>
          <w:sz w:val="16"/>
          <w:szCs w:val="16"/>
        </w:rPr>
        <w:t>d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3"/>
          <w:sz w:val="16"/>
          <w:szCs w:val="16"/>
        </w:rPr>
        <w:t>n</w:t>
      </w:r>
      <w:r>
        <w:rPr>
          <w:rFonts w:ascii="Arial" w:eastAsia="Arial" w:hAnsi="Arial" w:cs="Arial"/>
          <w:i/>
          <w:spacing w:val="-1"/>
          <w:sz w:val="16"/>
          <w:szCs w:val="16"/>
        </w:rPr>
        <w:t>g</w:t>
      </w:r>
      <w:r w:rsidR="00FF144B">
        <w:rPr>
          <w:rFonts w:ascii="Arial" w:eastAsia="Arial" w:hAnsi="Arial" w:cs="Arial"/>
          <w:i/>
          <w:sz w:val="16"/>
          <w:szCs w:val="16"/>
        </w:rPr>
        <w:t>”</w:t>
      </w:r>
      <w:r>
        <w:rPr>
          <w:rFonts w:ascii="Arial" w:eastAsia="Arial" w:hAnsi="Arial" w:cs="Arial"/>
          <w:i/>
          <w:sz w:val="16"/>
          <w:szCs w:val="16"/>
        </w:rPr>
        <w:t xml:space="preserve"> if 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sz w:val="16"/>
          <w:szCs w:val="16"/>
        </w:rPr>
        <w:t>h</w:t>
      </w:r>
      <w:r>
        <w:rPr>
          <w:rFonts w:ascii="Arial" w:eastAsia="Arial" w:hAnsi="Arial" w:cs="Arial"/>
          <w:i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sz w:val="16"/>
          <w:szCs w:val="16"/>
        </w:rPr>
        <w:t>w</w:t>
      </w:r>
      <w:r>
        <w:rPr>
          <w:rFonts w:ascii="Arial" w:eastAsia="Arial" w:hAnsi="Arial" w:cs="Arial"/>
          <w:i/>
          <w:spacing w:val="-1"/>
          <w:sz w:val="16"/>
          <w:szCs w:val="16"/>
        </w:rPr>
        <w:t>ho</w:t>
      </w:r>
      <w:r>
        <w:rPr>
          <w:rFonts w:ascii="Arial" w:eastAsia="Arial" w:hAnsi="Arial" w:cs="Arial"/>
          <w:i/>
          <w:sz w:val="16"/>
          <w:szCs w:val="16"/>
        </w:rPr>
        <w:t xml:space="preserve">le </w:t>
      </w:r>
      <w:r>
        <w:rPr>
          <w:rFonts w:ascii="Arial" w:eastAsia="Arial" w:hAnsi="Arial" w:cs="Arial"/>
          <w:i/>
          <w:spacing w:val="-1"/>
          <w:sz w:val="16"/>
          <w:szCs w:val="16"/>
        </w:rPr>
        <w:t>bu</w:t>
      </w:r>
      <w:r>
        <w:rPr>
          <w:rFonts w:ascii="Arial" w:eastAsia="Arial" w:hAnsi="Arial" w:cs="Arial"/>
          <w:i/>
          <w:spacing w:val="-2"/>
          <w:sz w:val="16"/>
          <w:szCs w:val="16"/>
        </w:rPr>
        <w:t>i</w:t>
      </w:r>
      <w:r>
        <w:rPr>
          <w:rFonts w:ascii="Arial" w:eastAsia="Arial" w:hAnsi="Arial" w:cs="Arial"/>
          <w:i/>
          <w:sz w:val="16"/>
          <w:szCs w:val="16"/>
        </w:rPr>
        <w:t>l</w:t>
      </w:r>
      <w:r>
        <w:rPr>
          <w:rFonts w:ascii="Arial" w:eastAsia="Arial" w:hAnsi="Arial" w:cs="Arial"/>
          <w:i/>
          <w:spacing w:val="-1"/>
          <w:sz w:val="16"/>
          <w:szCs w:val="16"/>
        </w:rPr>
        <w:t>d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n</w:t>
      </w:r>
      <w:r>
        <w:rPr>
          <w:rFonts w:ascii="Arial" w:eastAsia="Arial" w:hAnsi="Arial" w:cs="Arial"/>
          <w:i/>
          <w:sz w:val="16"/>
          <w:szCs w:val="16"/>
        </w:rPr>
        <w:t xml:space="preserve">g </w:t>
      </w:r>
      <w:r>
        <w:rPr>
          <w:rFonts w:ascii="Arial" w:eastAsia="Arial" w:hAnsi="Arial" w:cs="Arial"/>
          <w:i/>
          <w:spacing w:val="-2"/>
          <w:sz w:val="16"/>
          <w:szCs w:val="16"/>
        </w:rPr>
        <w:t>i</w:t>
      </w:r>
      <w:r>
        <w:rPr>
          <w:rFonts w:ascii="Arial" w:eastAsia="Arial" w:hAnsi="Arial" w:cs="Arial"/>
          <w:i/>
          <w:sz w:val="16"/>
          <w:szCs w:val="16"/>
        </w:rPr>
        <w:t xml:space="preserve">s </w:t>
      </w:r>
      <w:r>
        <w:rPr>
          <w:rFonts w:ascii="Arial" w:eastAsia="Arial" w:hAnsi="Arial" w:cs="Arial"/>
          <w:i/>
          <w:spacing w:val="1"/>
          <w:sz w:val="16"/>
          <w:szCs w:val="16"/>
        </w:rPr>
        <w:t>c</w:t>
      </w:r>
      <w:r>
        <w:rPr>
          <w:rFonts w:ascii="Arial" w:eastAsia="Arial" w:hAnsi="Arial" w:cs="Arial"/>
          <w:i/>
          <w:spacing w:val="-1"/>
          <w:sz w:val="16"/>
          <w:szCs w:val="16"/>
        </w:rPr>
        <w:t>er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2"/>
          <w:sz w:val="16"/>
          <w:szCs w:val="16"/>
        </w:rPr>
        <w:t>i</w:t>
      </w:r>
      <w:r>
        <w:rPr>
          <w:rFonts w:ascii="Arial" w:eastAsia="Arial" w:hAnsi="Arial" w:cs="Arial"/>
          <w:i/>
          <w:spacing w:val="1"/>
          <w:sz w:val="16"/>
          <w:szCs w:val="16"/>
        </w:rPr>
        <w:t>f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ed</w:t>
      </w:r>
      <w:r>
        <w:rPr>
          <w:rFonts w:ascii="Arial" w:eastAsia="Arial" w:hAnsi="Arial" w:cs="Arial"/>
          <w:i/>
          <w:sz w:val="16"/>
          <w:szCs w:val="16"/>
        </w:rPr>
        <w:t>;</w:t>
      </w:r>
      <w:r>
        <w:rPr>
          <w:rFonts w:ascii="Arial" w:eastAsia="Arial" w:hAnsi="Arial" w:cs="Arial"/>
          <w:i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f</w:t>
      </w:r>
      <w:r>
        <w:rPr>
          <w:rFonts w:ascii="Arial" w:eastAsia="Arial" w:hAnsi="Arial" w:cs="Arial"/>
          <w:i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not</w:t>
      </w:r>
      <w:r>
        <w:rPr>
          <w:rFonts w:ascii="Arial" w:eastAsia="Arial" w:hAnsi="Arial" w:cs="Arial"/>
          <w:i/>
          <w:sz w:val="16"/>
          <w:szCs w:val="16"/>
        </w:rPr>
        <w:t>,</w:t>
      </w:r>
      <w:r>
        <w:rPr>
          <w:rFonts w:ascii="Arial" w:eastAsia="Arial" w:hAnsi="Arial" w:cs="Arial"/>
          <w:i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3"/>
          <w:sz w:val="16"/>
          <w:szCs w:val="16"/>
        </w:rPr>
        <w:t>p</w:t>
      </w:r>
      <w:r>
        <w:rPr>
          <w:rFonts w:ascii="Arial" w:eastAsia="Arial" w:hAnsi="Arial" w:cs="Arial"/>
          <w:i/>
          <w:sz w:val="16"/>
          <w:szCs w:val="16"/>
        </w:rPr>
        <w:t>l</w:t>
      </w:r>
      <w:r>
        <w:rPr>
          <w:rFonts w:ascii="Arial" w:eastAsia="Arial" w:hAnsi="Arial" w:cs="Arial"/>
          <w:i/>
          <w:spacing w:val="-1"/>
          <w:sz w:val="16"/>
          <w:szCs w:val="16"/>
        </w:rPr>
        <w:t>ea</w:t>
      </w:r>
      <w:r>
        <w:rPr>
          <w:rFonts w:ascii="Arial" w:eastAsia="Arial" w:hAnsi="Arial" w:cs="Arial"/>
          <w:i/>
          <w:spacing w:val="1"/>
          <w:sz w:val="16"/>
          <w:szCs w:val="16"/>
        </w:rPr>
        <w:t>s</w:t>
      </w:r>
      <w:r>
        <w:rPr>
          <w:rFonts w:ascii="Arial" w:eastAsia="Arial" w:hAnsi="Arial" w:cs="Arial"/>
          <w:i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sz w:val="16"/>
          <w:szCs w:val="16"/>
        </w:rPr>
        <w:t>s</w:t>
      </w:r>
      <w:r>
        <w:rPr>
          <w:rFonts w:ascii="Arial" w:eastAsia="Arial" w:hAnsi="Arial" w:cs="Arial"/>
          <w:i/>
          <w:spacing w:val="-1"/>
          <w:sz w:val="16"/>
          <w:szCs w:val="16"/>
        </w:rPr>
        <w:t>p</w:t>
      </w:r>
      <w:r>
        <w:rPr>
          <w:rFonts w:ascii="Arial" w:eastAsia="Arial" w:hAnsi="Arial" w:cs="Arial"/>
          <w:i/>
          <w:spacing w:val="-3"/>
          <w:sz w:val="16"/>
          <w:szCs w:val="16"/>
        </w:rPr>
        <w:t>e</w:t>
      </w:r>
      <w:r>
        <w:rPr>
          <w:rFonts w:ascii="Arial" w:eastAsia="Arial" w:hAnsi="Arial" w:cs="Arial"/>
          <w:i/>
          <w:spacing w:val="1"/>
          <w:sz w:val="16"/>
          <w:szCs w:val="16"/>
        </w:rPr>
        <w:t>c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f</w:t>
      </w:r>
      <w:r>
        <w:rPr>
          <w:rFonts w:ascii="Arial" w:eastAsia="Arial" w:hAnsi="Arial" w:cs="Arial"/>
          <w:i/>
          <w:sz w:val="16"/>
          <w:szCs w:val="16"/>
        </w:rPr>
        <w:t xml:space="preserve">y 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sz w:val="16"/>
          <w:szCs w:val="16"/>
        </w:rPr>
        <w:t>h</w:t>
      </w:r>
      <w:r>
        <w:rPr>
          <w:rFonts w:ascii="Arial" w:eastAsia="Arial" w:hAnsi="Arial" w:cs="Arial"/>
          <w:i/>
          <w:sz w:val="16"/>
          <w:szCs w:val="16"/>
        </w:rPr>
        <w:t>e l</w:t>
      </w:r>
      <w:r>
        <w:rPr>
          <w:rFonts w:ascii="Arial" w:eastAsia="Arial" w:hAnsi="Arial" w:cs="Arial"/>
          <w:i/>
          <w:spacing w:val="-3"/>
          <w:sz w:val="16"/>
          <w:szCs w:val="16"/>
        </w:rPr>
        <w:t>o</w:t>
      </w:r>
      <w:r>
        <w:rPr>
          <w:rFonts w:ascii="Arial" w:eastAsia="Arial" w:hAnsi="Arial" w:cs="Arial"/>
          <w:i/>
          <w:spacing w:val="1"/>
          <w:sz w:val="16"/>
          <w:szCs w:val="16"/>
        </w:rPr>
        <w:t>c</w:t>
      </w:r>
      <w:r>
        <w:rPr>
          <w:rFonts w:ascii="Arial" w:eastAsia="Arial" w:hAnsi="Arial" w:cs="Arial"/>
          <w:i/>
          <w:spacing w:val="-1"/>
          <w:sz w:val="16"/>
          <w:szCs w:val="16"/>
        </w:rPr>
        <w:t>at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on</w:t>
      </w:r>
      <w:r>
        <w:rPr>
          <w:rFonts w:ascii="Arial" w:eastAsia="Arial" w:hAnsi="Arial" w:cs="Arial"/>
          <w:i/>
          <w:sz w:val="16"/>
          <w:szCs w:val="16"/>
        </w:rPr>
        <w:t>s</w:t>
      </w:r>
      <w:r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sz w:val="16"/>
          <w:szCs w:val="16"/>
        </w:rPr>
        <w:t>c</w:t>
      </w:r>
      <w:r>
        <w:rPr>
          <w:rFonts w:ascii="Arial" w:eastAsia="Arial" w:hAnsi="Arial" w:cs="Arial"/>
          <w:i/>
          <w:spacing w:val="-1"/>
          <w:sz w:val="16"/>
          <w:szCs w:val="16"/>
        </w:rPr>
        <w:t>er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2"/>
          <w:sz w:val="16"/>
          <w:szCs w:val="16"/>
        </w:rPr>
        <w:t>i</w:t>
      </w:r>
      <w:r>
        <w:rPr>
          <w:rFonts w:ascii="Arial" w:eastAsia="Arial" w:hAnsi="Arial" w:cs="Arial"/>
          <w:i/>
          <w:spacing w:val="1"/>
          <w:sz w:val="16"/>
          <w:szCs w:val="16"/>
        </w:rPr>
        <w:t>f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ed.</w:t>
      </w:r>
      <w:r w:rsidR="00FF144B">
        <w:rPr>
          <w:rFonts w:ascii="Arial" w:eastAsia="Arial" w:hAnsi="Arial" w:cs="Arial"/>
          <w:i/>
          <w:spacing w:val="-1"/>
          <w:sz w:val="16"/>
          <w:szCs w:val="16"/>
        </w:rPr>
        <w:t xml:space="preserve"> </w:t>
      </w:r>
      <w:r w:rsidR="00FF144B" w:rsidRPr="00FF144B">
        <w:rPr>
          <w:rFonts w:ascii="Arial" w:eastAsia="Arial" w:hAnsi="Arial" w:cs="Arial"/>
          <w:i/>
          <w:sz w:val="16"/>
          <w:szCs w:val="16"/>
        </w:rPr>
        <w:t>The n</w:t>
      </w:r>
      <w:r w:rsidR="00D71CFE" w:rsidRPr="00FF144B">
        <w:rPr>
          <w:rFonts w:ascii="Arial" w:eastAsia="Arial" w:hAnsi="Arial" w:cs="Arial"/>
          <w:i/>
          <w:sz w:val="16"/>
          <w:szCs w:val="16"/>
        </w:rPr>
        <w:t xml:space="preserve">ame of building, </w:t>
      </w:r>
      <w:r w:rsidR="00B43F99" w:rsidRPr="00FF144B">
        <w:rPr>
          <w:rFonts w:ascii="Arial" w:eastAsia="Arial" w:hAnsi="Arial" w:cs="Arial" w:hint="eastAsia"/>
          <w:i/>
          <w:sz w:val="16"/>
          <w:szCs w:val="16"/>
        </w:rPr>
        <w:t>f</w:t>
      </w:r>
      <w:r w:rsidR="00D71CFE" w:rsidRPr="00FF144B">
        <w:rPr>
          <w:rFonts w:ascii="Arial" w:eastAsia="Arial" w:hAnsi="Arial" w:cs="Arial"/>
          <w:i/>
          <w:sz w:val="16"/>
          <w:szCs w:val="16"/>
        </w:rPr>
        <w:t>ull address and</w:t>
      </w:r>
      <w:r w:rsidR="00B43F99" w:rsidRPr="00FF144B">
        <w:rPr>
          <w:rFonts w:ascii="Arial" w:eastAsia="Arial" w:hAnsi="Arial" w:cs="Arial" w:hint="eastAsia"/>
          <w:i/>
          <w:sz w:val="16"/>
          <w:szCs w:val="16"/>
        </w:rPr>
        <w:t xml:space="preserve"> c</w:t>
      </w:r>
      <w:r w:rsidR="00D71CFE" w:rsidRPr="00FF144B">
        <w:rPr>
          <w:rFonts w:ascii="Arial" w:eastAsia="Arial" w:hAnsi="Arial" w:cs="Arial"/>
          <w:i/>
          <w:sz w:val="16"/>
          <w:szCs w:val="16"/>
        </w:rPr>
        <w:t>ertified location(s) written on the application form must be the same as on IAQ Certificate.</w:t>
      </w:r>
      <w:r w:rsidR="00EC2AD6" w:rsidRPr="00FF144B">
        <w:rPr>
          <w:rFonts w:ascii="Arial" w:eastAsia="Arial" w:hAnsi="Arial" w:cs="Arial"/>
          <w:i/>
          <w:sz w:val="16"/>
          <w:szCs w:val="16"/>
        </w:rPr>
        <w:t xml:space="preserve"> The IAQ Information Centre may suggest revision</w:t>
      </w:r>
      <w:r w:rsidR="00AB2CD8" w:rsidRPr="00FF144B">
        <w:rPr>
          <w:rFonts w:ascii="Arial" w:eastAsia="Arial" w:hAnsi="Arial" w:cs="Arial" w:hint="eastAsia"/>
          <w:i/>
          <w:sz w:val="16"/>
          <w:szCs w:val="16"/>
        </w:rPr>
        <w:t xml:space="preserve"> </w:t>
      </w:r>
      <w:r w:rsidR="00EC2AD6" w:rsidRPr="00FF144B">
        <w:rPr>
          <w:rFonts w:ascii="Arial" w:eastAsia="Arial" w:hAnsi="Arial" w:cs="Arial"/>
          <w:i/>
          <w:sz w:val="16"/>
          <w:szCs w:val="16"/>
        </w:rPr>
        <w:t>where necessary.</w:t>
      </w:r>
    </w:p>
    <w:p w14:paraId="1C898FCC" w14:textId="77777777" w:rsidR="008C6EC0" w:rsidRPr="008C6EC0" w:rsidRDefault="008C6EC0">
      <w:pPr>
        <w:spacing w:after="0" w:line="240" w:lineRule="auto"/>
        <w:ind w:left="542" w:right="-20"/>
        <w:rPr>
          <w:rFonts w:ascii="Arial" w:hAnsi="Arial" w:cs="Arial"/>
          <w:sz w:val="16"/>
          <w:szCs w:val="16"/>
          <w:lang w:eastAsia="zh-TW"/>
        </w:rPr>
      </w:pPr>
    </w:p>
    <w:p w14:paraId="645E3DFA" w14:textId="77777777" w:rsidR="006E2FD8" w:rsidRDefault="000A0AA8">
      <w:pPr>
        <w:spacing w:after="0" w:line="240" w:lineRule="auto"/>
        <w:ind w:left="103" w:right="505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</w:rPr>
        <w:t xml:space="preserve">.            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ea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o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:</w:t>
      </w:r>
    </w:p>
    <w:p w14:paraId="0E7C9ADB" w14:textId="77777777" w:rsidR="006E2FD8" w:rsidRDefault="006E2FD8">
      <w:pPr>
        <w:spacing w:before="3" w:after="0" w:line="200" w:lineRule="exact"/>
        <w:rPr>
          <w:sz w:val="20"/>
          <w:szCs w:val="20"/>
        </w:rPr>
      </w:pPr>
    </w:p>
    <w:p w14:paraId="5D4D80C6" w14:textId="77777777" w:rsidR="006E2FD8" w:rsidRDefault="000A0AA8">
      <w:pPr>
        <w:tabs>
          <w:tab w:val="left" w:pos="1520"/>
        </w:tabs>
        <w:spacing w:after="0" w:line="240" w:lineRule="auto"/>
        <w:ind w:left="1080" w:right="-20"/>
        <w:rPr>
          <w:rFonts w:ascii="Arial" w:eastAsia="Arial" w:hAnsi="Arial" w:cs="Arial"/>
        </w:rPr>
      </w:pPr>
      <w:r>
        <w:rPr>
          <w:rFonts w:ascii="Adobe 仿宋 Std R" w:eastAsia="Adobe 仿宋 Std R" w:hAnsi="Adobe 仿宋 Std R" w:cs="Adobe 仿宋 Std R"/>
        </w:rPr>
        <w:t>□</w:t>
      </w:r>
      <w:r>
        <w:rPr>
          <w:rFonts w:ascii="Adobe 仿宋 Std R" w:eastAsia="Adobe 仿宋 Std R" w:hAnsi="Adobe 仿宋 Std R" w:cs="Adobe 仿宋 Std R"/>
        </w:rPr>
        <w:tab/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-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applic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on</w:t>
      </w:r>
    </w:p>
    <w:p w14:paraId="01521522" w14:textId="162CB603" w:rsidR="006E2FD8" w:rsidRPr="00C731D7" w:rsidRDefault="000A0AA8">
      <w:pPr>
        <w:tabs>
          <w:tab w:val="left" w:pos="1520"/>
          <w:tab w:val="left" w:pos="4360"/>
        </w:tabs>
        <w:spacing w:after="0" w:line="298" w:lineRule="exact"/>
        <w:ind w:left="1080" w:right="-20"/>
        <w:rPr>
          <w:rFonts w:ascii="Arial" w:eastAsia="Arial" w:hAnsi="Arial" w:cs="Arial"/>
        </w:rPr>
      </w:pPr>
      <w:r>
        <w:rPr>
          <w:rFonts w:ascii="Adobe 仿宋 Std R" w:eastAsia="Adobe 仿宋 Std R" w:hAnsi="Adobe 仿宋 Std R" w:cs="Adobe 仿宋 Std R"/>
        </w:rPr>
        <w:t>□</w:t>
      </w:r>
      <w:r>
        <w:rPr>
          <w:rFonts w:ascii="Adobe 仿宋 Std R" w:eastAsia="Adobe 仿宋 Std R" w:hAnsi="Adobe 仿宋 Std R" w:cs="Adobe 仿宋 Std R"/>
        </w:rPr>
        <w:tab/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61"/>
        </w:rPr>
        <w:t xml:space="preserve"> </w:t>
      </w:r>
      <w:r w:rsidRPr="00C731D7">
        <w:rPr>
          <w:rFonts w:ascii="Arial" w:eastAsia="Arial" w:hAnsi="Arial" w:cs="Arial"/>
          <w:spacing w:val="1"/>
        </w:rPr>
        <w:t>r</w:t>
      </w:r>
      <w:r w:rsidRPr="00C731D7">
        <w:rPr>
          <w:rFonts w:ascii="Arial" w:eastAsia="Arial" w:hAnsi="Arial" w:cs="Arial"/>
        </w:rPr>
        <w:t>ene</w:t>
      </w:r>
      <w:r w:rsidRPr="00C731D7">
        <w:rPr>
          <w:rFonts w:ascii="Arial" w:eastAsia="Arial" w:hAnsi="Arial" w:cs="Arial"/>
          <w:spacing w:val="-3"/>
        </w:rPr>
        <w:t>w</w:t>
      </w:r>
      <w:r w:rsidRPr="00C731D7">
        <w:rPr>
          <w:rFonts w:ascii="Arial" w:eastAsia="Arial" w:hAnsi="Arial" w:cs="Arial"/>
        </w:rPr>
        <w:t>al</w:t>
      </w:r>
      <w:r w:rsidR="0036456D" w:rsidRPr="00C731D7">
        <w:rPr>
          <w:rFonts w:ascii="Arial" w:eastAsia="Arial" w:hAnsi="Arial" w:cs="Arial"/>
        </w:rPr>
        <w:t xml:space="preserve"> application</w:t>
      </w:r>
      <w:r w:rsidRPr="00C731D7">
        <w:rPr>
          <w:rFonts w:ascii="Arial" w:eastAsia="Arial" w:hAnsi="Arial" w:cs="Arial"/>
        </w:rPr>
        <w:t>.</w:t>
      </w:r>
    </w:p>
    <w:p w14:paraId="45016DBA" w14:textId="77777777" w:rsidR="006E2FD8" w:rsidRPr="00C731D7" w:rsidRDefault="000A0AA8">
      <w:pPr>
        <w:tabs>
          <w:tab w:val="left" w:pos="9460"/>
        </w:tabs>
        <w:spacing w:before="27" w:after="0" w:line="240" w:lineRule="auto"/>
        <w:ind w:left="1543" w:right="-20"/>
        <w:rPr>
          <w:rFonts w:ascii="Arial" w:eastAsia="Arial" w:hAnsi="Arial" w:cs="Arial"/>
        </w:rPr>
      </w:pPr>
      <w:r w:rsidRPr="00C731D7">
        <w:rPr>
          <w:rFonts w:ascii="Arial" w:eastAsia="Arial" w:hAnsi="Arial" w:cs="Arial"/>
          <w:spacing w:val="2"/>
        </w:rPr>
        <w:t>T</w:t>
      </w:r>
      <w:r w:rsidRPr="00C731D7">
        <w:rPr>
          <w:rFonts w:ascii="Arial" w:eastAsia="Arial" w:hAnsi="Arial" w:cs="Arial"/>
        </w:rPr>
        <w:t>he</w:t>
      </w:r>
      <w:r w:rsidRPr="00C731D7">
        <w:rPr>
          <w:rFonts w:ascii="Arial" w:eastAsia="Arial" w:hAnsi="Arial" w:cs="Arial"/>
          <w:spacing w:val="-2"/>
        </w:rPr>
        <w:t xml:space="preserve"> </w:t>
      </w:r>
      <w:r w:rsidRPr="00C731D7">
        <w:rPr>
          <w:rFonts w:ascii="Arial" w:eastAsia="Arial" w:hAnsi="Arial" w:cs="Arial"/>
        </w:rPr>
        <w:t>ce</w:t>
      </w:r>
      <w:r w:rsidRPr="00C731D7">
        <w:rPr>
          <w:rFonts w:ascii="Arial" w:eastAsia="Arial" w:hAnsi="Arial" w:cs="Arial"/>
          <w:spacing w:val="-2"/>
        </w:rPr>
        <w:t>r</w:t>
      </w:r>
      <w:r w:rsidRPr="00C731D7">
        <w:rPr>
          <w:rFonts w:ascii="Arial" w:eastAsia="Arial" w:hAnsi="Arial" w:cs="Arial"/>
          <w:spacing w:val="1"/>
        </w:rPr>
        <w:t>t</w:t>
      </w:r>
      <w:r w:rsidRPr="00C731D7">
        <w:rPr>
          <w:rFonts w:ascii="Arial" w:eastAsia="Arial" w:hAnsi="Arial" w:cs="Arial"/>
          <w:spacing w:val="-3"/>
        </w:rPr>
        <w:t>i</w:t>
      </w:r>
      <w:r w:rsidRPr="00C731D7">
        <w:rPr>
          <w:rFonts w:ascii="Arial" w:eastAsia="Arial" w:hAnsi="Arial" w:cs="Arial"/>
          <w:spacing w:val="3"/>
        </w:rPr>
        <w:t>f</w:t>
      </w:r>
      <w:r w:rsidRPr="00C731D7">
        <w:rPr>
          <w:rFonts w:ascii="Arial" w:eastAsia="Arial" w:hAnsi="Arial" w:cs="Arial"/>
        </w:rPr>
        <w:t>ica</w:t>
      </w:r>
      <w:r w:rsidRPr="00C731D7">
        <w:rPr>
          <w:rFonts w:ascii="Arial" w:eastAsia="Arial" w:hAnsi="Arial" w:cs="Arial"/>
          <w:spacing w:val="1"/>
        </w:rPr>
        <w:t>t</w:t>
      </w:r>
      <w:r w:rsidRPr="00C731D7">
        <w:rPr>
          <w:rFonts w:ascii="Arial" w:eastAsia="Arial" w:hAnsi="Arial" w:cs="Arial"/>
        </w:rPr>
        <w:t>e</w:t>
      </w:r>
      <w:r w:rsidRPr="00C731D7">
        <w:rPr>
          <w:rFonts w:ascii="Arial" w:eastAsia="Arial" w:hAnsi="Arial" w:cs="Arial"/>
          <w:spacing w:val="-2"/>
        </w:rPr>
        <w:t xml:space="preserve"> </w:t>
      </w:r>
      <w:r w:rsidRPr="00C731D7">
        <w:rPr>
          <w:rFonts w:ascii="Arial" w:eastAsia="Arial" w:hAnsi="Arial" w:cs="Arial"/>
        </w:rPr>
        <w:t>nu</w:t>
      </w:r>
      <w:r w:rsidRPr="00C731D7">
        <w:rPr>
          <w:rFonts w:ascii="Arial" w:eastAsia="Arial" w:hAnsi="Arial" w:cs="Arial"/>
          <w:spacing w:val="1"/>
        </w:rPr>
        <w:t>m</w:t>
      </w:r>
      <w:r w:rsidRPr="00C731D7">
        <w:rPr>
          <w:rFonts w:ascii="Arial" w:eastAsia="Arial" w:hAnsi="Arial" w:cs="Arial"/>
        </w:rPr>
        <w:t>b</w:t>
      </w:r>
      <w:r w:rsidRPr="00C731D7">
        <w:rPr>
          <w:rFonts w:ascii="Arial" w:eastAsia="Arial" w:hAnsi="Arial" w:cs="Arial"/>
          <w:spacing w:val="-3"/>
        </w:rPr>
        <w:t>e</w:t>
      </w:r>
      <w:r w:rsidRPr="00C731D7">
        <w:rPr>
          <w:rFonts w:ascii="Arial" w:eastAsia="Arial" w:hAnsi="Arial" w:cs="Arial"/>
        </w:rPr>
        <w:t xml:space="preserve">r </w:t>
      </w:r>
      <w:r w:rsidRPr="00C731D7">
        <w:rPr>
          <w:rFonts w:ascii="Arial" w:eastAsia="Arial" w:hAnsi="Arial" w:cs="Arial"/>
          <w:spacing w:val="-3"/>
        </w:rPr>
        <w:t>o</w:t>
      </w:r>
      <w:r w:rsidRPr="00C731D7">
        <w:rPr>
          <w:rFonts w:ascii="Arial" w:eastAsia="Arial" w:hAnsi="Arial" w:cs="Arial"/>
        </w:rPr>
        <w:t>f</w:t>
      </w:r>
      <w:r w:rsidRPr="00C731D7">
        <w:rPr>
          <w:rFonts w:ascii="Arial" w:eastAsia="Arial" w:hAnsi="Arial" w:cs="Arial"/>
          <w:spacing w:val="2"/>
        </w:rPr>
        <w:t xml:space="preserve"> </w:t>
      </w:r>
      <w:r w:rsidRPr="00C731D7">
        <w:rPr>
          <w:rFonts w:ascii="Arial" w:eastAsia="Arial" w:hAnsi="Arial" w:cs="Arial"/>
          <w:spacing w:val="1"/>
        </w:rPr>
        <w:t>t</w:t>
      </w:r>
      <w:r w:rsidRPr="00C731D7">
        <w:rPr>
          <w:rFonts w:ascii="Arial" w:eastAsia="Arial" w:hAnsi="Arial" w:cs="Arial"/>
        </w:rPr>
        <w:t>he</w:t>
      </w:r>
      <w:r w:rsidRPr="00C731D7">
        <w:rPr>
          <w:rFonts w:ascii="Arial" w:eastAsia="Arial" w:hAnsi="Arial" w:cs="Arial"/>
          <w:spacing w:val="-2"/>
        </w:rPr>
        <w:t xml:space="preserve"> </w:t>
      </w:r>
      <w:r w:rsidRPr="00C731D7">
        <w:rPr>
          <w:rFonts w:ascii="Arial" w:eastAsia="Arial" w:hAnsi="Arial" w:cs="Arial"/>
        </w:rPr>
        <w:t>last sub</w:t>
      </w:r>
      <w:r w:rsidRPr="00C731D7">
        <w:rPr>
          <w:rFonts w:ascii="Arial" w:eastAsia="Arial" w:hAnsi="Arial" w:cs="Arial"/>
          <w:spacing w:val="1"/>
        </w:rPr>
        <w:t>m</w:t>
      </w:r>
      <w:r w:rsidRPr="00C731D7">
        <w:rPr>
          <w:rFonts w:ascii="Arial" w:eastAsia="Arial" w:hAnsi="Arial" w:cs="Arial"/>
        </w:rPr>
        <w:t>ission</w:t>
      </w:r>
      <w:r w:rsidRPr="00C731D7">
        <w:rPr>
          <w:rFonts w:ascii="Arial" w:eastAsia="Arial" w:hAnsi="Arial" w:cs="Arial"/>
          <w:spacing w:val="1"/>
        </w:rPr>
        <w:t xml:space="preserve"> </w:t>
      </w:r>
      <w:r w:rsidRPr="00C731D7">
        <w:rPr>
          <w:rFonts w:ascii="Arial" w:eastAsia="Arial" w:hAnsi="Arial" w:cs="Arial"/>
        </w:rPr>
        <w:t xml:space="preserve">is </w:t>
      </w:r>
      <w:r w:rsidRPr="00C731D7">
        <w:rPr>
          <w:rFonts w:ascii="Arial" w:eastAsia="Arial" w:hAnsi="Arial" w:cs="Arial"/>
          <w:spacing w:val="-14"/>
        </w:rPr>
        <w:t xml:space="preserve"> </w:t>
      </w:r>
      <w:r w:rsidRPr="00C731D7">
        <w:rPr>
          <w:rFonts w:ascii="Arial" w:eastAsia="Arial" w:hAnsi="Arial" w:cs="Arial"/>
          <w:u w:val="single" w:color="000000"/>
        </w:rPr>
        <w:t xml:space="preserve"> </w:t>
      </w:r>
      <w:r w:rsidRPr="00C731D7">
        <w:rPr>
          <w:rFonts w:ascii="Arial" w:eastAsia="Arial" w:hAnsi="Arial" w:cs="Arial"/>
          <w:u w:val="single" w:color="000000"/>
        </w:rPr>
        <w:tab/>
      </w:r>
    </w:p>
    <w:p w14:paraId="62DB5123" w14:textId="41FFFC4B" w:rsidR="006E2FD8" w:rsidRPr="00C731D7" w:rsidRDefault="006E2FD8">
      <w:pPr>
        <w:spacing w:before="38" w:after="0" w:line="240" w:lineRule="auto"/>
        <w:ind w:left="1534" w:right="-20"/>
        <w:rPr>
          <w:rFonts w:ascii="Arial" w:eastAsia="Arial" w:hAnsi="Arial" w:cs="Arial"/>
          <w:sz w:val="16"/>
          <w:szCs w:val="16"/>
        </w:rPr>
      </w:pPr>
    </w:p>
    <w:p w14:paraId="12C4857B" w14:textId="77777777" w:rsidR="006E2FD8" w:rsidRPr="00C731D7" w:rsidRDefault="006E2FD8">
      <w:pPr>
        <w:spacing w:before="9" w:after="0" w:line="100" w:lineRule="exact"/>
        <w:rPr>
          <w:sz w:val="10"/>
          <w:szCs w:val="10"/>
        </w:rPr>
      </w:pPr>
    </w:p>
    <w:p w14:paraId="2FAD2E44" w14:textId="48E3C17A" w:rsidR="00C731D7" w:rsidRPr="00FF144B" w:rsidRDefault="000A0AA8" w:rsidP="00FF144B">
      <w:pPr>
        <w:tabs>
          <w:tab w:val="left" w:pos="1060"/>
        </w:tabs>
        <w:spacing w:after="0" w:line="240" w:lineRule="auto"/>
        <w:ind w:left="103" w:right="44" w:hanging="2"/>
        <w:jc w:val="both"/>
        <w:rPr>
          <w:rFonts w:ascii="Arial" w:eastAsia="Arial" w:hAnsi="Arial" w:cs="Arial"/>
        </w:rPr>
      </w:pPr>
      <w:r w:rsidRPr="00C731D7">
        <w:rPr>
          <w:rFonts w:ascii="Arial" w:eastAsia="Arial" w:hAnsi="Arial" w:cs="Arial"/>
          <w:spacing w:val="-1"/>
        </w:rPr>
        <w:t>3</w:t>
      </w:r>
      <w:r w:rsidRPr="00C731D7">
        <w:rPr>
          <w:rFonts w:ascii="Arial" w:eastAsia="Arial" w:hAnsi="Arial" w:cs="Arial"/>
        </w:rPr>
        <w:t>.</w:t>
      </w:r>
      <w:r w:rsidRPr="00C731D7">
        <w:rPr>
          <w:rFonts w:ascii="Arial" w:eastAsia="Arial" w:hAnsi="Arial" w:cs="Arial"/>
        </w:rPr>
        <w:tab/>
        <w:t>I</w:t>
      </w:r>
      <w:r w:rsidRPr="00C731D7">
        <w:rPr>
          <w:rFonts w:ascii="Arial" w:eastAsia="Arial" w:hAnsi="Arial" w:cs="Arial"/>
          <w:spacing w:val="10"/>
        </w:rPr>
        <w:t xml:space="preserve"> </w:t>
      </w:r>
      <w:r w:rsidRPr="00C731D7">
        <w:rPr>
          <w:rFonts w:ascii="Arial" w:eastAsia="Arial" w:hAnsi="Arial" w:cs="Arial"/>
          <w:spacing w:val="-1"/>
        </w:rPr>
        <w:t>co</w:t>
      </w:r>
      <w:r w:rsidRPr="00C731D7">
        <w:rPr>
          <w:rFonts w:ascii="Arial" w:eastAsia="Arial" w:hAnsi="Arial" w:cs="Arial"/>
          <w:spacing w:val="-3"/>
        </w:rPr>
        <w:t>n</w:t>
      </w:r>
      <w:r w:rsidRPr="00C731D7">
        <w:rPr>
          <w:rFonts w:ascii="Arial" w:eastAsia="Arial" w:hAnsi="Arial" w:cs="Arial"/>
          <w:spacing w:val="3"/>
        </w:rPr>
        <w:t>f</w:t>
      </w:r>
      <w:r w:rsidRPr="00C731D7">
        <w:rPr>
          <w:rFonts w:ascii="Arial" w:eastAsia="Arial" w:hAnsi="Arial" w:cs="Arial"/>
          <w:spacing w:val="-1"/>
        </w:rPr>
        <w:t>i</w:t>
      </w:r>
      <w:r w:rsidRPr="00C731D7">
        <w:rPr>
          <w:rFonts w:ascii="Arial" w:eastAsia="Arial" w:hAnsi="Arial" w:cs="Arial"/>
          <w:spacing w:val="-2"/>
        </w:rPr>
        <w:t>r</w:t>
      </w:r>
      <w:r w:rsidRPr="00C731D7">
        <w:rPr>
          <w:rFonts w:ascii="Arial" w:eastAsia="Arial" w:hAnsi="Arial" w:cs="Arial"/>
        </w:rPr>
        <w:t>m</w:t>
      </w:r>
      <w:r w:rsidRPr="00C731D7">
        <w:rPr>
          <w:rFonts w:ascii="Arial" w:eastAsia="Arial" w:hAnsi="Arial" w:cs="Arial"/>
          <w:spacing w:val="9"/>
        </w:rPr>
        <w:t xml:space="preserve"> </w:t>
      </w:r>
      <w:r w:rsidRPr="00C731D7">
        <w:rPr>
          <w:rFonts w:ascii="Arial" w:eastAsia="Arial" w:hAnsi="Arial" w:cs="Arial"/>
          <w:spacing w:val="1"/>
        </w:rPr>
        <w:t>t</w:t>
      </w:r>
      <w:r w:rsidRPr="00C731D7">
        <w:rPr>
          <w:rFonts w:ascii="Arial" w:eastAsia="Arial" w:hAnsi="Arial" w:cs="Arial"/>
        </w:rPr>
        <w:t>h</w:t>
      </w:r>
      <w:r w:rsidRPr="00C731D7">
        <w:rPr>
          <w:rFonts w:ascii="Arial" w:eastAsia="Arial" w:hAnsi="Arial" w:cs="Arial"/>
          <w:spacing w:val="-3"/>
        </w:rPr>
        <w:t>a</w:t>
      </w:r>
      <w:r w:rsidRPr="00C731D7">
        <w:rPr>
          <w:rFonts w:ascii="Arial" w:eastAsia="Arial" w:hAnsi="Arial" w:cs="Arial"/>
        </w:rPr>
        <w:t>t</w:t>
      </w:r>
      <w:r w:rsidRPr="00C731D7">
        <w:rPr>
          <w:rFonts w:ascii="Arial" w:eastAsia="Arial" w:hAnsi="Arial" w:cs="Arial"/>
          <w:spacing w:val="10"/>
        </w:rPr>
        <w:t xml:space="preserve"> </w:t>
      </w:r>
      <w:r w:rsidRPr="00C731D7">
        <w:rPr>
          <w:rFonts w:ascii="Arial" w:eastAsia="Arial" w:hAnsi="Arial" w:cs="Arial"/>
        </w:rPr>
        <w:t>I</w:t>
      </w:r>
      <w:r w:rsidRPr="00C731D7">
        <w:rPr>
          <w:rFonts w:ascii="Arial" w:eastAsia="Arial" w:hAnsi="Arial" w:cs="Arial"/>
          <w:spacing w:val="10"/>
        </w:rPr>
        <w:t xml:space="preserve"> </w:t>
      </w:r>
      <w:r w:rsidRPr="00C731D7">
        <w:rPr>
          <w:rFonts w:ascii="Arial" w:eastAsia="Arial" w:hAnsi="Arial" w:cs="Arial"/>
          <w:spacing w:val="-1"/>
        </w:rPr>
        <w:t>ha</w:t>
      </w:r>
      <w:r w:rsidRPr="00C731D7">
        <w:rPr>
          <w:rFonts w:ascii="Arial" w:eastAsia="Arial" w:hAnsi="Arial" w:cs="Arial"/>
          <w:spacing w:val="-2"/>
        </w:rPr>
        <w:t>v</w:t>
      </w:r>
      <w:r w:rsidRPr="00C731D7">
        <w:rPr>
          <w:rFonts w:ascii="Arial" w:eastAsia="Arial" w:hAnsi="Arial" w:cs="Arial"/>
        </w:rPr>
        <w:t>e</w:t>
      </w:r>
      <w:r w:rsidRPr="00C731D7">
        <w:rPr>
          <w:rFonts w:ascii="Arial" w:eastAsia="Arial" w:hAnsi="Arial" w:cs="Arial"/>
          <w:spacing w:val="10"/>
        </w:rPr>
        <w:t xml:space="preserve"> </w:t>
      </w:r>
      <w:r w:rsidRPr="00C731D7">
        <w:rPr>
          <w:rFonts w:ascii="Arial" w:eastAsia="Arial" w:hAnsi="Arial" w:cs="Arial"/>
          <w:spacing w:val="-1"/>
        </w:rPr>
        <w:t>e</w:t>
      </w:r>
      <w:r w:rsidRPr="00C731D7">
        <w:rPr>
          <w:rFonts w:ascii="Arial" w:eastAsia="Arial" w:hAnsi="Arial" w:cs="Arial"/>
          <w:spacing w:val="-3"/>
        </w:rPr>
        <w:t>n</w:t>
      </w:r>
      <w:r w:rsidRPr="00C731D7">
        <w:rPr>
          <w:rFonts w:ascii="Arial" w:eastAsia="Arial" w:hAnsi="Arial" w:cs="Arial"/>
          <w:spacing w:val="-1"/>
        </w:rPr>
        <w:t>ga</w:t>
      </w:r>
      <w:r w:rsidRPr="00C731D7">
        <w:rPr>
          <w:rFonts w:ascii="Arial" w:eastAsia="Arial" w:hAnsi="Arial" w:cs="Arial"/>
          <w:spacing w:val="2"/>
        </w:rPr>
        <w:t>g</w:t>
      </w:r>
      <w:r w:rsidRPr="00C731D7">
        <w:rPr>
          <w:rFonts w:ascii="Arial" w:eastAsia="Arial" w:hAnsi="Arial" w:cs="Arial"/>
          <w:spacing w:val="-1"/>
        </w:rPr>
        <w:t>e</w:t>
      </w:r>
      <w:r w:rsidRPr="00C731D7">
        <w:rPr>
          <w:rFonts w:ascii="Arial" w:eastAsia="Arial" w:hAnsi="Arial" w:cs="Arial"/>
        </w:rPr>
        <w:t>d</w:t>
      </w:r>
      <w:r w:rsidRPr="00C731D7">
        <w:rPr>
          <w:rFonts w:ascii="Arial" w:eastAsia="Arial" w:hAnsi="Arial" w:cs="Arial"/>
          <w:spacing w:val="8"/>
        </w:rPr>
        <w:t xml:space="preserve"> </w:t>
      </w:r>
      <w:r w:rsidRPr="00C731D7">
        <w:rPr>
          <w:rFonts w:ascii="Arial" w:eastAsia="Arial" w:hAnsi="Arial" w:cs="Arial"/>
        </w:rPr>
        <w:t>a</w:t>
      </w:r>
      <w:r w:rsidR="00CE2523" w:rsidRPr="00C731D7">
        <w:rPr>
          <w:rFonts w:ascii="Arial" w:eastAsia="SimSun" w:hAnsi="Arial" w:cs="Arial"/>
          <w:lang w:eastAsia="zh-CN"/>
        </w:rPr>
        <w:t>n</w:t>
      </w:r>
      <w:r w:rsidRPr="00C731D7">
        <w:rPr>
          <w:rFonts w:ascii="Arial" w:eastAsia="Arial" w:hAnsi="Arial" w:cs="Arial"/>
        </w:rPr>
        <w:t xml:space="preserve"> </w:t>
      </w:r>
      <w:r w:rsidR="00FF6AC2" w:rsidRPr="00C731D7">
        <w:rPr>
          <w:rFonts w:ascii="Arial" w:eastAsia="Arial" w:hAnsi="Arial" w:cs="Arial"/>
        </w:rPr>
        <w:t>IAQ C</w:t>
      </w:r>
      <w:r w:rsidR="00CE2523" w:rsidRPr="00C731D7">
        <w:rPr>
          <w:rFonts w:ascii="Arial" w:eastAsia="Arial" w:hAnsi="Arial" w:cs="Arial"/>
        </w:rPr>
        <w:t xml:space="preserve">ertificate </w:t>
      </w:r>
      <w:r w:rsidR="00FF6AC2" w:rsidRPr="00C731D7">
        <w:rPr>
          <w:rFonts w:ascii="Arial" w:eastAsia="Arial" w:hAnsi="Arial" w:cs="Arial"/>
        </w:rPr>
        <w:t>I</w:t>
      </w:r>
      <w:r w:rsidR="00CE2523" w:rsidRPr="00C731D7">
        <w:rPr>
          <w:rFonts w:ascii="Arial" w:eastAsia="Arial" w:hAnsi="Arial" w:cs="Arial"/>
        </w:rPr>
        <w:t xml:space="preserve">ssuing </w:t>
      </w:r>
      <w:r w:rsidR="00FF6AC2" w:rsidRPr="00C731D7">
        <w:rPr>
          <w:rFonts w:ascii="Arial" w:eastAsia="Arial" w:hAnsi="Arial" w:cs="Arial"/>
        </w:rPr>
        <w:t>B</w:t>
      </w:r>
      <w:r w:rsidR="00CE2523" w:rsidRPr="00C731D7">
        <w:rPr>
          <w:rFonts w:ascii="Arial" w:eastAsia="Arial" w:hAnsi="Arial" w:cs="Arial"/>
        </w:rPr>
        <w:t xml:space="preserve">ody </w:t>
      </w:r>
      <w:r w:rsidRPr="00C731D7">
        <w:rPr>
          <w:rFonts w:ascii="Arial" w:eastAsia="Arial" w:hAnsi="Arial" w:cs="Arial"/>
        </w:rPr>
        <w:t>to carry out IAQ</w:t>
      </w:r>
      <w:r w:rsidRPr="00C731D7">
        <w:rPr>
          <w:rFonts w:ascii="Arial" w:eastAsia="Arial" w:hAnsi="Arial" w:cs="Arial"/>
          <w:spacing w:val="8"/>
        </w:rPr>
        <w:t xml:space="preserve"> </w:t>
      </w:r>
      <w:r w:rsidRPr="00C731D7">
        <w:rPr>
          <w:rFonts w:ascii="Arial" w:eastAsia="Arial" w:hAnsi="Arial" w:cs="Arial"/>
          <w:spacing w:val="1"/>
        </w:rPr>
        <w:t>m</w:t>
      </w:r>
      <w:r w:rsidRPr="00C731D7">
        <w:rPr>
          <w:rFonts w:ascii="Arial" w:eastAsia="Arial" w:hAnsi="Arial" w:cs="Arial"/>
        </w:rPr>
        <w:t>e</w:t>
      </w:r>
      <w:r w:rsidRPr="00C731D7">
        <w:rPr>
          <w:rFonts w:ascii="Arial" w:eastAsia="Arial" w:hAnsi="Arial" w:cs="Arial"/>
          <w:spacing w:val="-3"/>
        </w:rPr>
        <w:t>a</w:t>
      </w:r>
      <w:r w:rsidRPr="00C731D7">
        <w:rPr>
          <w:rFonts w:ascii="Arial" w:eastAsia="Arial" w:hAnsi="Arial" w:cs="Arial"/>
        </w:rPr>
        <w:t>s</w:t>
      </w:r>
      <w:r w:rsidRPr="00C731D7">
        <w:rPr>
          <w:rFonts w:ascii="Arial" w:eastAsia="Arial" w:hAnsi="Arial" w:cs="Arial"/>
          <w:spacing w:val="-1"/>
        </w:rPr>
        <w:t>u</w:t>
      </w:r>
      <w:r w:rsidRPr="00C731D7">
        <w:rPr>
          <w:rFonts w:ascii="Arial" w:eastAsia="Arial" w:hAnsi="Arial" w:cs="Arial"/>
          <w:spacing w:val="1"/>
        </w:rPr>
        <w:t>r</w:t>
      </w:r>
      <w:r w:rsidRPr="00C731D7">
        <w:rPr>
          <w:rFonts w:ascii="Arial" w:eastAsia="Arial" w:hAnsi="Arial" w:cs="Arial"/>
          <w:spacing w:val="-1"/>
        </w:rPr>
        <w:t>e</w:t>
      </w:r>
      <w:r w:rsidRPr="00C731D7">
        <w:rPr>
          <w:rFonts w:ascii="Arial" w:eastAsia="Arial" w:hAnsi="Arial" w:cs="Arial"/>
          <w:spacing w:val="1"/>
        </w:rPr>
        <w:t>m</w:t>
      </w:r>
      <w:r w:rsidRPr="00C731D7">
        <w:rPr>
          <w:rFonts w:ascii="Arial" w:eastAsia="Arial" w:hAnsi="Arial" w:cs="Arial"/>
          <w:spacing w:val="-1"/>
        </w:rPr>
        <w:t>e</w:t>
      </w:r>
      <w:r w:rsidRPr="00C731D7">
        <w:rPr>
          <w:rFonts w:ascii="Arial" w:eastAsia="Arial" w:hAnsi="Arial" w:cs="Arial"/>
          <w:spacing w:val="-3"/>
        </w:rPr>
        <w:t>n</w:t>
      </w:r>
      <w:r w:rsidRPr="00C731D7">
        <w:rPr>
          <w:rFonts w:ascii="Arial" w:eastAsia="Arial" w:hAnsi="Arial" w:cs="Arial"/>
        </w:rPr>
        <w:t>t</w:t>
      </w:r>
      <w:r w:rsidR="00067528" w:rsidRPr="00C731D7">
        <w:rPr>
          <w:rFonts w:ascii="Arial" w:eastAsia="Arial" w:hAnsi="Arial" w:cs="Arial"/>
        </w:rPr>
        <w:t xml:space="preserve"> and assessment</w:t>
      </w:r>
      <w:r w:rsidRPr="00C731D7">
        <w:rPr>
          <w:rFonts w:ascii="Arial" w:eastAsia="Arial" w:hAnsi="Arial" w:cs="Arial"/>
          <w:spacing w:val="10"/>
        </w:rPr>
        <w:t xml:space="preserve"> </w:t>
      </w:r>
      <w:r w:rsidRPr="00C731D7">
        <w:rPr>
          <w:rFonts w:ascii="Arial" w:eastAsia="Arial" w:hAnsi="Arial" w:cs="Arial"/>
          <w:spacing w:val="-1"/>
        </w:rPr>
        <w:t xml:space="preserve">in </w:t>
      </w:r>
      <w:r w:rsidRPr="00C731D7">
        <w:rPr>
          <w:rFonts w:ascii="Arial" w:eastAsia="Arial" w:hAnsi="Arial" w:cs="Arial"/>
          <w:spacing w:val="1"/>
        </w:rPr>
        <w:t>t</w:t>
      </w:r>
      <w:r w:rsidRPr="00C731D7">
        <w:rPr>
          <w:rFonts w:ascii="Arial" w:eastAsia="Arial" w:hAnsi="Arial" w:cs="Arial"/>
          <w:spacing w:val="-1"/>
        </w:rPr>
        <w:t>h</w:t>
      </w:r>
      <w:r w:rsidRPr="00C731D7">
        <w:rPr>
          <w:rFonts w:ascii="Arial" w:eastAsia="Arial" w:hAnsi="Arial" w:cs="Arial"/>
        </w:rPr>
        <w:t>e</w:t>
      </w:r>
      <w:r w:rsidRPr="00C731D7">
        <w:rPr>
          <w:rFonts w:ascii="Arial" w:eastAsia="Arial" w:hAnsi="Arial" w:cs="Arial"/>
          <w:spacing w:val="2"/>
        </w:rPr>
        <w:t xml:space="preserve"> </w:t>
      </w:r>
      <w:r w:rsidRPr="00C731D7">
        <w:rPr>
          <w:rFonts w:ascii="Arial" w:eastAsia="Arial" w:hAnsi="Arial" w:cs="Arial"/>
          <w:spacing w:val="-1"/>
        </w:rPr>
        <w:t>abo</w:t>
      </w:r>
      <w:r w:rsidRPr="00C731D7">
        <w:rPr>
          <w:rFonts w:ascii="Arial" w:eastAsia="Arial" w:hAnsi="Arial" w:cs="Arial"/>
          <w:spacing w:val="-2"/>
        </w:rPr>
        <w:t>v</w:t>
      </w:r>
      <w:r w:rsidRPr="00C731D7">
        <w:rPr>
          <w:rFonts w:ascii="Arial" w:eastAsia="Arial" w:hAnsi="Arial" w:cs="Arial"/>
        </w:rPr>
        <w:t>e</w:t>
      </w:r>
      <w:r w:rsidRPr="00C731D7">
        <w:rPr>
          <w:rFonts w:ascii="Arial" w:eastAsia="Arial" w:hAnsi="Arial" w:cs="Arial"/>
          <w:spacing w:val="4"/>
        </w:rPr>
        <w:t xml:space="preserve"> </w:t>
      </w:r>
      <w:r w:rsidRPr="00C731D7">
        <w:rPr>
          <w:rFonts w:ascii="Arial" w:eastAsia="Arial" w:hAnsi="Arial" w:cs="Arial"/>
          <w:spacing w:val="-1"/>
        </w:rPr>
        <w:t>buildin</w:t>
      </w:r>
      <w:r w:rsidRPr="00C731D7">
        <w:rPr>
          <w:rFonts w:ascii="Arial" w:eastAsia="Arial" w:hAnsi="Arial" w:cs="Arial"/>
          <w:spacing w:val="2"/>
        </w:rPr>
        <w:t>g</w:t>
      </w:r>
      <w:r w:rsidRPr="00C731D7">
        <w:rPr>
          <w:rFonts w:ascii="Arial" w:eastAsia="Arial" w:hAnsi="Arial" w:cs="Arial"/>
          <w:spacing w:val="1"/>
        </w:rPr>
        <w:t>/</w:t>
      </w:r>
      <w:r w:rsidRPr="00C731D7">
        <w:rPr>
          <w:rFonts w:ascii="Arial" w:eastAsia="Arial" w:hAnsi="Arial" w:cs="Arial"/>
          <w:spacing w:val="-1"/>
        </w:rPr>
        <w:t>c</w:t>
      </w:r>
      <w:r w:rsidRPr="00C731D7">
        <w:rPr>
          <w:rFonts w:ascii="Arial" w:eastAsia="Arial" w:hAnsi="Arial" w:cs="Arial"/>
          <w:spacing w:val="-3"/>
        </w:rPr>
        <w:t>e</w:t>
      </w:r>
      <w:r w:rsidRPr="00C731D7">
        <w:rPr>
          <w:rFonts w:ascii="Arial" w:eastAsia="Arial" w:hAnsi="Arial" w:cs="Arial"/>
          <w:spacing w:val="1"/>
        </w:rPr>
        <w:t>rt</w:t>
      </w:r>
      <w:r w:rsidRPr="00C731D7">
        <w:rPr>
          <w:rFonts w:ascii="Arial" w:eastAsia="Arial" w:hAnsi="Arial" w:cs="Arial"/>
          <w:spacing w:val="-3"/>
        </w:rPr>
        <w:t>i</w:t>
      </w:r>
      <w:r w:rsidRPr="00C731D7">
        <w:rPr>
          <w:rFonts w:ascii="Arial" w:eastAsia="Arial" w:hAnsi="Arial" w:cs="Arial"/>
          <w:spacing w:val="1"/>
        </w:rPr>
        <w:t>f</w:t>
      </w:r>
      <w:r w:rsidRPr="00C731D7">
        <w:rPr>
          <w:rFonts w:ascii="Arial" w:eastAsia="Arial" w:hAnsi="Arial" w:cs="Arial"/>
          <w:spacing w:val="-1"/>
        </w:rPr>
        <w:t>ie</w:t>
      </w:r>
      <w:r w:rsidRPr="00C731D7">
        <w:rPr>
          <w:rFonts w:ascii="Arial" w:eastAsia="Arial" w:hAnsi="Arial" w:cs="Arial"/>
        </w:rPr>
        <w:t>d</w:t>
      </w:r>
      <w:r w:rsidRPr="00C731D7">
        <w:rPr>
          <w:rFonts w:ascii="Arial" w:eastAsia="Arial" w:hAnsi="Arial" w:cs="Arial"/>
          <w:spacing w:val="4"/>
        </w:rPr>
        <w:t xml:space="preserve"> </w:t>
      </w:r>
      <w:r w:rsidRPr="00C731D7">
        <w:rPr>
          <w:rFonts w:ascii="Arial" w:eastAsia="Arial" w:hAnsi="Arial" w:cs="Arial"/>
          <w:spacing w:val="-1"/>
        </w:rPr>
        <w:t>loca</w:t>
      </w:r>
      <w:r w:rsidRPr="00C731D7">
        <w:rPr>
          <w:rFonts w:ascii="Arial" w:eastAsia="Arial" w:hAnsi="Arial" w:cs="Arial"/>
          <w:spacing w:val="1"/>
        </w:rPr>
        <w:t>t</w:t>
      </w:r>
      <w:r w:rsidRPr="00C731D7">
        <w:rPr>
          <w:rFonts w:ascii="Arial" w:eastAsia="Arial" w:hAnsi="Arial" w:cs="Arial"/>
          <w:spacing w:val="-1"/>
        </w:rPr>
        <w:t>ion</w:t>
      </w:r>
      <w:r w:rsidRPr="00C731D7">
        <w:rPr>
          <w:rFonts w:ascii="Arial" w:eastAsia="Arial" w:hAnsi="Arial" w:cs="Arial"/>
          <w:spacing w:val="1"/>
        </w:rPr>
        <w:t>(</w:t>
      </w:r>
      <w:r w:rsidRPr="00C731D7">
        <w:rPr>
          <w:rFonts w:ascii="Arial" w:eastAsia="Arial" w:hAnsi="Arial" w:cs="Arial"/>
          <w:spacing w:val="-2"/>
        </w:rPr>
        <w:t>s</w:t>
      </w:r>
      <w:r w:rsidRPr="00C731D7">
        <w:rPr>
          <w:rFonts w:ascii="Arial" w:eastAsia="Arial" w:hAnsi="Arial" w:cs="Arial"/>
          <w:spacing w:val="1"/>
        </w:rPr>
        <w:t>)</w:t>
      </w:r>
      <w:r w:rsidR="00FF144B">
        <w:rPr>
          <w:rFonts w:ascii="Arial" w:eastAsia="Arial" w:hAnsi="Arial" w:cs="Arial"/>
        </w:rPr>
        <w:t xml:space="preserve">, and </w:t>
      </w:r>
      <w:r w:rsidR="00C731D7" w:rsidRPr="005410E1">
        <w:rPr>
          <w:rFonts w:ascii="Arial" w:eastAsia="Arial" w:hAnsi="Arial" w:cs="Arial"/>
          <w:spacing w:val="-1"/>
        </w:rPr>
        <w:t>I authorize the IAQ Certificate Issuing Body to submit the application to IAQ Information Centre on behalf of my company.</w:t>
      </w:r>
    </w:p>
    <w:p w14:paraId="389F1097" w14:textId="77777777" w:rsidR="00C731D7" w:rsidRDefault="00C731D7">
      <w:pPr>
        <w:spacing w:after="0" w:line="240" w:lineRule="auto"/>
        <w:ind w:left="101" w:right="47"/>
        <w:jc w:val="both"/>
        <w:rPr>
          <w:rFonts w:ascii="Arial" w:eastAsia="Arial" w:hAnsi="Arial" w:cs="Arial"/>
          <w:spacing w:val="-1"/>
        </w:rPr>
      </w:pPr>
    </w:p>
    <w:p w14:paraId="7518772B" w14:textId="7586E500" w:rsidR="006E2FD8" w:rsidRPr="00641441" w:rsidRDefault="00FF144B">
      <w:pPr>
        <w:spacing w:after="0" w:line="240" w:lineRule="auto"/>
        <w:ind w:left="101" w:right="4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4</w:t>
      </w:r>
      <w:r w:rsidR="000A0AA8">
        <w:rPr>
          <w:rFonts w:ascii="Arial" w:eastAsia="Arial" w:hAnsi="Arial" w:cs="Arial"/>
        </w:rPr>
        <w:t xml:space="preserve">.           </w:t>
      </w:r>
      <w:r w:rsidR="000A0AA8">
        <w:rPr>
          <w:rFonts w:ascii="Arial" w:eastAsia="Arial" w:hAnsi="Arial" w:cs="Arial"/>
          <w:spacing w:val="45"/>
        </w:rPr>
        <w:t xml:space="preserve"> </w:t>
      </w:r>
      <w:r w:rsidR="000A0AA8">
        <w:rPr>
          <w:rFonts w:ascii="Arial" w:eastAsia="Arial" w:hAnsi="Arial" w:cs="Arial"/>
        </w:rPr>
        <w:t>I</w:t>
      </w:r>
      <w:r w:rsidR="000A0AA8">
        <w:rPr>
          <w:rFonts w:ascii="Arial" w:eastAsia="Arial" w:hAnsi="Arial" w:cs="Arial"/>
          <w:spacing w:val="15"/>
        </w:rPr>
        <w:t xml:space="preserve"> </w:t>
      </w:r>
      <w:r w:rsidR="000A0AA8">
        <w:rPr>
          <w:rFonts w:ascii="Arial" w:eastAsia="Arial" w:hAnsi="Arial" w:cs="Arial"/>
          <w:spacing w:val="-3"/>
        </w:rPr>
        <w:t>a</w:t>
      </w:r>
      <w:r w:rsidR="000A0AA8">
        <w:rPr>
          <w:rFonts w:ascii="Arial" w:eastAsia="Arial" w:hAnsi="Arial" w:cs="Arial"/>
          <w:spacing w:val="2"/>
        </w:rPr>
        <w:t>g</w:t>
      </w:r>
      <w:r w:rsidR="000A0AA8">
        <w:rPr>
          <w:rFonts w:ascii="Arial" w:eastAsia="Arial" w:hAnsi="Arial" w:cs="Arial"/>
          <w:spacing w:val="1"/>
        </w:rPr>
        <w:t>r</w:t>
      </w:r>
      <w:r w:rsidR="000A0AA8">
        <w:rPr>
          <w:rFonts w:ascii="Arial" w:eastAsia="Arial" w:hAnsi="Arial" w:cs="Arial"/>
        </w:rPr>
        <w:t>ee</w:t>
      </w:r>
      <w:r w:rsidR="000A0AA8">
        <w:rPr>
          <w:rFonts w:ascii="Arial" w:eastAsia="Arial" w:hAnsi="Arial" w:cs="Arial"/>
          <w:spacing w:val="10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o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-1"/>
        </w:rPr>
        <w:t>disclos</w:t>
      </w:r>
      <w:r w:rsidR="000A0AA8">
        <w:rPr>
          <w:rFonts w:ascii="Arial" w:eastAsia="Arial" w:hAnsi="Arial" w:cs="Arial"/>
        </w:rPr>
        <w:t>e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he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-1"/>
        </w:rPr>
        <w:t>i</w:t>
      </w:r>
      <w:r w:rsidR="000A0AA8">
        <w:rPr>
          <w:rFonts w:ascii="Arial" w:eastAsia="Arial" w:hAnsi="Arial" w:cs="Arial"/>
          <w:spacing w:val="-3"/>
        </w:rPr>
        <w:t>n</w:t>
      </w:r>
      <w:r w:rsidR="000A0AA8">
        <w:rPr>
          <w:rFonts w:ascii="Arial" w:eastAsia="Arial" w:hAnsi="Arial" w:cs="Arial"/>
          <w:spacing w:val="1"/>
        </w:rPr>
        <w:t>f</w:t>
      </w:r>
      <w:r w:rsidR="000A0AA8">
        <w:rPr>
          <w:rFonts w:ascii="Arial" w:eastAsia="Arial" w:hAnsi="Arial" w:cs="Arial"/>
        </w:rPr>
        <w:t>o</w:t>
      </w:r>
      <w:r w:rsidR="000A0AA8">
        <w:rPr>
          <w:rFonts w:ascii="Arial" w:eastAsia="Arial" w:hAnsi="Arial" w:cs="Arial"/>
          <w:spacing w:val="-2"/>
        </w:rPr>
        <w:t>r</w:t>
      </w:r>
      <w:r w:rsidR="000A0AA8">
        <w:rPr>
          <w:rFonts w:ascii="Arial" w:eastAsia="Arial" w:hAnsi="Arial" w:cs="Arial"/>
          <w:spacing w:val="1"/>
        </w:rPr>
        <w:t>m</w:t>
      </w:r>
      <w:r w:rsidR="000A0AA8">
        <w:rPr>
          <w:rFonts w:ascii="Arial" w:eastAsia="Arial" w:hAnsi="Arial" w:cs="Arial"/>
          <w:spacing w:val="-1"/>
        </w:rPr>
        <w:t>a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  <w:spacing w:val="-1"/>
        </w:rPr>
        <w:t>io</w:t>
      </w:r>
      <w:r w:rsidR="000A0AA8">
        <w:rPr>
          <w:rFonts w:ascii="Arial" w:eastAsia="Arial" w:hAnsi="Arial" w:cs="Arial"/>
        </w:rPr>
        <w:t>n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-1"/>
        </w:rPr>
        <w:t>co</w:t>
      </w:r>
      <w:r w:rsidR="000A0AA8">
        <w:rPr>
          <w:rFonts w:ascii="Arial" w:eastAsia="Arial" w:hAnsi="Arial" w:cs="Arial"/>
          <w:spacing w:val="-3"/>
        </w:rPr>
        <w:t>n</w:t>
      </w:r>
      <w:r w:rsidR="000A0AA8">
        <w:rPr>
          <w:rFonts w:ascii="Arial" w:eastAsia="Arial" w:hAnsi="Arial" w:cs="Arial"/>
          <w:spacing w:val="-1"/>
        </w:rPr>
        <w:t>taine</w:t>
      </w:r>
      <w:r w:rsidR="000A0AA8">
        <w:rPr>
          <w:rFonts w:ascii="Arial" w:eastAsia="Arial" w:hAnsi="Arial" w:cs="Arial"/>
        </w:rPr>
        <w:t>d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-1"/>
        </w:rPr>
        <w:t>i</w:t>
      </w:r>
      <w:r w:rsidR="000A0AA8">
        <w:rPr>
          <w:rFonts w:ascii="Arial" w:eastAsia="Arial" w:hAnsi="Arial" w:cs="Arial"/>
        </w:rPr>
        <w:t>n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  <w:spacing w:val="-3"/>
        </w:rPr>
        <w:t>h</w:t>
      </w:r>
      <w:r w:rsidR="000A0AA8">
        <w:rPr>
          <w:rFonts w:ascii="Arial" w:eastAsia="Arial" w:hAnsi="Arial" w:cs="Arial"/>
        </w:rPr>
        <w:t>e</w:t>
      </w:r>
      <w:r w:rsidR="000A0AA8">
        <w:rPr>
          <w:rFonts w:ascii="Arial" w:eastAsia="Arial" w:hAnsi="Arial" w:cs="Arial"/>
          <w:spacing w:val="13"/>
        </w:rPr>
        <w:t xml:space="preserve"> </w:t>
      </w:r>
      <w:r w:rsidR="000A0AA8">
        <w:rPr>
          <w:rFonts w:ascii="Arial" w:eastAsia="Arial" w:hAnsi="Arial" w:cs="Arial"/>
          <w:spacing w:val="1"/>
        </w:rPr>
        <w:t>I</w:t>
      </w:r>
      <w:r w:rsidR="000A0AA8">
        <w:rPr>
          <w:rFonts w:ascii="Arial" w:eastAsia="Arial" w:hAnsi="Arial" w:cs="Arial"/>
          <w:spacing w:val="-1"/>
        </w:rPr>
        <w:t>A</w:t>
      </w:r>
      <w:r w:rsidR="000A0AA8" w:rsidRPr="00641441">
        <w:rPr>
          <w:rFonts w:ascii="Arial" w:eastAsia="Arial" w:hAnsi="Arial" w:cs="Arial"/>
        </w:rPr>
        <w:t>Q</w:t>
      </w:r>
      <w:r w:rsidR="000A0AA8" w:rsidRPr="00641441">
        <w:rPr>
          <w:rFonts w:ascii="Arial" w:eastAsia="Arial" w:hAnsi="Arial" w:cs="Arial"/>
          <w:spacing w:val="15"/>
        </w:rPr>
        <w:t xml:space="preserve"> </w:t>
      </w:r>
      <w:r w:rsidR="005410E1" w:rsidRPr="00641441">
        <w:rPr>
          <w:rFonts w:ascii="Arial" w:eastAsia="Arial" w:hAnsi="Arial" w:cs="Arial"/>
          <w:spacing w:val="-1"/>
        </w:rPr>
        <w:t>c</w:t>
      </w:r>
      <w:r w:rsidR="000A0AA8" w:rsidRPr="00641441">
        <w:rPr>
          <w:rFonts w:ascii="Arial" w:eastAsia="Arial" w:hAnsi="Arial" w:cs="Arial"/>
          <w:spacing w:val="-1"/>
        </w:rPr>
        <w:t>e</w:t>
      </w:r>
      <w:r w:rsidR="000A0AA8" w:rsidRPr="00641441">
        <w:rPr>
          <w:rFonts w:ascii="Arial" w:eastAsia="Arial" w:hAnsi="Arial" w:cs="Arial"/>
          <w:spacing w:val="-2"/>
        </w:rPr>
        <w:t>r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  <w:spacing w:val="-3"/>
        </w:rPr>
        <w:t>i</w:t>
      </w:r>
      <w:r w:rsidR="000A0AA8" w:rsidRPr="00641441">
        <w:rPr>
          <w:rFonts w:ascii="Arial" w:eastAsia="Arial" w:hAnsi="Arial" w:cs="Arial"/>
          <w:spacing w:val="3"/>
        </w:rPr>
        <w:t>f</w:t>
      </w:r>
      <w:r w:rsidR="000A0AA8" w:rsidRPr="00641441">
        <w:rPr>
          <w:rFonts w:ascii="Arial" w:eastAsia="Arial" w:hAnsi="Arial" w:cs="Arial"/>
          <w:spacing w:val="-1"/>
        </w:rPr>
        <w:t>ica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</w:rPr>
        <w:t>e</w:t>
      </w:r>
      <w:r w:rsidR="000A0AA8" w:rsidRPr="00641441">
        <w:rPr>
          <w:rFonts w:ascii="Arial" w:eastAsia="Arial" w:hAnsi="Arial" w:cs="Arial"/>
          <w:spacing w:val="10"/>
        </w:rPr>
        <w:t xml:space="preserve"> 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</w:rPr>
        <w:t>o</w:t>
      </w:r>
      <w:r w:rsidR="000A0AA8" w:rsidRPr="00641441">
        <w:rPr>
          <w:rFonts w:ascii="Arial" w:eastAsia="Arial" w:hAnsi="Arial" w:cs="Arial"/>
          <w:spacing w:val="13"/>
        </w:rPr>
        <w:t xml:space="preserve"> 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</w:rPr>
        <w:t>he</w:t>
      </w:r>
      <w:r w:rsidR="000A0AA8" w:rsidRPr="00641441">
        <w:rPr>
          <w:rFonts w:ascii="Arial" w:eastAsia="Arial" w:hAnsi="Arial" w:cs="Arial"/>
          <w:spacing w:val="10"/>
        </w:rPr>
        <w:t xml:space="preserve"> </w:t>
      </w:r>
      <w:r w:rsidR="000A0AA8" w:rsidRPr="00641441">
        <w:rPr>
          <w:rFonts w:ascii="Arial" w:eastAsia="Arial" w:hAnsi="Arial" w:cs="Arial"/>
          <w:spacing w:val="-1"/>
        </w:rPr>
        <w:t>publi</w:t>
      </w:r>
      <w:r w:rsidR="000A0AA8" w:rsidRPr="00641441">
        <w:rPr>
          <w:rFonts w:ascii="Arial" w:eastAsia="Arial" w:hAnsi="Arial" w:cs="Arial"/>
        </w:rPr>
        <w:t>c</w:t>
      </w:r>
      <w:r w:rsidR="000A0AA8" w:rsidRPr="00641441">
        <w:rPr>
          <w:rFonts w:ascii="Arial" w:eastAsia="Arial" w:hAnsi="Arial" w:cs="Arial"/>
          <w:spacing w:val="15"/>
        </w:rPr>
        <w:t xml:space="preserve"> </w:t>
      </w:r>
      <w:r w:rsidR="000A0AA8" w:rsidRPr="00641441">
        <w:rPr>
          <w:rFonts w:ascii="Arial" w:eastAsia="Arial" w:hAnsi="Arial" w:cs="Arial"/>
          <w:spacing w:val="-1"/>
        </w:rPr>
        <w:t>i</w:t>
      </w:r>
      <w:r w:rsidR="000A0AA8" w:rsidRPr="00641441">
        <w:rPr>
          <w:rFonts w:ascii="Arial" w:eastAsia="Arial" w:hAnsi="Arial" w:cs="Arial"/>
        </w:rPr>
        <w:t>n</w:t>
      </w:r>
      <w:r w:rsidR="000A0AA8" w:rsidRPr="00641441">
        <w:rPr>
          <w:rFonts w:ascii="Arial" w:eastAsia="Arial" w:hAnsi="Arial" w:cs="Arial"/>
          <w:spacing w:val="13"/>
        </w:rPr>
        <w:t xml:space="preserve"> 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</w:rPr>
        <w:t>he</w:t>
      </w:r>
    </w:p>
    <w:p w14:paraId="46A0A242" w14:textId="77777777" w:rsidR="006E2FD8" w:rsidRPr="00641441" w:rsidRDefault="000A0AA8">
      <w:pPr>
        <w:spacing w:before="1" w:after="0" w:line="240" w:lineRule="auto"/>
        <w:ind w:left="103" w:right="3951"/>
        <w:jc w:val="both"/>
        <w:rPr>
          <w:rFonts w:ascii="Arial" w:eastAsia="Arial" w:hAnsi="Arial" w:cs="Arial"/>
        </w:rPr>
      </w:pPr>
      <w:r w:rsidRPr="00641441">
        <w:rPr>
          <w:rFonts w:ascii="Arial" w:eastAsia="Arial" w:hAnsi="Arial" w:cs="Arial"/>
          <w:spacing w:val="1"/>
        </w:rPr>
        <w:t>I</w:t>
      </w:r>
      <w:r w:rsidRPr="00641441">
        <w:rPr>
          <w:rFonts w:ascii="Arial" w:eastAsia="Arial" w:hAnsi="Arial" w:cs="Arial"/>
          <w:spacing w:val="-1"/>
        </w:rPr>
        <w:t>A</w:t>
      </w:r>
      <w:r w:rsidRPr="00641441">
        <w:rPr>
          <w:rFonts w:ascii="Arial" w:eastAsia="Arial" w:hAnsi="Arial" w:cs="Arial"/>
        </w:rPr>
        <w:t>Q</w:t>
      </w:r>
      <w:r w:rsidRPr="00641441">
        <w:rPr>
          <w:rFonts w:ascii="Arial" w:eastAsia="Arial" w:hAnsi="Arial" w:cs="Arial"/>
          <w:spacing w:val="1"/>
        </w:rPr>
        <w:t xml:space="preserve"> I</w:t>
      </w:r>
      <w:r w:rsidRPr="00641441">
        <w:rPr>
          <w:rFonts w:ascii="Arial" w:eastAsia="Arial" w:hAnsi="Arial" w:cs="Arial"/>
          <w:spacing w:val="-3"/>
        </w:rPr>
        <w:t>n</w:t>
      </w:r>
      <w:r w:rsidRPr="00641441">
        <w:rPr>
          <w:rFonts w:ascii="Arial" w:eastAsia="Arial" w:hAnsi="Arial" w:cs="Arial"/>
          <w:spacing w:val="1"/>
        </w:rPr>
        <w:t>f</w:t>
      </w:r>
      <w:r w:rsidRPr="00641441">
        <w:rPr>
          <w:rFonts w:ascii="Arial" w:eastAsia="Arial" w:hAnsi="Arial" w:cs="Arial"/>
        </w:rPr>
        <w:t>o</w:t>
      </w:r>
      <w:r w:rsidRPr="00641441">
        <w:rPr>
          <w:rFonts w:ascii="Arial" w:eastAsia="Arial" w:hAnsi="Arial" w:cs="Arial"/>
          <w:spacing w:val="-2"/>
        </w:rPr>
        <w:t>r</w:t>
      </w:r>
      <w:r w:rsidRPr="00641441">
        <w:rPr>
          <w:rFonts w:ascii="Arial" w:eastAsia="Arial" w:hAnsi="Arial" w:cs="Arial"/>
          <w:spacing w:val="1"/>
        </w:rPr>
        <w:t>m</w:t>
      </w:r>
      <w:r w:rsidRPr="00641441">
        <w:rPr>
          <w:rFonts w:ascii="Arial" w:eastAsia="Arial" w:hAnsi="Arial" w:cs="Arial"/>
          <w:spacing w:val="-1"/>
        </w:rPr>
        <w:t>a</w:t>
      </w:r>
      <w:r w:rsidRPr="00641441">
        <w:rPr>
          <w:rFonts w:ascii="Arial" w:eastAsia="Arial" w:hAnsi="Arial" w:cs="Arial"/>
          <w:spacing w:val="1"/>
        </w:rPr>
        <w:t>t</w:t>
      </w:r>
      <w:r w:rsidRPr="00641441">
        <w:rPr>
          <w:rFonts w:ascii="Arial" w:eastAsia="Arial" w:hAnsi="Arial" w:cs="Arial"/>
          <w:spacing w:val="-1"/>
        </w:rPr>
        <w:t>io</w:t>
      </w:r>
      <w:r w:rsidRPr="00641441">
        <w:rPr>
          <w:rFonts w:ascii="Arial" w:eastAsia="Arial" w:hAnsi="Arial" w:cs="Arial"/>
        </w:rPr>
        <w:t>n</w:t>
      </w:r>
      <w:r w:rsidRPr="00641441">
        <w:rPr>
          <w:rFonts w:ascii="Arial" w:eastAsia="Arial" w:hAnsi="Arial" w:cs="Arial"/>
          <w:spacing w:val="-2"/>
        </w:rPr>
        <w:t xml:space="preserve"> </w:t>
      </w:r>
      <w:r w:rsidRPr="00641441">
        <w:rPr>
          <w:rFonts w:ascii="Arial" w:eastAsia="Arial" w:hAnsi="Arial" w:cs="Arial"/>
          <w:spacing w:val="-1"/>
        </w:rPr>
        <w:t>Cen</w:t>
      </w:r>
      <w:r w:rsidRPr="00641441">
        <w:rPr>
          <w:rFonts w:ascii="Arial" w:eastAsia="Arial" w:hAnsi="Arial" w:cs="Arial"/>
          <w:spacing w:val="1"/>
        </w:rPr>
        <w:t>tr</w:t>
      </w:r>
      <w:r w:rsidRPr="00641441">
        <w:rPr>
          <w:rFonts w:ascii="Arial" w:eastAsia="Arial" w:hAnsi="Arial" w:cs="Arial"/>
        </w:rPr>
        <w:t>e</w:t>
      </w:r>
      <w:r w:rsidRPr="00641441">
        <w:rPr>
          <w:rFonts w:ascii="Arial" w:eastAsia="Arial" w:hAnsi="Arial" w:cs="Arial"/>
          <w:spacing w:val="-4"/>
        </w:rPr>
        <w:t xml:space="preserve"> </w:t>
      </w:r>
      <w:r w:rsidRPr="00641441">
        <w:rPr>
          <w:rFonts w:ascii="Arial" w:eastAsia="Arial" w:hAnsi="Arial" w:cs="Arial"/>
          <w:spacing w:val="-3"/>
        </w:rPr>
        <w:t>w</w:t>
      </w:r>
      <w:r w:rsidRPr="00641441">
        <w:rPr>
          <w:rFonts w:ascii="Arial" w:eastAsia="Arial" w:hAnsi="Arial" w:cs="Arial"/>
          <w:spacing w:val="-1"/>
        </w:rPr>
        <w:t>ebsi</w:t>
      </w:r>
      <w:r w:rsidRPr="00641441">
        <w:rPr>
          <w:rFonts w:ascii="Arial" w:eastAsia="Arial" w:hAnsi="Arial" w:cs="Arial"/>
          <w:spacing w:val="1"/>
        </w:rPr>
        <w:t>t</w:t>
      </w:r>
      <w:r w:rsidRPr="00641441">
        <w:rPr>
          <w:rFonts w:ascii="Arial" w:eastAsia="Arial" w:hAnsi="Arial" w:cs="Arial"/>
        </w:rPr>
        <w:t>e</w:t>
      </w:r>
      <w:r w:rsidRPr="00641441">
        <w:rPr>
          <w:rFonts w:ascii="Arial" w:eastAsia="Arial" w:hAnsi="Arial" w:cs="Arial"/>
          <w:spacing w:val="1"/>
        </w:rPr>
        <w:t xml:space="preserve"> </w:t>
      </w:r>
      <w:r w:rsidRPr="00641441">
        <w:rPr>
          <w:rFonts w:ascii="Arial" w:eastAsia="Arial" w:hAnsi="Arial" w:cs="Arial"/>
          <w:spacing w:val="-1"/>
        </w:rPr>
        <w:t>an</w:t>
      </w:r>
      <w:r w:rsidRPr="00641441">
        <w:rPr>
          <w:rFonts w:ascii="Arial" w:eastAsia="Arial" w:hAnsi="Arial" w:cs="Arial"/>
        </w:rPr>
        <w:t>d</w:t>
      </w:r>
      <w:r w:rsidRPr="00641441">
        <w:rPr>
          <w:rFonts w:ascii="Arial" w:eastAsia="Arial" w:hAnsi="Arial" w:cs="Arial"/>
          <w:spacing w:val="1"/>
        </w:rPr>
        <w:t xml:space="preserve"> r</w:t>
      </w:r>
      <w:r w:rsidRPr="00641441">
        <w:rPr>
          <w:rFonts w:ascii="Arial" w:eastAsia="Arial" w:hAnsi="Arial" w:cs="Arial"/>
        </w:rPr>
        <w:t>e</w:t>
      </w:r>
      <w:r w:rsidRPr="00641441">
        <w:rPr>
          <w:rFonts w:ascii="Arial" w:eastAsia="Arial" w:hAnsi="Arial" w:cs="Arial"/>
          <w:spacing w:val="-1"/>
        </w:rPr>
        <w:t>la</w:t>
      </w:r>
      <w:r w:rsidRPr="00641441">
        <w:rPr>
          <w:rFonts w:ascii="Arial" w:eastAsia="Arial" w:hAnsi="Arial" w:cs="Arial"/>
          <w:spacing w:val="1"/>
        </w:rPr>
        <w:t>t</w:t>
      </w:r>
      <w:r w:rsidRPr="00641441">
        <w:rPr>
          <w:rFonts w:ascii="Arial" w:eastAsia="Arial" w:hAnsi="Arial" w:cs="Arial"/>
        </w:rPr>
        <w:t>ed</w:t>
      </w:r>
      <w:r w:rsidRPr="00641441">
        <w:rPr>
          <w:rFonts w:ascii="Arial" w:eastAsia="Arial" w:hAnsi="Arial" w:cs="Arial"/>
          <w:spacing w:val="-2"/>
        </w:rPr>
        <w:t xml:space="preserve"> </w:t>
      </w:r>
      <w:r w:rsidRPr="00641441">
        <w:rPr>
          <w:rFonts w:ascii="Arial" w:eastAsia="Arial" w:hAnsi="Arial" w:cs="Arial"/>
          <w:spacing w:val="-1"/>
        </w:rPr>
        <w:t>publica</w:t>
      </w:r>
      <w:r w:rsidRPr="00641441">
        <w:rPr>
          <w:rFonts w:ascii="Arial" w:eastAsia="Arial" w:hAnsi="Arial" w:cs="Arial"/>
          <w:spacing w:val="1"/>
        </w:rPr>
        <w:t>t</w:t>
      </w:r>
      <w:r w:rsidRPr="00641441">
        <w:rPr>
          <w:rFonts w:ascii="Arial" w:eastAsia="Arial" w:hAnsi="Arial" w:cs="Arial"/>
          <w:spacing w:val="-1"/>
        </w:rPr>
        <w:t>ions.</w:t>
      </w:r>
    </w:p>
    <w:p w14:paraId="1B7D9EB6" w14:textId="77777777" w:rsidR="006E2FD8" w:rsidRPr="00641441" w:rsidRDefault="006E2FD8">
      <w:pPr>
        <w:spacing w:before="13" w:after="0" w:line="240" w:lineRule="exact"/>
        <w:rPr>
          <w:sz w:val="24"/>
          <w:szCs w:val="24"/>
        </w:rPr>
      </w:pPr>
    </w:p>
    <w:p w14:paraId="3D3E72B3" w14:textId="15414FA5" w:rsidR="006E2FD8" w:rsidRDefault="00FF144B" w:rsidP="00F92FE6">
      <w:pPr>
        <w:tabs>
          <w:tab w:val="left" w:pos="1060"/>
        </w:tabs>
        <w:spacing w:after="0" w:line="240" w:lineRule="auto"/>
        <w:ind w:left="103" w:right="44" w:hanging="2"/>
        <w:jc w:val="both"/>
        <w:rPr>
          <w:rFonts w:ascii="Arial" w:eastAsia="Arial" w:hAnsi="Arial" w:cs="Arial"/>
        </w:rPr>
      </w:pPr>
      <w:r w:rsidRPr="00641441">
        <w:rPr>
          <w:rFonts w:ascii="Arial" w:eastAsia="Arial" w:hAnsi="Arial" w:cs="Arial"/>
          <w:spacing w:val="-1"/>
        </w:rPr>
        <w:t>5</w:t>
      </w:r>
      <w:r w:rsidR="000A0AA8" w:rsidRPr="00641441">
        <w:rPr>
          <w:rFonts w:ascii="Arial" w:eastAsia="Arial" w:hAnsi="Arial" w:cs="Arial"/>
        </w:rPr>
        <w:t xml:space="preserve">.          </w:t>
      </w:r>
      <w:r w:rsidR="00F92FE6" w:rsidRPr="00641441">
        <w:rPr>
          <w:rFonts w:ascii="Arial" w:eastAsia="Arial" w:hAnsi="Arial" w:cs="Arial"/>
        </w:rPr>
        <w:t xml:space="preserve"> </w:t>
      </w:r>
      <w:r w:rsidR="00F92FE6" w:rsidRPr="00641441">
        <w:rPr>
          <w:rFonts w:ascii="Arial" w:eastAsia="Arial" w:hAnsi="Arial" w:cs="Arial"/>
        </w:rPr>
        <w:tab/>
      </w:r>
      <w:r w:rsidR="00F92FE6" w:rsidRPr="00641441">
        <w:rPr>
          <w:rFonts w:ascii="Arial" w:eastAsia="Arial" w:hAnsi="Arial" w:cs="Arial"/>
          <w:spacing w:val="1"/>
        </w:rPr>
        <w:t xml:space="preserve">[For first-time </w:t>
      </w:r>
      <w:r w:rsidR="00F92FE6" w:rsidRPr="00641441">
        <w:rPr>
          <w:rFonts w:ascii="Arial" w:eastAsia="Arial" w:hAnsi="Arial" w:cs="Arial"/>
          <w:spacing w:val="-1"/>
        </w:rPr>
        <w:t>application</w:t>
      </w:r>
      <w:r w:rsidR="00F92FE6" w:rsidRPr="00641441">
        <w:rPr>
          <w:rFonts w:ascii="Arial" w:eastAsia="Arial" w:hAnsi="Arial" w:cs="Arial"/>
          <w:spacing w:val="1"/>
        </w:rPr>
        <w:t xml:space="preserve"> only] </w:t>
      </w:r>
      <w:r w:rsidR="000A0AA8" w:rsidRPr="00641441">
        <w:rPr>
          <w:rFonts w:ascii="Arial" w:eastAsia="Arial" w:hAnsi="Arial" w:cs="Arial"/>
          <w:spacing w:val="-3"/>
        </w:rPr>
        <w:t>A</w:t>
      </w:r>
      <w:r w:rsidR="000A0AA8" w:rsidRPr="00641441">
        <w:rPr>
          <w:rFonts w:ascii="Arial" w:eastAsia="Arial" w:hAnsi="Arial" w:cs="Arial"/>
          <w:spacing w:val="1"/>
        </w:rPr>
        <w:t>ft</w:t>
      </w:r>
      <w:r w:rsidR="000A0AA8" w:rsidRPr="00641441">
        <w:rPr>
          <w:rFonts w:ascii="Arial" w:eastAsia="Arial" w:hAnsi="Arial" w:cs="Arial"/>
          <w:spacing w:val="-3"/>
        </w:rPr>
        <w:t>e</w:t>
      </w:r>
      <w:r w:rsidR="000A0AA8" w:rsidRPr="00641441">
        <w:rPr>
          <w:rFonts w:ascii="Arial" w:eastAsia="Arial" w:hAnsi="Arial" w:cs="Arial"/>
        </w:rPr>
        <w:t xml:space="preserve">r </w:t>
      </w:r>
      <w:r w:rsidR="000A0AA8" w:rsidRPr="00641441">
        <w:rPr>
          <w:rFonts w:ascii="Arial" w:eastAsia="Arial" w:hAnsi="Arial" w:cs="Arial"/>
          <w:spacing w:val="1"/>
        </w:rPr>
        <w:t>r</w:t>
      </w:r>
      <w:r w:rsidR="000A0AA8" w:rsidRPr="00641441">
        <w:rPr>
          <w:rFonts w:ascii="Arial" w:eastAsia="Arial" w:hAnsi="Arial" w:cs="Arial"/>
          <w:spacing w:val="-3"/>
        </w:rPr>
        <w:t>e</w:t>
      </w:r>
      <w:r w:rsidR="000A0AA8" w:rsidRPr="00641441">
        <w:rPr>
          <w:rFonts w:ascii="Arial" w:eastAsia="Arial" w:hAnsi="Arial" w:cs="Arial"/>
          <w:spacing w:val="2"/>
        </w:rPr>
        <w:t>g</w:t>
      </w:r>
      <w:r w:rsidR="000A0AA8" w:rsidRPr="00641441">
        <w:rPr>
          <w:rFonts w:ascii="Arial" w:eastAsia="Arial" w:hAnsi="Arial" w:cs="Arial"/>
          <w:spacing w:val="-1"/>
        </w:rPr>
        <w:t>ist</w:t>
      </w:r>
      <w:r w:rsidR="000A0AA8" w:rsidRPr="00641441">
        <w:rPr>
          <w:rFonts w:ascii="Arial" w:eastAsia="Arial" w:hAnsi="Arial" w:cs="Arial"/>
          <w:spacing w:val="1"/>
        </w:rPr>
        <w:t>r</w:t>
      </w:r>
      <w:r w:rsidR="000A0AA8" w:rsidRPr="00641441">
        <w:rPr>
          <w:rFonts w:ascii="Arial" w:eastAsia="Arial" w:hAnsi="Arial" w:cs="Arial"/>
        </w:rPr>
        <w:t>a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  <w:spacing w:val="-1"/>
        </w:rPr>
        <w:t>io</w:t>
      </w:r>
      <w:r w:rsidR="000A0AA8" w:rsidRPr="00641441">
        <w:rPr>
          <w:rFonts w:ascii="Arial" w:eastAsia="Arial" w:hAnsi="Arial" w:cs="Arial"/>
        </w:rPr>
        <w:t>n</w:t>
      </w:r>
      <w:r w:rsidR="000A0AA8" w:rsidRPr="00641441">
        <w:rPr>
          <w:rFonts w:ascii="Arial" w:eastAsia="Arial" w:hAnsi="Arial" w:cs="Arial"/>
          <w:spacing w:val="1"/>
        </w:rPr>
        <w:t xml:space="preserve"> </w:t>
      </w:r>
      <w:r w:rsidR="000A0AA8" w:rsidRPr="00641441">
        <w:rPr>
          <w:rFonts w:ascii="Arial" w:eastAsia="Arial" w:hAnsi="Arial" w:cs="Arial"/>
          <w:spacing w:val="-3"/>
        </w:rPr>
        <w:t>o</w:t>
      </w:r>
      <w:r w:rsidR="000A0AA8" w:rsidRPr="00641441">
        <w:rPr>
          <w:rFonts w:ascii="Arial" w:eastAsia="Arial" w:hAnsi="Arial" w:cs="Arial"/>
        </w:rPr>
        <w:t xml:space="preserve">f 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  <w:spacing w:val="-1"/>
        </w:rPr>
        <w:t>h</w:t>
      </w:r>
      <w:r w:rsidR="000A0AA8" w:rsidRPr="00641441">
        <w:rPr>
          <w:rFonts w:ascii="Arial" w:eastAsia="Arial" w:hAnsi="Arial" w:cs="Arial"/>
        </w:rPr>
        <w:t>e</w:t>
      </w:r>
      <w:r w:rsidR="000A0AA8" w:rsidRPr="00641441">
        <w:rPr>
          <w:rFonts w:ascii="Arial" w:eastAsia="Arial" w:hAnsi="Arial" w:cs="Arial"/>
          <w:spacing w:val="1"/>
        </w:rPr>
        <w:t xml:space="preserve"> </w:t>
      </w:r>
      <w:r w:rsidR="005410E1" w:rsidRPr="00641441">
        <w:rPr>
          <w:rFonts w:ascii="Arial" w:eastAsia="Arial" w:hAnsi="Arial" w:cs="Arial"/>
          <w:spacing w:val="-3"/>
        </w:rPr>
        <w:t>c</w:t>
      </w:r>
      <w:r w:rsidR="000A0AA8" w:rsidRPr="00641441">
        <w:rPr>
          <w:rFonts w:ascii="Arial" w:eastAsia="Arial" w:hAnsi="Arial" w:cs="Arial"/>
        </w:rPr>
        <w:t>e</w:t>
      </w:r>
      <w:r w:rsidR="000A0AA8" w:rsidRPr="00641441">
        <w:rPr>
          <w:rFonts w:ascii="Arial" w:eastAsia="Arial" w:hAnsi="Arial" w:cs="Arial"/>
          <w:spacing w:val="1"/>
        </w:rPr>
        <w:t>rt</w:t>
      </w:r>
      <w:r w:rsidR="000A0AA8" w:rsidRPr="00641441">
        <w:rPr>
          <w:rFonts w:ascii="Arial" w:eastAsia="Arial" w:hAnsi="Arial" w:cs="Arial"/>
          <w:spacing w:val="-3"/>
        </w:rPr>
        <w:t>i</w:t>
      </w:r>
      <w:r w:rsidR="000A0AA8" w:rsidRPr="00641441">
        <w:rPr>
          <w:rFonts w:ascii="Arial" w:eastAsia="Arial" w:hAnsi="Arial" w:cs="Arial"/>
          <w:spacing w:val="3"/>
        </w:rPr>
        <w:t>f</w:t>
      </w:r>
      <w:r w:rsidR="000A0AA8" w:rsidRPr="00641441">
        <w:rPr>
          <w:rFonts w:ascii="Arial" w:eastAsia="Arial" w:hAnsi="Arial" w:cs="Arial"/>
          <w:spacing w:val="-1"/>
        </w:rPr>
        <w:t>ic</w:t>
      </w:r>
      <w:r w:rsidR="000A0AA8" w:rsidRPr="00641441">
        <w:rPr>
          <w:rFonts w:ascii="Arial" w:eastAsia="Arial" w:hAnsi="Arial" w:cs="Arial"/>
          <w:spacing w:val="-3"/>
        </w:rPr>
        <w:t>a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  <w:spacing w:val="-1"/>
        </w:rPr>
        <w:t>e</w:t>
      </w:r>
      <w:r w:rsidR="000A0AA8" w:rsidRPr="00641441">
        <w:rPr>
          <w:rFonts w:ascii="Arial" w:eastAsia="Arial" w:hAnsi="Arial" w:cs="Arial"/>
        </w:rPr>
        <w:t>,</w:t>
      </w:r>
      <w:r w:rsidR="000A0AA8" w:rsidRPr="00641441">
        <w:rPr>
          <w:rFonts w:ascii="Arial" w:eastAsia="Arial" w:hAnsi="Arial" w:cs="Arial"/>
          <w:spacing w:val="1"/>
        </w:rPr>
        <w:t xml:space="preserve"> </w:t>
      </w:r>
      <w:r w:rsidR="000A0AA8" w:rsidRPr="00641441">
        <w:rPr>
          <w:rFonts w:ascii="Arial" w:eastAsia="Arial" w:hAnsi="Arial" w:cs="Arial"/>
          <w:spacing w:val="-1"/>
        </w:rPr>
        <w:t>pleas</w:t>
      </w:r>
      <w:r w:rsidR="000A0AA8" w:rsidRPr="00641441">
        <w:rPr>
          <w:rFonts w:ascii="Arial" w:eastAsia="Arial" w:hAnsi="Arial" w:cs="Arial"/>
        </w:rPr>
        <w:t>e</w:t>
      </w:r>
      <w:r w:rsidR="000A0AA8" w:rsidRPr="00641441">
        <w:rPr>
          <w:rFonts w:ascii="Arial" w:eastAsia="Arial" w:hAnsi="Arial" w:cs="Arial"/>
          <w:spacing w:val="1"/>
        </w:rPr>
        <w:t xml:space="preserve"> </w:t>
      </w:r>
      <w:r w:rsidR="000A0AA8" w:rsidRPr="00641441">
        <w:rPr>
          <w:rFonts w:ascii="Arial" w:eastAsia="Arial" w:hAnsi="Arial" w:cs="Arial"/>
          <w:spacing w:val="-2"/>
        </w:rPr>
        <w:t>(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  <w:spacing w:val="-1"/>
        </w:rPr>
        <w:t>i</w:t>
      </w:r>
      <w:r w:rsidR="000A0AA8" w:rsidRPr="00641441">
        <w:rPr>
          <w:rFonts w:ascii="Arial" w:eastAsia="Arial" w:hAnsi="Arial" w:cs="Arial"/>
          <w:spacing w:val="-2"/>
        </w:rPr>
        <w:t>c</w:t>
      </w:r>
      <w:r w:rsidR="000A0AA8" w:rsidRPr="00641441">
        <w:rPr>
          <w:rFonts w:ascii="Arial" w:eastAsia="Arial" w:hAnsi="Arial" w:cs="Arial"/>
        </w:rPr>
        <w:t>k</w:t>
      </w:r>
      <w:r w:rsidR="000A0AA8" w:rsidRPr="00641441">
        <w:rPr>
          <w:rFonts w:ascii="Arial" w:eastAsia="Arial" w:hAnsi="Arial" w:cs="Arial"/>
          <w:spacing w:val="4"/>
        </w:rPr>
        <w:t xml:space="preserve"> </w:t>
      </w:r>
      <w:r w:rsidR="000A0AA8" w:rsidRPr="00641441">
        <w:rPr>
          <w:rFonts w:ascii="Arial" w:eastAsia="Arial" w:hAnsi="Arial" w:cs="Arial"/>
          <w:spacing w:val="-3"/>
        </w:rPr>
        <w:t>a</w:t>
      </w:r>
      <w:r w:rsidR="000A0AA8" w:rsidRPr="00641441">
        <w:rPr>
          <w:rFonts w:ascii="Arial" w:eastAsia="Arial" w:hAnsi="Arial" w:cs="Arial"/>
        </w:rPr>
        <w:t>s</w:t>
      </w:r>
      <w:r w:rsidR="000A0AA8" w:rsidRPr="00641441">
        <w:rPr>
          <w:rFonts w:ascii="Arial" w:eastAsia="Arial" w:hAnsi="Arial" w:cs="Arial"/>
          <w:spacing w:val="-1"/>
        </w:rPr>
        <w:t xml:space="preserve"> app</w:t>
      </w:r>
      <w:r w:rsidR="000A0AA8" w:rsidRPr="00641441">
        <w:rPr>
          <w:rFonts w:ascii="Arial" w:eastAsia="Arial" w:hAnsi="Arial" w:cs="Arial"/>
          <w:spacing w:val="1"/>
        </w:rPr>
        <w:t>r</w:t>
      </w:r>
      <w:r w:rsidR="000A0AA8" w:rsidRPr="00641441">
        <w:rPr>
          <w:rFonts w:ascii="Arial" w:eastAsia="Arial" w:hAnsi="Arial" w:cs="Arial"/>
          <w:spacing w:val="-1"/>
        </w:rPr>
        <w:t>op</w:t>
      </w:r>
      <w:r w:rsidR="000A0AA8" w:rsidRPr="00641441">
        <w:rPr>
          <w:rFonts w:ascii="Arial" w:eastAsia="Arial" w:hAnsi="Arial" w:cs="Arial"/>
          <w:spacing w:val="1"/>
        </w:rPr>
        <w:t>r</w:t>
      </w:r>
      <w:r w:rsidR="000A0AA8" w:rsidRPr="00641441">
        <w:rPr>
          <w:rFonts w:ascii="Arial" w:eastAsia="Arial" w:hAnsi="Arial" w:cs="Arial"/>
          <w:spacing w:val="-1"/>
        </w:rPr>
        <w:t>ia</w:t>
      </w:r>
      <w:r w:rsidR="000A0AA8" w:rsidRPr="00641441">
        <w:rPr>
          <w:rFonts w:ascii="Arial" w:eastAsia="Arial" w:hAnsi="Arial" w:cs="Arial"/>
          <w:spacing w:val="1"/>
        </w:rPr>
        <w:t>t</w:t>
      </w:r>
      <w:r w:rsidR="000A0AA8" w:rsidRPr="00641441">
        <w:rPr>
          <w:rFonts w:ascii="Arial" w:eastAsia="Arial" w:hAnsi="Arial" w:cs="Arial"/>
          <w:spacing w:val="-3"/>
        </w:rPr>
        <w:t>e</w:t>
      </w:r>
      <w:r w:rsidR="000A0AA8" w:rsidRPr="00641441">
        <w:rPr>
          <w:rFonts w:ascii="Arial" w:eastAsia="Arial" w:hAnsi="Arial" w:cs="Arial"/>
        </w:rPr>
        <w:t>)</w:t>
      </w:r>
    </w:p>
    <w:p w14:paraId="1FC31AEA" w14:textId="77777777" w:rsidR="006E2FD8" w:rsidRDefault="006E2FD8">
      <w:pPr>
        <w:spacing w:before="1" w:after="0" w:line="200" w:lineRule="exact"/>
        <w:rPr>
          <w:sz w:val="20"/>
          <w:szCs w:val="20"/>
        </w:rPr>
      </w:pPr>
    </w:p>
    <w:p w14:paraId="1AEC4D57" w14:textId="4ADA91DD" w:rsidR="006E2FD8" w:rsidRDefault="000A0AA8">
      <w:pPr>
        <w:tabs>
          <w:tab w:val="left" w:pos="1520"/>
        </w:tabs>
        <w:spacing w:after="0" w:line="240" w:lineRule="auto"/>
        <w:ind w:left="1078" w:right="-20"/>
        <w:rPr>
          <w:rFonts w:ascii="Arial" w:eastAsia="Arial" w:hAnsi="Arial" w:cs="Arial"/>
        </w:rPr>
      </w:pPr>
      <w:r>
        <w:rPr>
          <w:rFonts w:ascii="Adobe 仿宋 Std R" w:eastAsia="Adobe 仿宋 Std R" w:hAnsi="Adobe 仿宋 Std R" w:cs="Adobe 仿宋 Std R"/>
        </w:rPr>
        <w:t>□</w:t>
      </w:r>
      <w:r>
        <w:rPr>
          <w:rFonts w:ascii="Adobe 仿宋 Std R" w:eastAsia="Adobe 仿宋 Std R" w:hAnsi="Adobe 仿宋 Std R" w:cs="Adobe 仿宋 Std R"/>
        </w:rPr>
        <w:tab/>
      </w:r>
      <w:r w:rsidR="00123A76">
        <w:rPr>
          <w:rFonts w:ascii="Arial" w:eastAsia="Arial" w:hAnsi="Arial" w:cs="Arial"/>
          <w:spacing w:val="-1"/>
        </w:rPr>
        <w:t>post</w:t>
      </w:r>
      <w:r w:rsidR="00123A76"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 w:rsidR="00F92FE6">
        <w:rPr>
          <w:rFonts w:ascii="Arial" w:eastAsia="Arial" w:hAnsi="Arial" w:cs="Arial"/>
        </w:rPr>
        <w:t>IAQ label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 w:rsidR="00123A76">
        <w:rPr>
          <w:rFonts w:ascii="Arial" w:eastAsia="Arial" w:hAnsi="Arial" w:cs="Arial"/>
          <w:spacing w:val="-1"/>
        </w:rPr>
        <w:t>________________________________________________</w:t>
      </w:r>
    </w:p>
    <w:p w14:paraId="765FBD45" w14:textId="1CFAB015" w:rsidR="006E2FD8" w:rsidRPr="000B2EAB" w:rsidRDefault="000A0AA8" w:rsidP="00537604">
      <w:pPr>
        <w:tabs>
          <w:tab w:val="left" w:pos="1520"/>
        </w:tabs>
        <w:snapToGrid w:val="0"/>
        <w:spacing w:after="0" w:line="240" w:lineRule="auto"/>
        <w:ind w:left="1077" w:right="-23"/>
        <w:contextualSpacing/>
        <w:rPr>
          <w:rFonts w:ascii="Arial" w:eastAsia="Arial" w:hAnsi="Arial" w:cs="Arial"/>
        </w:rPr>
      </w:pPr>
      <w:r>
        <w:rPr>
          <w:rFonts w:ascii="Adobe 仿宋 Std R" w:eastAsia="Adobe 仿宋 Std R" w:hAnsi="Adobe 仿宋 Std R" w:cs="Adobe 仿宋 Std R"/>
        </w:rPr>
        <w:t>□</w:t>
      </w:r>
      <w:r>
        <w:rPr>
          <w:rFonts w:ascii="Adobe 仿宋 Std R" w:eastAsia="Adobe 仿宋 Std R" w:hAnsi="Adobe 仿宋 Std R" w:cs="Adobe 仿宋 Std R"/>
        </w:rPr>
        <w:tab/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ec</w:t>
      </w:r>
      <w:r w:rsidRPr="009A3732">
        <w:rPr>
          <w:rFonts w:ascii="Arial" w:eastAsia="Arial" w:hAnsi="Arial" w:cs="Arial"/>
          <w:spacing w:val="1"/>
        </w:rPr>
        <w:t>t</w:t>
      </w:r>
      <w:r w:rsidRPr="009A3732">
        <w:rPr>
          <w:rFonts w:ascii="Arial" w:eastAsia="Arial" w:hAnsi="Arial" w:cs="Arial"/>
          <w:spacing w:val="-1"/>
        </w:rPr>
        <w:t>i</w:t>
      </w:r>
      <w:r w:rsidRPr="009A3732">
        <w:rPr>
          <w:rFonts w:ascii="Arial" w:eastAsia="Arial" w:hAnsi="Arial" w:cs="Arial"/>
        </w:rPr>
        <w:t>on</w:t>
      </w:r>
      <w:r w:rsidRPr="009A3732">
        <w:rPr>
          <w:rFonts w:ascii="Arial" w:eastAsia="Arial" w:hAnsi="Arial" w:cs="Arial"/>
          <w:spacing w:val="-2"/>
        </w:rPr>
        <w:t xml:space="preserve"> </w:t>
      </w:r>
      <w:r w:rsidRPr="009A3732">
        <w:rPr>
          <w:rFonts w:ascii="Arial" w:eastAsia="Arial" w:hAnsi="Arial" w:cs="Arial"/>
          <w:spacing w:val="-3"/>
        </w:rPr>
        <w:t>o</w:t>
      </w:r>
      <w:r w:rsidRPr="009A3732">
        <w:rPr>
          <w:rFonts w:ascii="Arial" w:eastAsia="Arial" w:hAnsi="Arial" w:cs="Arial"/>
        </w:rPr>
        <w:t>f</w:t>
      </w:r>
      <w:r w:rsidRPr="009A3732">
        <w:rPr>
          <w:rFonts w:ascii="Arial" w:eastAsia="Arial" w:hAnsi="Arial" w:cs="Arial"/>
          <w:spacing w:val="2"/>
        </w:rPr>
        <w:t xml:space="preserve"> </w:t>
      </w:r>
      <w:r w:rsidRPr="009A3732">
        <w:rPr>
          <w:rFonts w:ascii="Arial" w:eastAsia="Arial" w:hAnsi="Arial" w:cs="Arial"/>
          <w:spacing w:val="1"/>
        </w:rPr>
        <w:t>t</w:t>
      </w:r>
      <w:r w:rsidRPr="009A3732">
        <w:rPr>
          <w:rFonts w:ascii="Arial" w:eastAsia="Arial" w:hAnsi="Arial" w:cs="Arial"/>
        </w:rPr>
        <w:t>he</w:t>
      </w:r>
      <w:r w:rsidRPr="009A3732">
        <w:rPr>
          <w:rFonts w:ascii="Arial" w:eastAsia="Arial" w:hAnsi="Arial" w:cs="Arial"/>
          <w:spacing w:val="-2"/>
        </w:rPr>
        <w:t xml:space="preserve"> </w:t>
      </w:r>
      <w:r w:rsidR="0036456D" w:rsidRPr="009A3732">
        <w:rPr>
          <w:rFonts w:ascii="Arial" w:eastAsia="Arial" w:hAnsi="Arial" w:cs="Arial"/>
          <w:spacing w:val="1"/>
        </w:rPr>
        <w:t xml:space="preserve">IAQ labels </w:t>
      </w:r>
      <w:r w:rsidRPr="009A3732">
        <w:rPr>
          <w:rFonts w:ascii="Arial" w:eastAsia="Arial" w:hAnsi="Arial" w:cs="Arial"/>
          <w:spacing w:val="-3"/>
        </w:rPr>
        <w:t>a</w:t>
      </w:r>
      <w:r w:rsidRPr="009A3732">
        <w:rPr>
          <w:rFonts w:ascii="Arial" w:eastAsia="Arial" w:hAnsi="Arial" w:cs="Arial"/>
        </w:rPr>
        <w:t xml:space="preserve">t </w:t>
      </w:r>
      <w:r w:rsidRPr="009A3732">
        <w:rPr>
          <w:rFonts w:ascii="Arial" w:eastAsia="Arial" w:hAnsi="Arial" w:cs="Arial"/>
          <w:spacing w:val="1"/>
        </w:rPr>
        <w:t>t</w:t>
      </w:r>
      <w:r w:rsidRPr="009A3732">
        <w:rPr>
          <w:rFonts w:ascii="Arial" w:eastAsia="Arial" w:hAnsi="Arial" w:cs="Arial"/>
        </w:rPr>
        <w:t>he</w:t>
      </w:r>
      <w:r w:rsidRPr="009A3732">
        <w:rPr>
          <w:rFonts w:ascii="Arial" w:eastAsia="Arial" w:hAnsi="Arial" w:cs="Arial"/>
          <w:spacing w:val="-2"/>
        </w:rPr>
        <w:t xml:space="preserve"> </w:t>
      </w:r>
      <w:r w:rsidRPr="009A3732">
        <w:rPr>
          <w:rFonts w:ascii="Arial" w:eastAsia="Arial" w:hAnsi="Arial" w:cs="Arial"/>
          <w:spacing w:val="1"/>
        </w:rPr>
        <w:t>I</w:t>
      </w:r>
      <w:r w:rsidRPr="009A3732">
        <w:rPr>
          <w:rFonts w:ascii="Arial" w:eastAsia="Arial" w:hAnsi="Arial" w:cs="Arial"/>
          <w:spacing w:val="-3"/>
        </w:rPr>
        <w:t>A</w:t>
      </w:r>
      <w:r w:rsidRPr="009A3732">
        <w:rPr>
          <w:rFonts w:ascii="Arial" w:eastAsia="Arial" w:hAnsi="Arial" w:cs="Arial"/>
        </w:rPr>
        <w:t xml:space="preserve">Q </w:t>
      </w:r>
      <w:r w:rsidRPr="009A3732">
        <w:rPr>
          <w:rFonts w:ascii="Arial" w:eastAsia="Arial" w:hAnsi="Arial" w:cs="Arial"/>
          <w:spacing w:val="1"/>
        </w:rPr>
        <w:t>I</w:t>
      </w:r>
      <w:r w:rsidRPr="009A3732">
        <w:rPr>
          <w:rFonts w:ascii="Arial" w:eastAsia="Arial" w:hAnsi="Arial" w:cs="Arial"/>
          <w:spacing w:val="-3"/>
        </w:rPr>
        <w:t>n</w:t>
      </w:r>
      <w:r w:rsidRPr="009A3732">
        <w:rPr>
          <w:rFonts w:ascii="Arial" w:eastAsia="Arial" w:hAnsi="Arial" w:cs="Arial"/>
          <w:spacing w:val="3"/>
        </w:rPr>
        <w:t>f</w:t>
      </w:r>
      <w:r w:rsidRPr="009A3732">
        <w:rPr>
          <w:rFonts w:ascii="Arial" w:eastAsia="Arial" w:hAnsi="Arial" w:cs="Arial"/>
          <w:spacing w:val="-3"/>
        </w:rPr>
        <w:t>o</w:t>
      </w:r>
      <w:r w:rsidRPr="009A3732">
        <w:rPr>
          <w:rFonts w:ascii="Arial" w:eastAsia="Arial" w:hAnsi="Arial" w:cs="Arial"/>
          <w:spacing w:val="1"/>
        </w:rPr>
        <w:t>rm</w:t>
      </w:r>
      <w:r w:rsidRPr="009A3732">
        <w:rPr>
          <w:rFonts w:ascii="Arial" w:eastAsia="Arial" w:hAnsi="Arial" w:cs="Arial"/>
          <w:spacing w:val="-3"/>
        </w:rPr>
        <w:t>a</w:t>
      </w:r>
      <w:r w:rsidRPr="009A3732">
        <w:rPr>
          <w:rFonts w:ascii="Arial" w:eastAsia="Arial" w:hAnsi="Arial" w:cs="Arial"/>
          <w:spacing w:val="1"/>
        </w:rPr>
        <w:t>t</w:t>
      </w:r>
      <w:r w:rsidRPr="009A3732">
        <w:rPr>
          <w:rFonts w:ascii="Arial" w:eastAsia="Arial" w:hAnsi="Arial" w:cs="Arial"/>
          <w:spacing w:val="-1"/>
        </w:rPr>
        <w:t>i</w:t>
      </w:r>
      <w:r w:rsidRPr="009A3732">
        <w:rPr>
          <w:rFonts w:ascii="Arial" w:eastAsia="Arial" w:hAnsi="Arial" w:cs="Arial"/>
        </w:rPr>
        <w:t>on</w:t>
      </w:r>
      <w:r w:rsidRPr="009A3732">
        <w:rPr>
          <w:rFonts w:ascii="Arial" w:eastAsia="Arial" w:hAnsi="Arial" w:cs="Arial"/>
          <w:spacing w:val="1"/>
        </w:rPr>
        <w:t xml:space="preserve"> </w:t>
      </w:r>
      <w:r w:rsidRPr="009A3732">
        <w:rPr>
          <w:rFonts w:ascii="Arial" w:eastAsia="Arial" w:hAnsi="Arial" w:cs="Arial"/>
          <w:spacing w:val="-1"/>
        </w:rPr>
        <w:t>C</w:t>
      </w:r>
      <w:r w:rsidRPr="009A3732">
        <w:rPr>
          <w:rFonts w:ascii="Arial" w:eastAsia="Arial" w:hAnsi="Arial" w:cs="Arial"/>
        </w:rPr>
        <w:t>e</w:t>
      </w:r>
      <w:r w:rsidRPr="009A3732">
        <w:rPr>
          <w:rFonts w:ascii="Arial" w:eastAsia="Arial" w:hAnsi="Arial" w:cs="Arial"/>
          <w:spacing w:val="-3"/>
        </w:rPr>
        <w:t>n</w:t>
      </w:r>
      <w:r w:rsidRPr="009A3732">
        <w:rPr>
          <w:rFonts w:ascii="Arial" w:eastAsia="Arial" w:hAnsi="Arial" w:cs="Arial"/>
          <w:spacing w:val="1"/>
        </w:rPr>
        <w:t>tr</w:t>
      </w:r>
      <w:r w:rsidRPr="009A3732">
        <w:rPr>
          <w:rFonts w:ascii="Arial" w:eastAsia="Arial" w:hAnsi="Arial" w:cs="Arial"/>
          <w:spacing w:val="-3"/>
        </w:rPr>
        <w:t>e</w:t>
      </w:r>
      <w:r w:rsidR="00537604" w:rsidRPr="000B2EAB">
        <w:rPr>
          <w:rFonts w:ascii="Arial" w:eastAsia="Arial" w:hAnsi="Arial" w:cs="Arial"/>
        </w:rPr>
        <w:t xml:space="preserve"> (Address: 7/F, North Tower, Tseung Kwan O Government Offices, 30 Tong Yin Street, Tseung Kwan O, Sai Kung, New Territories)</w:t>
      </w:r>
    </w:p>
    <w:p w14:paraId="51ED08E2" w14:textId="4967D870" w:rsidR="006E2FD8" w:rsidRDefault="00FF144B">
      <w:pPr>
        <w:spacing w:before="19" w:after="0" w:line="240" w:lineRule="exact"/>
        <w:rPr>
          <w:sz w:val="24"/>
          <w:szCs w:val="24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63200" behindDoc="1" locked="0" layoutInCell="1" allowOverlap="1" wp14:anchorId="0CB5BFEF" wp14:editId="1FFF3679">
                <wp:simplePos x="0" y="0"/>
                <wp:positionH relativeFrom="page">
                  <wp:posOffset>5133256</wp:posOffset>
                </wp:positionH>
                <wp:positionV relativeFrom="paragraph">
                  <wp:posOffset>219103</wp:posOffset>
                </wp:positionV>
                <wp:extent cx="1371600" cy="1485900"/>
                <wp:effectExtent l="0" t="0" r="0" b="0"/>
                <wp:wrapNone/>
                <wp:docPr id="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1485900"/>
                          <a:chOff x="8359" y="595"/>
                          <a:chExt cx="2160" cy="2340"/>
                        </a:xfrm>
                      </wpg:grpSpPr>
                      <wps:wsp>
                        <wps:cNvPr id="469" name="Freeform 7"/>
                        <wps:cNvSpPr>
                          <a:spLocks/>
                        </wps:cNvSpPr>
                        <wps:spPr bwMode="auto">
                          <a:xfrm>
                            <a:off x="8359" y="595"/>
                            <a:ext cx="2160" cy="2340"/>
                          </a:xfrm>
                          <a:custGeom>
                            <a:avLst/>
                            <a:gdLst>
                              <a:gd name="T0" fmla="+- 0 8359 8359"/>
                              <a:gd name="T1" fmla="*/ T0 w 2160"/>
                              <a:gd name="T2" fmla="+- 0 2935 595"/>
                              <a:gd name="T3" fmla="*/ 2935 h 2340"/>
                              <a:gd name="T4" fmla="+- 0 10519 8359"/>
                              <a:gd name="T5" fmla="*/ T4 w 2160"/>
                              <a:gd name="T6" fmla="+- 0 2935 595"/>
                              <a:gd name="T7" fmla="*/ 2935 h 2340"/>
                              <a:gd name="T8" fmla="+- 0 10519 8359"/>
                              <a:gd name="T9" fmla="*/ T8 w 2160"/>
                              <a:gd name="T10" fmla="+- 0 595 595"/>
                              <a:gd name="T11" fmla="*/ 595 h 2340"/>
                              <a:gd name="T12" fmla="+- 0 8359 8359"/>
                              <a:gd name="T13" fmla="*/ T12 w 2160"/>
                              <a:gd name="T14" fmla="+- 0 595 595"/>
                              <a:gd name="T15" fmla="*/ 595 h 2340"/>
                              <a:gd name="T16" fmla="+- 0 8359 8359"/>
                              <a:gd name="T17" fmla="*/ T16 w 2160"/>
                              <a:gd name="T18" fmla="+- 0 2935 595"/>
                              <a:gd name="T19" fmla="*/ 2935 h 2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60" h="2340">
                                <a:moveTo>
                                  <a:pt x="0" y="2340"/>
                                </a:moveTo>
                                <a:lnTo>
                                  <a:pt x="2160" y="2340"/>
                                </a:lnTo>
                                <a:lnTo>
                                  <a:pt x="2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1010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8ACE08" id="Group 6" o:spid="_x0000_s1026" style="position:absolute;margin-left:404.2pt;margin-top:17.25pt;width:108pt;height:117pt;z-index:-251553280;mso-position-horizontal-relative:page" coordorigin="8359,595" coordsize="2160,2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">
                <v:shape id="Freeform 7" o:spid="_x0000_s1027" style="position:absolute;left:8359;top:595;width:2160;height:2340;visibility:visible;mso-wrap-style:square;v-text-anchor:top" coordsize="2160,2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" path="m,2340r2160,l2160,,,,,2340xe" filled="f" strokecolor="#010101">
                  <v:path arrowok="t" o:connecttype="custom" o:connectlocs="0,2935;2160,2935;2160,595;0,595;0,2935" o:connectangles="0,0,0,0,0"/>
                </v:shape>
                <w10:wrap anchorx="page"/>
              </v:group>
            </w:pict>
          </mc:Fallback>
        </mc:AlternateConten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263"/>
        <w:gridCol w:w="4143"/>
        <w:gridCol w:w="3204"/>
      </w:tblGrid>
      <w:tr w:rsidR="00FF144B" w14:paraId="4D7DD22A" w14:textId="77777777" w:rsidTr="00444685">
        <w:trPr>
          <w:trHeight w:val="319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023F646" w14:textId="2420D493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Na</w:t>
            </w:r>
            <w:r>
              <w:rPr>
                <w:rFonts w:ascii="Arial" w:eastAsia="Arial" w:hAnsi="Arial" w:cs="Arial"/>
                <w:b/>
                <w:bCs/>
              </w:rPr>
              <w:t>me</w:t>
            </w:r>
            <w:r>
              <w:rPr>
                <w:rFonts w:ascii="Arial" w:eastAsia="Arial" w:hAnsi="Arial" w:cs="Arial"/>
                <w:b/>
                <w:bCs/>
                <w:vertAlign w:val="superscript"/>
              </w:rPr>
              <w:t>@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ABC394" w14:textId="604D3256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A372CA9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44D1F29A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6300EA87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5DC44C59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1A95B03F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7189FC33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08CB1A0C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58643459" w14:textId="77777777" w:rsidR="00977BC7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</w:pPr>
          </w:p>
          <w:p w14:paraId="4EA56A8D" w14:textId="6C666AC9" w:rsidR="00FF144B" w:rsidRDefault="00977BC7" w:rsidP="00FF144B">
            <w:pPr>
              <w:spacing w:before="53"/>
              <w:ind w:left="-41" w:right="65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 xml:space="preserve">             </w:t>
            </w:r>
            <w:proofErr w:type="spellStart"/>
            <w:r w:rsidR="00FF144B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Organ</w:t>
            </w:r>
            <w:r w:rsidR="00FF144B">
              <w:rPr>
                <w:rFonts w:ascii="Arial" w:eastAsia="Arial" w:hAnsi="Arial" w:cs="Arial"/>
                <w:i/>
                <w:sz w:val="16"/>
                <w:szCs w:val="16"/>
              </w:rPr>
              <w:t>i</w:t>
            </w:r>
            <w:r w:rsidR="00FF144B">
              <w:rPr>
                <w:rFonts w:ascii="Arial" w:eastAsia="Arial" w:hAnsi="Arial" w:cs="Arial"/>
                <w:i/>
                <w:spacing w:val="1"/>
                <w:sz w:val="16"/>
                <w:szCs w:val="16"/>
              </w:rPr>
              <w:t>s</w:t>
            </w:r>
            <w:r w:rsidR="00FF144B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a</w:t>
            </w:r>
            <w:r w:rsidR="00FF144B">
              <w:rPr>
                <w:rFonts w:ascii="Arial" w:eastAsia="Arial" w:hAnsi="Arial" w:cs="Arial"/>
                <w:i/>
                <w:spacing w:val="1"/>
                <w:sz w:val="16"/>
                <w:szCs w:val="16"/>
              </w:rPr>
              <w:t>t</w:t>
            </w:r>
            <w:r w:rsidR="00FF144B">
              <w:rPr>
                <w:rFonts w:ascii="Arial" w:eastAsia="Arial" w:hAnsi="Arial" w:cs="Arial"/>
                <w:i/>
                <w:sz w:val="16"/>
                <w:szCs w:val="16"/>
              </w:rPr>
              <w:t>i</w:t>
            </w:r>
            <w:r w:rsidR="00FF144B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o</w:t>
            </w:r>
            <w:r w:rsidR="00FF144B">
              <w:rPr>
                <w:rFonts w:ascii="Arial" w:eastAsia="Arial" w:hAnsi="Arial" w:cs="Arial"/>
                <w:i/>
                <w:sz w:val="16"/>
                <w:szCs w:val="16"/>
              </w:rPr>
              <w:t>n</w:t>
            </w:r>
            <w:proofErr w:type="spellEnd"/>
            <w:r w:rsidR="00FF144B">
              <w:rPr>
                <w:rFonts w:ascii="Arial" w:eastAsia="Arial" w:hAnsi="Arial" w:cs="Arial"/>
                <w:i/>
                <w:spacing w:val="1"/>
                <w:sz w:val="16"/>
                <w:szCs w:val="16"/>
              </w:rPr>
              <w:t xml:space="preserve"> </w:t>
            </w:r>
            <w:r w:rsidR="00FF144B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Chop</w:t>
            </w:r>
          </w:p>
          <w:p w14:paraId="3AF58F45" w14:textId="0EAA7295" w:rsidR="00FF144B" w:rsidRPr="00863BBA" w:rsidRDefault="00977BC7" w:rsidP="00FF144B">
            <w:pPr>
              <w:spacing w:line="201" w:lineRule="exact"/>
              <w:ind w:left="315" w:right="1004"/>
              <w:jc w:val="center"/>
              <w:rPr>
                <w:rFonts w:ascii="華康儷中黑(P)" w:eastAsia="華康儷中黑(P)" w:hAnsi="Adobe 仿宋 Std R" w:cs="Adobe 仿宋 Std R"/>
                <w:i/>
                <w:sz w:val="17"/>
                <w:szCs w:val="17"/>
              </w:rPr>
            </w:pPr>
            <w:r>
              <w:rPr>
                <w:rFonts w:eastAsia="華康儷中黑(P)" w:cs="Adobe 仿宋 Std R"/>
                <w:i/>
                <w:w w:val="94"/>
                <w:position w:val="1"/>
                <w:sz w:val="17"/>
                <w:szCs w:val="17"/>
                <w:lang w:val="en-GB"/>
              </w:rPr>
              <w:t xml:space="preserve">               </w:t>
            </w:r>
            <w:r w:rsidR="00FF144B" w:rsidRPr="00863BBA">
              <w:rPr>
                <w:rFonts w:ascii="華康儷中黑(P)" w:eastAsia="華康儷中黑(P)" w:hAnsi="Adobe 仿宋 Std R" w:cs="Adobe 仿宋 Std R"/>
                <w:i/>
                <w:w w:val="94"/>
                <w:position w:val="1"/>
                <w:sz w:val="17"/>
                <w:szCs w:val="17"/>
              </w:rPr>
              <w:t>機構印鑑</w:t>
            </w:r>
          </w:p>
          <w:p w14:paraId="7E7AF109" w14:textId="241B6113" w:rsidR="00FF144B" w:rsidRDefault="00FF144B" w:rsidP="00C80AD9">
            <w:pPr>
              <w:spacing w:before="19" w:line="240" w:lineRule="exact"/>
              <w:jc w:val="right"/>
              <w:rPr>
                <w:szCs w:val="24"/>
              </w:rPr>
            </w:pPr>
          </w:p>
        </w:tc>
      </w:tr>
      <w:tr w:rsidR="00FF144B" w14:paraId="6B39E939" w14:textId="77777777" w:rsidTr="00444685">
        <w:trPr>
          <w:trHeight w:val="42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EF484AC" w14:textId="75986B5F" w:rsidR="00FF144B" w:rsidRDefault="00FF144B">
            <w:pPr>
              <w:spacing w:before="19" w:line="240" w:lineRule="exact"/>
              <w:rPr>
                <w:szCs w:val="24"/>
              </w:rPr>
            </w:pPr>
            <w:r w:rsidRPr="00351B44">
              <w:rPr>
                <w:rFonts w:ascii="Arial" w:eastAsia="Arial" w:hAnsi="Arial" w:cs="Arial"/>
                <w:b/>
                <w:bCs/>
                <w:spacing w:val="-1"/>
              </w:rPr>
              <w:t>Co</w:t>
            </w:r>
            <w:r w:rsidRPr="00351B44">
              <w:rPr>
                <w:rFonts w:ascii="Arial" w:eastAsia="Arial" w:hAnsi="Arial" w:cs="Arial"/>
                <w:b/>
                <w:bCs/>
              </w:rPr>
              <w:t>m</w:t>
            </w:r>
            <w:r w:rsidRPr="00351B44">
              <w:rPr>
                <w:rFonts w:ascii="Arial" w:eastAsia="Arial" w:hAnsi="Arial" w:cs="Arial"/>
                <w:b/>
                <w:bCs/>
                <w:spacing w:val="-8"/>
              </w:rPr>
              <w:t>p</w:t>
            </w:r>
            <w:r w:rsidRPr="00351B44">
              <w:rPr>
                <w:rFonts w:ascii="Arial" w:eastAsia="Arial" w:hAnsi="Arial" w:cs="Arial"/>
                <w:b/>
                <w:bCs/>
                <w:spacing w:val="-1"/>
              </w:rPr>
              <w:t>a</w:t>
            </w:r>
            <w:r w:rsidRPr="00351B44">
              <w:rPr>
                <w:rFonts w:ascii="Arial" w:eastAsia="Arial" w:hAnsi="Arial" w:cs="Arial"/>
                <w:b/>
                <w:bCs/>
                <w:spacing w:val="2"/>
              </w:rPr>
              <w:t>n</w:t>
            </w:r>
            <w:r w:rsidRPr="00351B44">
              <w:rPr>
                <w:rFonts w:ascii="Arial" w:eastAsia="Arial" w:hAnsi="Arial" w:cs="Arial"/>
                <w:b/>
                <w:bCs/>
              </w:rPr>
              <w:t>y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92BE82" w14:textId="0C90FA0B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9A35D2A" w14:textId="77777777" w:rsidR="00FF144B" w:rsidRDefault="00FF144B">
            <w:pPr>
              <w:spacing w:before="19" w:line="240" w:lineRule="exact"/>
              <w:rPr>
                <w:szCs w:val="24"/>
              </w:rPr>
            </w:pPr>
          </w:p>
        </w:tc>
      </w:tr>
      <w:tr w:rsidR="00FF144B" w14:paraId="607B7B03" w14:textId="77777777" w:rsidTr="00444685">
        <w:trPr>
          <w:trHeight w:val="415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B52F29" w14:textId="14FE4397" w:rsidR="00FF144B" w:rsidRDefault="00FF144B">
            <w:pPr>
              <w:spacing w:before="19" w:line="240" w:lineRule="exact"/>
              <w:rPr>
                <w:szCs w:val="24"/>
              </w:rPr>
            </w:pPr>
            <w:r w:rsidRPr="00351B44">
              <w:rPr>
                <w:rFonts w:ascii="Arial" w:eastAsia="Arial" w:hAnsi="Arial" w:cs="Arial"/>
                <w:b/>
                <w:bCs/>
                <w:spacing w:val="-1"/>
              </w:rPr>
              <w:t>Pos</w:t>
            </w:r>
            <w:r w:rsidRPr="00351B44">
              <w:rPr>
                <w:rFonts w:ascii="Arial" w:eastAsia="Arial" w:hAnsi="Arial" w:cs="Arial"/>
                <w:b/>
                <w:bCs/>
                <w:spacing w:val="1"/>
              </w:rPr>
              <w:t>iti</w:t>
            </w:r>
            <w:r w:rsidRPr="00351B44">
              <w:rPr>
                <w:rFonts w:ascii="Arial" w:eastAsia="Arial" w:hAnsi="Arial" w:cs="Arial"/>
                <w:b/>
                <w:bCs/>
                <w:spacing w:val="-1"/>
              </w:rPr>
              <w:t>o</w:t>
            </w:r>
            <w:r w:rsidRPr="00351B44">
              <w:rPr>
                <w:rFonts w:ascii="Arial" w:eastAsia="Arial" w:hAnsi="Arial" w:cs="Arial"/>
                <w:b/>
                <w:bCs/>
              </w:rPr>
              <w:t>n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DF10AF" w14:textId="30D52D0C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8FECC8" w14:textId="77777777" w:rsidR="00FF144B" w:rsidRDefault="00FF144B">
            <w:pPr>
              <w:spacing w:before="19" w:line="240" w:lineRule="exact"/>
              <w:rPr>
                <w:szCs w:val="24"/>
              </w:rPr>
            </w:pPr>
          </w:p>
        </w:tc>
      </w:tr>
      <w:tr w:rsidR="00FF144B" w14:paraId="5790E150" w14:textId="77777777" w:rsidTr="00444685">
        <w:trPr>
          <w:trHeight w:val="407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C2B116E" w14:textId="6B09A3F4" w:rsidR="00FF144B" w:rsidRDefault="00FF144B">
            <w:pPr>
              <w:spacing w:before="19" w:line="240" w:lineRule="exact"/>
              <w:rPr>
                <w:szCs w:val="24"/>
              </w:rPr>
            </w:pPr>
            <w:r w:rsidRPr="00351B44">
              <w:rPr>
                <w:rFonts w:ascii="Arial" w:eastAsia="Arial" w:hAnsi="Arial" w:cs="Arial"/>
                <w:b/>
                <w:bCs/>
                <w:spacing w:val="-20"/>
              </w:rPr>
              <w:t>T</w:t>
            </w:r>
            <w:r w:rsidRPr="00351B44">
              <w:rPr>
                <w:rFonts w:ascii="Arial" w:eastAsia="Arial" w:hAnsi="Arial" w:cs="Arial"/>
                <w:b/>
                <w:bCs/>
              </w:rPr>
              <w:t>e</w:t>
            </w:r>
            <w:r w:rsidRPr="00351B44">
              <w:rPr>
                <w:rFonts w:ascii="Arial" w:eastAsia="Arial" w:hAnsi="Arial" w:cs="Arial"/>
                <w:b/>
                <w:bCs/>
                <w:spacing w:val="1"/>
              </w:rPr>
              <w:t>l</w:t>
            </w:r>
            <w:r w:rsidRPr="00351B44">
              <w:rPr>
                <w:rFonts w:ascii="Arial" w:eastAsia="Arial" w:hAnsi="Arial" w:cs="Arial"/>
                <w:b/>
                <w:bCs/>
              </w:rPr>
              <w:t>e</w:t>
            </w:r>
            <w:r w:rsidRPr="00351B44">
              <w:rPr>
                <w:rFonts w:ascii="Arial" w:eastAsia="Arial" w:hAnsi="Arial" w:cs="Arial"/>
                <w:b/>
                <w:bCs/>
                <w:spacing w:val="-1"/>
              </w:rPr>
              <w:t>phon</w:t>
            </w:r>
            <w:r w:rsidRPr="00351B44">
              <w:rPr>
                <w:rFonts w:ascii="Arial" w:eastAsia="Arial" w:hAnsi="Arial" w:cs="Arial"/>
                <w:b/>
                <w:bCs/>
              </w:rPr>
              <w:t>e</w:t>
            </w:r>
            <w:r w:rsidRPr="00351B44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351B44">
              <w:rPr>
                <w:rFonts w:ascii="Arial" w:eastAsia="Arial" w:hAnsi="Arial" w:cs="Arial"/>
                <w:b/>
                <w:bCs/>
                <w:spacing w:val="-1"/>
              </w:rPr>
              <w:t>N</w:t>
            </w:r>
            <w:r w:rsidRPr="00351B44">
              <w:rPr>
                <w:rFonts w:ascii="Arial" w:eastAsia="Arial" w:hAnsi="Arial" w:cs="Arial"/>
                <w:b/>
                <w:bCs/>
              </w:rPr>
              <w:t>o</w:t>
            </w:r>
            <w:r w:rsidRPr="00351B44">
              <w:rPr>
                <w:rFonts w:ascii="Arial" w:hAnsi="Arial" w:cs="Arial"/>
                <w:b/>
                <w:bCs/>
                <w:lang w:eastAsia="zh-MO"/>
              </w:rPr>
              <w:t>.</w:t>
            </w:r>
            <w:r w:rsidRPr="00351B44">
              <w:rPr>
                <w:rFonts w:ascii="Arial" w:eastAsia="Arial" w:hAnsi="Arial" w:cs="Arial"/>
                <w:b/>
                <w:bCs/>
                <w:vertAlign w:val="superscript"/>
              </w:rPr>
              <w:t>@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48A605" w14:textId="7D2DEFE9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D15C770" w14:textId="77777777" w:rsidR="00FF144B" w:rsidRDefault="00FF144B">
            <w:pPr>
              <w:spacing w:before="19" w:line="240" w:lineRule="exact"/>
              <w:rPr>
                <w:szCs w:val="24"/>
              </w:rPr>
            </w:pPr>
          </w:p>
        </w:tc>
      </w:tr>
      <w:tr w:rsidR="00FF144B" w14:paraId="51342982" w14:textId="77777777" w:rsidTr="00444685">
        <w:trPr>
          <w:trHeight w:val="414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C209ACB" w14:textId="76E95163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position w:val="-1"/>
              </w:rPr>
              <w:t>Ema</w:t>
            </w:r>
            <w:r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i</w:t>
            </w:r>
            <w:r>
              <w:rPr>
                <w:rFonts w:ascii="Arial" w:eastAsia="Arial" w:hAnsi="Arial" w:cs="Arial"/>
                <w:b/>
                <w:bCs/>
                <w:position w:val="-1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position w:val="-1"/>
              </w:rPr>
              <w:t>address</w:t>
            </w:r>
            <w:r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 xml:space="preserve"> </w:t>
            </w:r>
            <w:r w:rsidRPr="008C6EC0">
              <w:rPr>
                <w:rFonts w:ascii="Arial" w:eastAsia="Arial" w:hAnsi="Arial" w:cs="Arial"/>
                <w:b/>
                <w:bCs/>
                <w:position w:val="-1"/>
                <w:vertAlign w:val="superscript"/>
              </w:rPr>
              <w:t>@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DF4AB1" w14:textId="6659B394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414656" w14:textId="77777777" w:rsidR="00FF144B" w:rsidRDefault="00FF144B">
            <w:pPr>
              <w:spacing w:before="19" w:line="240" w:lineRule="exact"/>
              <w:rPr>
                <w:szCs w:val="24"/>
              </w:rPr>
            </w:pPr>
          </w:p>
        </w:tc>
      </w:tr>
      <w:tr w:rsidR="00FF144B" w14:paraId="432F4318" w14:textId="77777777" w:rsidTr="00444685">
        <w:trPr>
          <w:trHeight w:val="679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293904" w14:textId="47DA9FCD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  <w:b/>
                <w:bCs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gna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ure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7D31A9" w14:textId="1A4B3160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E6E6C0" w14:textId="77777777" w:rsidR="00FF144B" w:rsidRDefault="00FF144B">
            <w:pPr>
              <w:spacing w:before="19" w:line="240" w:lineRule="exact"/>
              <w:rPr>
                <w:szCs w:val="24"/>
              </w:rPr>
            </w:pPr>
          </w:p>
        </w:tc>
      </w:tr>
      <w:tr w:rsidR="00FF144B" w14:paraId="09E1BAE2" w14:textId="77777777" w:rsidTr="00444685">
        <w:trPr>
          <w:trHeight w:val="425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DC66A" w14:textId="75F40049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Da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e</w:t>
            </w:r>
          </w:p>
        </w:tc>
        <w:tc>
          <w:tcPr>
            <w:tcW w:w="41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18A0F" w14:textId="51B1E5F9" w:rsidR="00FF144B" w:rsidRDefault="00FF144B">
            <w:pPr>
              <w:spacing w:before="19" w:line="240" w:lineRule="exact"/>
              <w:rPr>
                <w:szCs w:val="24"/>
              </w:rPr>
            </w:pP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                             </w:t>
            </w:r>
          </w:p>
        </w:tc>
        <w:tc>
          <w:tcPr>
            <w:tcW w:w="320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BBA01BE" w14:textId="77777777" w:rsidR="00FF144B" w:rsidRDefault="00FF144B">
            <w:pPr>
              <w:spacing w:before="19" w:line="240" w:lineRule="exact"/>
              <w:rPr>
                <w:szCs w:val="24"/>
              </w:rPr>
            </w:pPr>
          </w:p>
        </w:tc>
      </w:tr>
      <w:tr w:rsidR="00FF144B" w14:paraId="1DDCE3B7" w14:textId="77777777" w:rsidTr="00977BC7">
        <w:tc>
          <w:tcPr>
            <w:tcW w:w="96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D6E35B" w14:textId="1BFB45B3" w:rsidR="00FF144B" w:rsidRPr="00FF144B" w:rsidRDefault="00FF144B" w:rsidP="00FF144B">
            <w:pPr>
              <w:rPr>
                <w:rFonts w:ascii="Arial" w:hAnsi="Arial" w:cs="Arial"/>
                <w:i/>
                <w:sz w:val="16"/>
                <w:szCs w:val="16"/>
                <w:lang w:val="en-GB" w:eastAsia="zh-HK"/>
              </w:rPr>
            </w:pPr>
            <w:r w:rsidRPr="008C1E3B">
              <w:rPr>
                <w:rFonts w:ascii="Arial" w:hAnsi="Arial" w:cs="Arial"/>
                <w:i/>
                <w:sz w:val="16"/>
                <w:szCs w:val="16"/>
                <w:vertAlign w:val="superscript"/>
                <w:lang w:eastAsia="zh-HK"/>
              </w:rPr>
              <w:t xml:space="preserve">@ </w:t>
            </w:r>
            <w:r w:rsidRPr="008C1E3B">
              <w:rPr>
                <w:rFonts w:ascii="Arial" w:hAnsi="Arial" w:cs="Arial"/>
                <w:i/>
                <w:sz w:val="16"/>
                <w:szCs w:val="16"/>
                <w:lang w:eastAsia="zh-HK"/>
              </w:rPr>
              <w:t xml:space="preserve">The applicant should be the owner/management of the premises/building. To facilitate IAQ Information Centre to contact the </w:t>
            </w:r>
            <w:proofErr w:type="gramStart"/>
            <w:r w:rsidRPr="008C1E3B">
              <w:rPr>
                <w:rFonts w:ascii="Arial" w:hAnsi="Arial" w:cs="Arial"/>
                <w:i/>
                <w:sz w:val="16"/>
                <w:szCs w:val="16"/>
                <w:lang w:eastAsia="zh-HK"/>
              </w:rPr>
              <w:t>applicants</w:t>
            </w:r>
            <w:proofErr w:type="gramEnd"/>
            <w:r w:rsidRPr="008C1E3B">
              <w:rPr>
                <w:rFonts w:ascii="Arial" w:hAnsi="Arial" w:cs="Arial"/>
                <w:i/>
                <w:sz w:val="16"/>
                <w:szCs w:val="16"/>
                <w:lang w:eastAsia="zh-HK"/>
              </w:rPr>
              <w:t xml:space="preserve"> when necessary, CIBs should advise the applicants to provide a person, or persons, who have knowledge about the application as the contact point(s) and provide their contact details.</w:t>
            </w:r>
          </w:p>
        </w:tc>
      </w:tr>
    </w:tbl>
    <w:p w14:paraId="6BBDB075" w14:textId="559BB9A3" w:rsidR="006E2FD8" w:rsidRDefault="006E2FD8" w:rsidP="00E73F27">
      <w:pPr>
        <w:spacing w:after="0"/>
      </w:pPr>
    </w:p>
    <w:p w14:paraId="1CEA2A1B" w14:textId="77777777" w:rsidR="004901C7" w:rsidRPr="004901C7" w:rsidRDefault="004901C7" w:rsidP="004901C7">
      <w:pPr>
        <w:jc w:val="right"/>
      </w:pPr>
    </w:p>
    <w:sectPr w:rsidR="004901C7" w:rsidRPr="004901C7" w:rsidSect="00863BBA">
      <w:footerReference w:type="default" r:id="rId8"/>
      <w:pgSz w:w="11900" w:h="16840"/>
      <w:pgMar w:top="1135" w:right="1127" w:bottom="280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85B99" w14:textId="77777777" w:rsidR="00986C6F" w:rsidRDefault="00986C6F">
      <w:pPr>
        <w:spacing w:after="0" w:line="240" w:lineRule="auto"/>
      </w:pPr>
      <w:r>
        <w:separator/>
      </w:r>
    </w:p>
  </w:endnote>
  <w:endnote w:type="continuationSeparator" w:id="0">
    <w:p w14:paraId="02FFA2CE" w14:textId="77777777" w:rsidR="00986C6F" w:rsidRDefault="00986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obe 仿宋 Std R">
    <w:altName w:val="Yu Gothic"/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華康儷中黑(P)">
    <w:altName w:val="微軟正黑體"/>
    <w:charset w:val="88"/>
    <w:family w:val="auto"/>
    <w:pitch w:val="fixed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4B06" w14:textId="70730BBF" w:rsidR="00F835AE" w:rsidRDefault="00F835AE">
    <w:pPr>
      <w:pStyle w:val="af2"/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>(</w:t>
    </w:r>
    <w:r w:rsidR="004901C7">
      <w:rPr>
        <w:color w:val="595959" w:themeColor="text1" w:themeTint="A6"/>
        <w:sz w:val="18"/>
        <w:szCs w:val="18"/>
      </w:rPr>
      <w:t xml:space="preserve">Rev. </w:t>
    </w:r>
    <w:r>
      <w:rPr>
        <w:color w:val="595959" w:themeColor="text1" w:themeTint="A6"/>
        <w:sz w:val="18"/>
        <w:szCs w:val="18"/>
      </w:rPr>
      <w:t>2026)</w:t>
    </w:r>
  </w:p>
  <w:p w14:paraId="090F39B6" w14:textId="77777777" w:rsidR="00F835AE" w:rsidRDefault="00F835AE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2E939" w14:textId="77777777" w:rsidR="00986C6F" w:rsidRDefault="00986C6F">
      <w:pPr>
        <w:spacing w:after="0" w:line="240" w:lineRule="auto"/>
      </w:pPr>
      <w:r>
        <w:separator/>
      </w:r>
    </w:p>
  </w:footnote>
  <w:footnote w:type="continuationSeparator" w:id="0">
    <w:p w14:paraId="734CDB9E" w14:textId="77777777" w:rsidR="00986C6F" w:rsidRDefault="00986C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3726"/>
    <w:multiLevelType w:val="multilevel"/>
    <w:tmpl w:val="023437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3565B7"/>
    <w:multiLevelType w:val="hybridMultilevel"/>
    <w:tmpl w:val="2B84D6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284FB0"/>
    <w:multiLevelType w:val="multilevel"/>
    <w:tmpl w:val="2B8C167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A7289E"/>
    <w:multiLevelType w:val="multilevel"/>
    <w:tmpl w:val="1CF4103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CB76B3C"/>
    <w:multiLevelType w:val="hybridMultilevel"/>
    <w:tmpl w:val="829E5E56"/>
    <w:lvl w:ilvl="0" w:tplc="04220F30">
      <w:start w:val="2"/>
      <w:numFmt w:val="decimal"/>
      <w:lvlText w:val="%1."/>
      <w:lvlJc w:val="left"/>
      <w:pPr>
        <w:ind w:left="583" w:hanging="480"/>
      </w:pPr>
      <w:rPr>
        <w:rFonts w:hint="eastAsia"/>
      </w:rPr>
    </w:lvl>
    <w:lvl w:ilvl="1" w:tplc="04090011">
      <w:start w:val="1"/>
      <w:numFmt w:val="upperLetter"/>
      <w:lvlText w:val="%2."/>
      <w:lvlJc w:val="left"/>
      <w:pPr>
        <w:ind w:left="1063" w:hanging="480"/>
      </w:pPr>
    </w:lvl>
    <w:lvl w:ilvl="2" w:tplc="8D0EE1D8">
      <w:start w:val="1"/>
      <w:numFmt w:val="lowerLetter"/>
      <w:lvlText w:val="(%3)"/>
      <w:lvlJc w:val="left"/>
      <w:pPr>
        <w:ind w:left="1339" w:hanging="63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5" w15:restartNumberingAfterBreak="0">
    <w:nsid w:val="0D984426"/>
    <w:multiLevelType w:val="hybridMultilevel"/>
    <w:tmpl w:val="64E05C00"/>
    <w:lvl w:ilvl="0" w:tplc="0409000F">
      <w:start w:val="1"/>
      <w:numFmt w:val="decimal"/>
      <w:lvlText w:val="%1."/>
      <w:lvlJc w:val="left"/>
      <w:pPr>
        <w:ind w:left="166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abstractNum w:abstractNumId="6" w15:restartNumberingAfterBreak="0">
    <w:nsid w:val="0DDC72E6"/>
    <w:multiLevelType w:val="multilevel"/>
    <w:tmpl w:val="0DDC72E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A91C00"/>
    <w:multiLevelType w:val="hybridMultilevel"/>
    <w:tmpl w:val="89D0912C"/>
    <w:lvl w:ilvl="0" w:tplc="AC2C97E8">
      <w:start w:val="1"/>
      <w:numFmt w:val="lowerLetter"/>
      <w:lvlText w:val="(%1)"/>
      <w:lvlJc w:val="left"/>
      <w:pPr>
        <w:ind w:left="480" w:hanging="480"/>
      </w:pPr>
      <w:rPr>
        <w:rFonts w:hint="default"/>
        <w:i w:val="0"/>
        <w:u w:val="none"/>
      </w:rPr>
    </w:lvl>
    <w:lvl w:ilvl="1" w:tplc="A43ABDF2">
      <w:start w:val="1"/>
      <w:numFmt w:val="lowerLetter"/>
      <w:lvlText w:val="(%2)"/>
      <w:lvlJc w:val="left"/>
      <w:pPr>
        <w:ind w:left="1093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43" w:hanging="480"/>
      </w:p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8" w15:restartNumberingAfterBreak="0">
    <w:nsid w:val="107B7FB9"/>
    <w:multiLevelType w:val="hybridMultilevel"/>
    <w:tmpl w:val="F41EC088"/>
    <w:lvl w:ilvl="0" w:tplc="84485A4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9" w15:restartNumberingAfterBreak="0">
    <w:nsid w:val="10E84F74"/>
    <w:multiLevelType w:val="multilevel"/>
    <w:tmpl w:val="39CE1FA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2882E3E"/>
    <w:multiLevelType w:val="hybridMultilevel"/>
    <w:tmpl w:val="CC64A310"/>
    <w:lvl w:ilvl="0" w:tplc="81D694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13113365"/>
    <w:multiLevelType w:val="multilevel"/>
    <w:tmpl w:val="13113365"/>
    <w:lvl w:ilvl="0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1C6974"/>
    <w:multiLevelType w:val="multilevel"/>
    <w:tmpl w:val="46A462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vertAlign w:val="baseline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D31D5"/>
    <w:multiLevelType w:val="multilevel"/>
    <w:tmpl w:val="74428E48"/>
    <w:lvl w:ilvl="0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4728F4"/>
    <w:multiLevelType w:val="hybridMultilevel"/>
    <w:tmpl w:val="B1B84BEC"/>
    <w:lvl w:ilvl="0" w:tplc="15C0C3F8">
      <w:start w:val="1"/>
      <w:numFmt w:val="decimal"/>
      <w:lvlText w:val="3.%1"/>
      <w:lvlJc w:val="left"/>
      <w:pPr>
        <w:tabs>
          <w:tab w:val="num" w:pos="1008"/>
        </w:tabs>
        <w:ind w:left="1008" w:hanging="1008"/>
      </w:pPr>
      <w:rPr>
        <w:rFonts w:hint="default"/>
        <w:b/>
        <w:i w:val="0"/>
      </w:rPr>
    </w:lvl>
    <w:lvl w:ilvl="1" w:tplc="11C055B2">
      <w:start w:val="1"/>
      <w:numFmt w:val="decimal"/>
      <w:lvlText w:val="3.4.%2"/>
      <w:lvlJc w:val="left"/>
      <w:pPr>
        <w:tabs>
          <w:tab w:val="num" w:pos="1008"/>
        </w:tabs>
        <w:ind w:left="1008" w:hanging="1008"/>
      </w:pPr>
      <w:rPr>
        <w:rFonts w:hint="default"/>
        <w:b w:val="0"/>
        <w:i w:val="0"/>
      </w:rPr>
    </w:lvl>
    <w:lvl w:ilvl="2" w:tplc="26529764">
      <w:start w:val="1"/>
      <w:numFmt w:val="decimal"/>
      <w:lvlText w:val="3.3.%3"/>
      <w:lvlJc w:val="left"/>
      <w:pPr>
        <w:tabs>
          <w:tab w:val="num" w:pos="1008"/>
        </w:tabs>
        <w:ind w:left="1008" w:hanging="1008"/>
      </w:pPr>
      <w:rPr>
        <w:rFonts w:hint="default"/>
        <w:b w:val="0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8F36437"/>
    <w:multiLevelType w:val="hybridMultilevel"/>
    <w:tmpl w:val="AC2E12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1B763DBB"/>
    <w:multiLevelType w:val="multilevel"/>
    <w:tmpl w:val="1B763DBB"/>
    <w:lvl w:ilvl="0">
      <w:start w:val="1"/>
      <w:numFmt w:val="lowerLetter"/>
      <w:lvlText w:val="%1)"/>
      <w:lvlJc w:val="left"/>
      <w:pPr>
        <w:ind w:left="1114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34" w:hanging="360"/>
      </w:pPr>
    </w:lvl>
    <w:lvl w:ilvl="2" w:tentative="1">
      <w:start w:val="1"/>
      <w:numFmt w:val="lowerRoman"/>
      <w:lvlText w:val="%3."/>
      <w:lvlJc w:val="right"/>
      <w:pPr>
        <w:ind w:left="2554" w:hanging="180"/>
      </w:pPr>
    </w:lvl>
    <w:lvl w:ilvl="3" w:tentative="1">
      <w:start w:val="1"/>
      <w:numFmt w:val="decimal"/>
      <w:lvlText w:val="%4."/>
      <w:lvlJc w:val="left"/>
      <w:pPr>
        <w:ind w:left="3274" w:hanging="360"/>
      </w:pPr>
    </w:lvl>
    <w:lvl w:ilvl="4" w:tentative="1">
      <w:start w:val="1"/>
      <w:numFmt w:val="lowerLetter"/>
      <w:lvlText w:val="%5."/>
      <w:lvlJc w:val="left"/>
      <w:pPr>
        <w:ind w:left="3994" w:hanging="360"/>
      </w:pPr>
    </w:lvl>
    <w:lvl w:ilvl="5" w:tentative="1">
      <w:start w:val="1"/>
      <w:numFmt w:val="lowerRoman"/>
      <w:lvlText w:val="%6."/>
      <w:lvlJc w:val="right"/>
      <w:pPr>
        <w:ind w:left="4714" w:hanging="180"/>
      </w:pPr>
    </w:lvl>
    <w:lvl w:ilvl="6" w:tentative="1">
      <w:start w:val="1"/>
      <w:numFmt w:val="decimal"/>
      <w:lvlText w:val="%7."/>
      <w:lvlJc w:val="left"/>
      <w:pPr>
        <w:ind w:left="5434" w:hanging="360"/>
      </w:pPr>
    </w:lvl>
    <w:lvl w:ilvl="7" w:tentative="1">
      <w:start w:val="1"/>
      <w:numFmt w:val="lowerLetter"/>
      <w:lvlText w:val="%8."/>
      <w:lvlJc w:val="left"/>
      <w:pPr>
        <w:ind w:left="6154" w:hanging="360"/>
      </w:pPr>
    </w:lvl>
    <w:lvl w:ilvl="8" w:tentative="1">
      <w:start w:val="1"/>
      <w:numFmt w:val="lowerRoman"/>
      <w:lvlText w:val="%9."/>
      <w:lvlJc w:val="right"/>
      <w:pPr>
        <w:ind w:left="6874" w:hanging="180"/>
      </w:pPr>
    </w:lvl>
  </w:abstractNum>
  <w:abstractNum w:abstractNumId="17" w15:restartNumberingAfterBreak="0">
    <w:nsid w:val="1C1474BE"/>
    <w:multiLevelType w:val="hybridMultilevel"/>
    <w:tmpl w:val="BB8A30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1DC1247A"/>
    <w:multiLevelType w:val="multilevel"/>
    <w:tmpl w:val="50F651B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 w:val="0"/>
        <w:sz w:val="24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sz w:val="24"/>
      </w:rPr>
    </w:lvl>
  </w:abstractNum>
  <w:abstractNum w:abstractNumId="19" w15:restartNumberingAfterBreak="0">
    <w:nsid w:val="20451DF0"/>
    <w:multiLevelType w:val="hybridMultilevel"/>
    <w:tmpl w:val="C04E09AA"/>
    <w:lvl w:ilvl="0" w:tplc="02966EF8">
      <w:start w:val="2"/>
      <w:numFmt w:val="lowerRoman"/>
      <w:lvlText w:val="(%1)"/>
      <w:lvlJc w:val="left"/>
      <w:pPr>
        <w:ind w:left="171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0" w15:restartNumberingAfterBreak="0">
    <w:nsid w:val="213061F5"/>
    <w:multiLevelType w:val="hybridMultilevel"/>
    <w:tmpl w:val="6158C6CA"/>
    <w:lvl w:ilvl="0" w:tplc="3EB63272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877197"/>
    <w:multiLevelType w:val="hybridMultilevel"/>
    <w:tmpl w:val="3AF4F8B2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58308AEA">
      <w:start w:val="1"/>
      <w:numFmt w:val="decimal"/>
      <w:lvlText w:val="(%2)"/>
      <w:lvlJc w:val="left"/>
      <w:pPr>
        <w:ind w:left="951" w:hanging="525"/>
      </w:pPr>
      <w:rPr>
        <w:rFonts w:ascii="Arial" w:hAnsi="Arial" w:cs="Arial" w:hint="default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620" w:hanging="480"/>
      </w:pPr>
    </w:lvl>
    <w:lvl w:ilvl="3" w:tplc="0409000F">
      <w:start w:val="1"/>
      <w:numFmt w:val="decimal"/>
      <w:lvlText w:val="%4."/>
      <w:lvlJc w:val="left"/>
      <w:pPr>
        <w:ind w:left="3100" w:hanging="480"/>
      </w:pPr>
    </w:lvl>
    <w:lvl w:ilvl="4" w:tplc="04090019">
      <w:start w:val="1"/>
      <w:numFmt w:val="ideographTraditional"/>
      <w:lvlText w:val="%5、"/>
      <w:lvlJc w:val="left"/>
      <w:pPr>
        <w:ind w:left="3580" w:hanging="480"/>
      </w:pPr>
    </w:lvl>
    <w:lvl w:ilvl="5" w:tplc="0409001B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22" w15:restartNumberingAfterBreak="0">
    <w:nsid w:val="244826B0"/>
    <w:multiLevelType w:val="multilevel"/>
    <w:tmpl w:val="244826B0"/>
    <w:lvl w:ilvl="0" w:tentative="1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1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entative="1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1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 w:tentative="1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1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 w:tentative="1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248B1C0D"/>
    <w:multiLevelType w:val="hybridMultilevel"/>
    <w:tmpl w:val="89B20384"/>
    <w:lvl w:ilvl="0" w:tplc="C10EAA42">
      <w:start w:val="1"/>
      <w:numFmt w:val="lowerLetter"/>
      <w:lvlText w:val="(%1)"/>
      <w:lvlJc w:val="left"/>
      <w:pPr>
        <w:ind w:left="58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3" w:hanging="480"/>
      </w:pPr>
    </w:lvl>
    <w:lvl w:ilvl="2" w:tplc="0409001B" w:tentative="1">
      <w:start w:val="1"/>
      <w:numFmt w:val="lowerRoman"/>
      <w:lvlText w:val="%3."/>
      <w:lvlJc w:val="right"/>
      <w:pPr>
        <w:ind w:left="1543" w:hanging="480"/>
      </w:p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24" w15:restartNumberingAfterBreak="0">
    <w:nsid w:val="26181F38"/>
    <w:multiLevelType w:val="hybridMultilevel"/>
    <w:tmpl w:val="A092B0AA"/>
    <w:lvl w:ilvl="0" w:tplc="8D0EE1D8">
      <w:start w:val="1"/>
      <w:numFmt w:val="lowerLetter"/>
      <w:lvlText w:val="(%1)"/>
      <w:lvlJc w:val="left"/>
      <w:pPr>
        <w:ind w:left="2873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25" w15:restartNumberingAfterBreak="0">
    <w:nsid w:val="274374C6"/>
    <w:multiLevelType w:val="hybridMultilevel"/>
    <w:tmpl w:val="628046E6"/>
    <w:lvl w:ilvl="0" w:tplc="562680EA">
      <w:start w:val="2"/>
      <w:numFmt w:val="decimal"/>
      <w:lvlText w:val="%1."/>
      <w:lvlJc w:val="left"/>
      <w:pPr>
        <w:ind w:left="622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2A390406"/>
    <w:multiLevelType w:val="multilevel"/>
    <w:tmpl w:val="2A3904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</w:rPr>
    </w:lvl>
    <w:lvl w:ilvl="2" w:tentative="1">
      <w:start w:val="1"/>
      <w:numFmt w:val="lowerLetter"/>
      <w:lvlText w:val="%1.%2.%3"/>
      <w:lvlJc w:val="left"/>
      <w:pPr>
        <w:ind w:left="1260" w:hanging="720"/>
      </w:pPr>
      <w:rPr>
        <w:rFonts w:hint="default"/>
      </w:rPr>
    </w:lvl>
    <w:lvl w:ilvl="3" w:tentative="1">
      <w:start w:val="1"/>
      <w:numFmt w:val="decimal"/>
      <w:lvlText w:val="%1.%2.%3.%4"/>
      <w:lvlJc w:val="left"/>
      <w:pPr>
        <w:ind w:left="1890" w:hanging="1080"/>
      </w:pPr>
      <w:rPr>
        <w:rFonts w:hint="default"/>
      </w:rPr>
    </w:lvl>
    <w:lvl w:ilvl="4" w:tentative="1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 w:tentative="1">
      <w:start w:val="1"/>
      <w:numFmt w:val="decimal"/>
      <w:lvlText w:val="%1.%2.%3.%4.%5.%6"/>
      <w:lvlJc w:val="left"/>
      <w:pPr>
        <w:ind w:left="2790" w:hanging="1440"/>
      </w:pPr>
      <w:rPr>
        <w:rFonts w:hint="default"/>
      </w:rPr>
    </w:lvl>
    <w:lvl w:ilvl="6" w:tentative="1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 w:tentative="1">
      <w:start w:val="1"/>
      <w:numFmt w:val="decimal"/>
      <w:lvlText w:val="%1.%2.%3.%4.%5.%6.%7.%8"/>
      <w:lvlJc w:val="left"/>
      <w:pPr>
        <w:ind w:left="3690" w:hanging="1800"/>
      </w:pPr>
      <w:rPr>
        <w:rFonts w:hint="default"/>
      </w:rPr>
    </w:lvl>
    <w:lvl w:ilvl="8" w:tentative="1">
      <w:start w:val="1"/>
      <w:numFmt w:val="decimal"/>
      <w:lvlText w:val="%1.%2.%3.%4.%5.%6.%7.%8.%9"/>
      <w:lvlJc w:val="left"/>
      <w:pPr>
        <w:ind w:left="4320" w:hanging="2160"/>
      </w:pPr>
      <w:rPr>
        <w:rFonts w:hint="default"/>
      </w:rPr>
    </w:lvl>
  </w:abstractNum>
  <w:abstractNum w:abstractNumId="27" w15:restartNumberingAfterBreak="0">
    <w:nsid w:val="2C283E72"/>
    <w:multiLevelType w:val="hybridMultilevel"/>
    <w:tmpl w:val="B63A7E24"/>
    <w:lvl w:ilvl="0" w:tplc="6624F7A4">
      <w:start w:val="1"/>
      <w:numFmt w:val="lowerLetter"/>
      <w:lvlText w:val="(%1)"/>
      <w:lvlJc w:val="left"/>
      <w:pPr>
        <w:ind w:left="16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28" w15:restartNumberingAfterBreak="0">
    <w:nsid w:val="2D42099D"/>
    <w:multiLevelType w:val="hybridMultilevel"/>
    <w:tmpl w:val="EEB8B962"/>
    <w:lvl w:ilvl="0" w:tplc="8D0EE1D8">
      <w:start w:val="1"/>
      <w:numFmt w:val="lowerLetter"/>
      <w:lvlText w:val="(%1)"/>
      <w:lvlJc w:val="left"/>
      <w:pPr>
        <w:ind w:left="2874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abstractNum w:abstractNumId="29" w15:restartNumberingAfterBreak="0">
    <w:nsid w:val="2F865CF4"/>
    <w:multiLevelType w:val="multilevel"/>
    <w:tmpl w:val="837CD436"/>
    <w:lvl w:ilvl="0">
      <w:start w:val="2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eastAsia="新細明體" w:hint="default"/>
      </w:rPr>
    </w:lvl>
    <w:lvl w:ilvl="1">
      <w:start w:val="13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eastAsia="新細明體" w:hint="default"/>
      </w:rPr>
    </w:lvl>
    <w:lvl w:ilvl="2">
      <w:start w:val="1"/>
      <w:numFmt w:val="decimal"/>
      <w:lvlText w:val="2.11.%3."/>
      <w:lvlJc w:val="left"/>
      <w:pPr>
        <w:tabs>
          <w:tab w:val="num" w:pos="1021"/>
        </w:tabs>
        <w:ind w:left="1021" w:hanging="1021"/>
      </w:pPr>
      <w:rPr>
        <w:rFonts w:hint="eastAsia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eastAsia="新細明體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eastAsia="新細明體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eastAsia="新細明體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eastAsia="新細明體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eastAsia="新細明體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eastAsia="新細明體" w:hint="default"/>
      </w:rPr>
    </w:lvl>
  </w:abstractNum>
  <w:abstractNum w:abstractNumId="30" w15:restartNumberingAfterBreak="0">
    <w:nsid w:val="2FA63834"/>
    <w:multiLevelType w:val="hybridMultilevel"/>
    <w:tmpl w:val="A5B20A30"/>
    <w:lvl w:ilvl="0" w:tplc="C10EAA42">
      <w:start w:val="1"/>
      <w:numFmt w:val="lowerLetter"/>
      <w:lvlText w:val="(%1)"/>
      <w:lvlJc w:val="left"/>
      <w:pPr>
        <w:ind w:left="94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23" w:hanging="480"/>
      </w:pPr>
    </w:lvl>
    <w:lvl w:ilvl="2" w:tplc="0409001B" w:tentative="1">
      <w:start w:val="1"/>
      <w:numFmt w:val="lowerRoman"/>
      <w:lvlText w:val="%3."/>
      <w:lvlJc w:val="right"/>
      <w:pPr>
        <w:ind w:left="1903" w:hanging="480"/>
      </w:pPr>
    </w:lvl>
    <w:lvl w:ilvl="3" w:tplc="0409000F" w:tentative="1">
      <w:start w:val="1"/>
      <w:numFmt w:val="decimal"/>
      <w:lvlText w:val="%4."/>
      <w:lvlJc w:val="left"/>
      <w:pPr>
        <w:ind w:left="23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3" w:hanging="480"/>
      </w:pPr>
    </w:lvl>
    <w:lvl w:ilvl="5" w:tplc="0409001B" w:tentative="1">
      <w:start w:val="1"/>
      <w:numFmt w:val="lowerRoman"/>
      <w:lvlText w:val="%6."/>
      <w:lvlJc w:val="right"/>
      <w:pPr>
        <w:ind w:left="3343" w:hanging="480"/>
      </w:pPr>
    </w:lvl>
    <w:lvl w:ilvl="6" w:tplc="0409000F" w:tentative="1">
      <w:start w:val="1"/>
      <w:numFmt w:val="decimal"/>
      <w:lvlText w:val="%7."/>
      <w:lvlJc w:val="left"/>
      <w:pPr>
        <w:ind w:left="38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3" w:hanging="480"/>
      </w:pPr>
    </w:lvl>
    <w:lvl w:ilvl="8" w:tplc="0409001B" w:tentative="1">
      <w:start w:val="1"/>
      <w:numFmt w:val="lowerRoman"/>
      <w:lvlText w:val="%9."/>
      <w:lvlJc w:val="right"/>
      <w:pPr>
        <w:ind w:left="4783" w:hanging="480"/>
      </w:pPr>
    </w:lvl>
  </w:abstractNum>
  <w:abstractNum w:abstractNumId="31" w15:restartNumberingAfterBreak="0">
    <w:nsid w:val="300A39F1"/>
    <w:multiLevelType w:val="hybridMultilevel"/>
    <w:tmpl w:val="42728E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33087960"/>
    <w:multiLevelType w:val="hybridMultilevel"/>
    <w:tmpl w:val="6478E09C"/>
    <w:lvl w:ilvl="0" w:tplc="8D0EE1D8">
      <w:start w:val="1"/>
      <w:numFmt w:val="lowerLetter"/>
      <w:lvlText w:val="(%1)"/>
      <w:lvlJc w:val="left"/>
      <w:pPr>
        <w:ind w:left="2874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abstractNum w:abstractNumId="33" w15:restartNumberingAfterBreak="0">
    <w:nsid w:val="333547B0"/>
    <w:multiLevelType w:val="hybridMultilevel"/>
    <w:tmpl w:val="FA123A4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41A85E70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33FB6AE6"/>
    <w:multiLevelType w:val="hybridMultilevel"/>
    <w:tmpl w:val="751C2142"/>
    <w:lvl w:ilvl="0" w:tplc="0409000F">
      <w:start w:val="1"/>
      <w:numFmt w:val="decimal"/>
      <w:lvlText w:val="%1."/>
      <w:lvlJc w:val="left"/>
      <w:pPr>
        <w:ind w:left="16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35" w15:restartNumberingAfterBreak="0">
    <w:nsid w:val="34F84F7E"/>
    <w:multiLevelType w:val="hybridMultilevel"/>
    <w:tmpl w:val="D33E68C2"/>
    <w:lvl w:ilvl="0" w:tplc="FFFFFFFF">
      <w:numFmt w:val="bullet"/>
      <w:lvlText w:val="-"/>
      <w:lvlJc w:val="left"/>
      <w:pPr>
        <w:tabs>
          <w:tab w:val="num" w:pos="1635"/>
        </w:tabs>
        <w:ind w:left="1635" w:hanging="675"/>
      </w:pPr>
      <w:rPr>
        <w:rFonts w:ascii="Times New Roman" w:eastAsia="新細明體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3C7772F9"/>
    <w:multiLevelType w:val="multilevel"/>
    <w:tmpl w:val="74428E48"/>
    <w:lvl w:ilvl="0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CFB1939"/>
    <w:multiLevelType w:val="multilevel"/>
    <w:tmpl w:val="CFF6B43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3FB40B47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39" w15:restartNumberingAfterBreak="0">
    <w:nsid w:val="413B35F2"/>
    <w:multiLevelType w:val="hybridMultilevel"/>
    <w:tmpl w:val="47A86716"/>
    <w:lvl w:ilvl="0" w:tplc="36D865D0">
      <w:start w:val="9"/>
      <w:numFmt w:val="lowerLetter"/>
      <w:lvlText w:val="(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40" w15:restartNumberingAfterBreak="0">
    <w:nsid w:val="41826781"/>
    <w:multiLevelType w:val="hybridMultilevel"/>
    <w:tmpl w:val="73F4E0B8"/>
    <w:lvl w:ilvl="0" w:tplc="E334EB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1" w15:restartNumberingAfterBreak="0">
    <w:nsid w:val="42AF63BD"/>
    <w:multiLevelType w:val="multilevel"/>
    <w:tmpl w:val="42AF63BD"/>
    <w:lvl w:ilvl="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38929D4"/>
    <w:multiLevelType w:val="hybridMultilevel"/>
    <w:tmpl w:val="C3948E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44D15B7D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44" w15:restartNumberingAfterBreak="0">
    <w:nsid w:val="47C0570B"/>
    <w:multiLevelType w:val="hybridMultilevel"/>
    <w:tmpl w:val="2E12F0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24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4A65483E"/>
    <w:multiLevelType w:val="hybridMultilevel"/>
    <w:tmpl w:val="0748B7AA"/>
    <w:lvl w:ilvl="0" w:tplc="4F72486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4AA30C08"/>
    <w:multiLevelType w:val="multilevel"/>
    <w:tmpl w:val="4AA30C08"/>
    <w:lvl w:ilvl="0">
      <w:numFmt w:val="bullet"/>
      <w:lvlText w:val=""/>
      <w:lvlJc w:val="left"/>
      <w:pPr>
        <w:ind w:left="360" w:hanging="360"/>
      </w:pPr>
      <w:rPr>
        <w:rFonts w:ascii="Wingdings 2" w:hAnsi="Wingdings 2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CA63226"/>
    <w:multiLevelType w:val="multilevel"/>
    <w:tmpl w:val="4CA632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E990D74"/>
    <w:multiLevelType w:val="hybridMultilevel"/>
    <w:tmpl w:val="9378F508"/>
    <w:lvl w:ilvl="0" w:tplc="41A85E70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9" w15:restartNumberingAfterBreak="0">
    <w:nsid w:val="4EE31965"/>
    <w:multiLevelType w:val="hybridMultilevel"/>
    <w:tmpl w:val="D35E3B42"/>
    <w:lvl w:ilvl="0" w:tplc="11C055B2">
      <w:start w:val="1"/>
      <w:numFmt w:val="decimal"/>
      <w:lvlText w:val="3.4.%1"/>
      <w:lvlJc w:val="left"/>
      <w:pPr>
        <w:ind w:left="480" w:hanging="480"/>
      </w:pPr>
      <w:rPr>
        <w:rFonts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50145DD3"/>
    <w:multiLevelType w:val="multilevel"/>
    <w:tmpl w:val="50145DD3"/>
    <w:lvl w:ilvl="0" w:tentative="1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0" w:hanging="360"/>
      </w:pPr>
      <w:rPr>
        <w:rFonts w:hint="default"/>
      </w:rPr>
    </w:lvl>
    <w:lvl w:ilvl="2" w:tentative="1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1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1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1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1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1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1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52222F5C"/>
    <w:multiLevelType w:val="hybridMultilevel"/>
    <w:tmpl w:val="1AEE8212"/>
    <w:lvl w:ilvl="0" w:tplc="04220F30">
      <w:start w:val="2"/>
      <w:numFmt w:val="decimal"/>
      <w:lvlText w:val="%1."/>
      <w:lvlJc w:val="left"/>
      <w:pPr>
        <w:ind w:left="17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147" w:hanging="480"/>
      </w:pPr>
    </w:lvl>
    <w:lvl w:ilvl="2" w:tplc="0409001B" w:tentative="1">
      <w:start w:val="1"/>
      <w:numFmt w:val="lowerRoman"/>
      <w:lvlText w:val="%3."/>
      <w:lvlJc w:val="right"/>
      <w:pPr>
        <w:ind w:left="2627" w:hanging="480"/>
      </w:pPr>
    </w:lvl>
    <w:lvl w:ilvl="3" w:tplc="0409000F" w:tentative="1">
      <w:start w:val="1"/>
      <w:numFmt w:val="decimal"/>
      <w:lvlText w:val="%4."/>
      <w:lvlJc w:val="left"/>
      <w:pPr>
        <w:ind w:left="310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7" w:hanging="480"/>
      </w:pPr>
    </w:lvl>
    <w:lvl w:ilvl="5" w:tplc="0409001B" w:tentative="1">
      <w:start w:val="1"/>
      <w:numFmt w:val="lowerRoman"/>
      <w:lvlText w:val="%6."/>
      <w:lvlJc w:val="right"/>
      <w:pPr>
        <w:ind w:left="4067" w:hanging="480"/>
      </w:pPr>
    </w:lvl>
    <w:lvl w:ilvl="6" w:tplc="0409000F" w:tentative="1">
      <w:start w:val="1"/>
      <w:numFmt w:val="decimal"/>
      <w:lvlText w:val="%7."/>
      <w:lvlJc w:val="left"/>
      <w:pPr>
        <w:ind w:left="454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7" w:hanging="480"/>
      </w:pPr>
    </w:lvl>
    <w:lvl w:ilvl="8" w:tplc="0409001B" w:tentative="1">
      <w:start w:val="1"/>
      <w:numFmt w:val="lowerRoman"/>
      <w:lvlText w:val="%9."/>
      <w:lvlJc w:val="right"/>
      <w:pPr>
        <w:ind w:left="5507" w:hanging="480"/>
      </w:pPr>
    </w:lvl>
  </w:abstractNum>
  <w:abstractNum w:abstractNumId="52" w15:restartNumberingAfterBreak="0">
    <w:nsid w:val="5304760C"/>
    <w:multiLevelType w:val="hybridMultilevel"/>
    <w:tmpl w:val="D9648A64"/>
    <w:lvl w:ilvl="0" w:tplc="0409000F">
      <w:start w:val="1"/>
      <w:numFmt w:val="decimal"/>
      <w:lvlText w:val="%1."/>
      <w:lvlJc w:val="left"/>
      <w:pPr>
        <w:ind w:left="58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63" w:hanging="480"/>
      </w:pPr>
    </w:lvl>
    <w:lvl w:ilvl="2" w:tplc="0409001B" w:tentative="1">
      <w:start w:val="1"/>
      <w:numFmt w:val="lowerRoman"/>
      <w:lvlText w:val="%3."/>
      <w:lvlJc w:val="right"/>
      <w:pPr>
        <w:ind w:left="1543" w:hanging="480"/>
      </w:p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53" w15:restartNumberingAfterBreak="0">
    <w:nsid w:val="53D01AB0"/>
    <w:multiLevelType w:val="hybridMultilevel"/>
    <w:tmpl w:val="EBBC30E4"/>
    <w:lvl w:ilvl="0" w:tplc="BC4C463E">
      <w:start w:val="1"/>
      <w:numFmt w:val="decimal"/>
      <w:lvlText w:val="5.2.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55AC6ACB"/>
    <w:multiLevelType w:val="multilevel"/>
    <w:tmpl w:val="9B14D16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584177F1"/>
    <w:multiLevelType w:val="multilevel"/>
    <w:tmpl w:val="77600C7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58A445CB"/>
    <w:multiLevelType w:val="hybridMultilevel"/>
    <w:tmpl w:val="B9AEC72A"/>
    <w:lvl w:ilvl="0" w:tplc="476E9EA8">
      <w:start w:val="2"/>
      <w:numFmt w:val="decimal"/>
      <w:lvlText w:val="%1."/>
      <w:lvlJc w:val="left"/>
      <w:pPr>
        <w:ind w:left="622" w:hanging="480"/>
      </w:pPr>
      <w:rPr>
        <w:rFonts w:asciiTheme="minorHAnsi" w:hAnsiTheme="minorHAnsi"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58E47150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58" w15:restartNumberingAfterBreak="0">
    <w:nsid w:val="65611885"/>
    <w:multiLevelType w:val="hybridMultilevel"/>
    <w:tmpl w:val="C1B0EEDE"/>
    <w:lvl w:ilvl="0" w:tplc="411E81F2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679935C5"/>
    <w:multiLevelType w:val="hybridMultilevel"/>
    <w:tmpl w:val="2D36BBFA"/>
    <w:lvl w:ilvl="0" w:tplc="04090001">
      <w:start w:val="1"/>
      <w:numFmt w:val="bullet"/>
      <w:lvlText w:val=""/>
      <w:lvlJc w:val="left"/>
      <w:pPr>
        <w:ind w:left="58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6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3" w:hanging="480"/>
      </w:pPr>
      <w:rPr>
        <w:rFonts w:ascii="Wingdings" w:hAnsi="Wingdings" w:hint="default"/>
      </w:rPr>
    </w:lvl>
  </w:abstractNum>
  <w:abstractNum w:abstractNumId="60" w15:restartNumberingAfterBreak="0">
    <w:nsid w:val="67C0059D"/>
    <w:multiLevelType w:val="multilevel"/>
    <w:tmpl w:val="74428E48"/>
    <w:lvl w:ilvl="0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8CF1E4B"/>
    <w:multiLevelType w:val="hybridMultilevel"/>
    <w:tmpl w:val="CA48C96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2" w15:restartNumberingAfterBreak="0">
    <w:nsid w:val="69D678A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3" w15:restartNumberingAfterBreak="0">
    <w:nsid w:val="6B5902B9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324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64" w15:restartNumberingAfterBreak="0">
    <w:nsid w:val="6C2052C6"/>
    <w:multiLevelType w:val="multilevel"/>
    <w:tmpl w:val="739C974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5" w15:restartNumberingAfterBreak="0">
    <w:nsid w:val="701E6C43"/>
    <w:multiLevelType w:val="hybridMultilevel"/>
    <w:tmpl w:val="693C7D0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6960A28">
      <w:start w:val="1"/>
      <w:numFmt w:val="upperRoman"/>
      <w:lvlText w:val="%2."/>
      <w:lvlJc w:val="left"/>
      <w:pPr>
        <w:ind w:left="23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66" w15:restartNumberingAfterBreak="0">
    <w:nsid w:val="70303B7B"/>
    <w:multiLevelType w:val="multilevel"/>
    <w:tmpl w:val="70303B7B"/>
    <w:lvl w:ilvl="0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913ED8"/>
    <w:multiLevelType w:val="hybridMultilevel"/>
    <w:tmpl w:val="52A621E2"/>
    <w:lvl w:ilvl="0" w:tplc="15C0C3F8">
      <w:start w:val="1"/>
      <w:numFmt w:val="decimal"/>
      <w:lvlText w:val="3.%1"/>
      <w:lvlJc w:val="left"/>
      <w:pPr>
        <w:ind w:left="480" w:hanging="48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8" w15:restartNumberingAfterBreak="0">
    <w:nsid w:val="70A239A1"/>
    <w:multiLevelType w:val="multilevel"/>
    <w:tmpl w:val="70A239A1"/>
    <w:lvl w:ilvl="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70FA6CE7"/>
    <w:multiLevelType w:val="hybridMultilevel"/>
    <w:tmpl w:val="2EC4980C"/>
    <w:lvl w:ilvl="0" w:tplc="AA9A7420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726431D6"/>
    <w:multiLevelType w:val="multilevel"/>
    <w:tmpl w:val="DDA813B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723"/>
        </w:tabs>
        <w:ind w:left="723" w:hanging="363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1" w15:restartNumberingAfterBreak="0">
    <w:nsid w:val="72AE3BB9"/>
    <w:multiLevelType w:val="multilevel"/>
    <w:tmpl w:val="72AE3BB9"/>
    <w:lvl w:ilvl="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72C12ED8"/>
    <w:multiLevelType w:val="hybridMultilevel"/>
    <w:tmpl w:val="B6D48A44"/>
    <w:lvl w:ilvl="0" w:tplc="354E71C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735258EC"/>
    <w:multiLevelType w:val="multilevel"/>
    <w:tmpl w:val="735258EC"/>
    <w:lvl w:ilvl="0">
      <w:numFmt w:val="bullet"/>
      <w:lvlText w:val="-"/>
      <w:lvlJc w:val="left"/>
      <w:pPr>
        <w:ind w:left="720" w:hanging="360"/>
      </w:pPr>
      <w:rPr>
        <w:rFonts w:ascii="Calibri" w:eastAsia="新細明體" w:hAnsi="Calibri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5687A43"/>
    <w:multiLevelType w:val="hybridMultilevel"/>
    <w:tmpl w:val="43EAB492"/>
    <w:lvl w:ilvl="0" w:tplc="FFFFFFFF">
      <w:start w:val="1"/>
      <w:numFmt w:val="decimal"/>
      <w:lvlText w:val="1.1.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5A620B2"/>
    <w:multiLevelType w:val="multilevel"/>
    <w:tmpl w:val="75A620B2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5FD49C8"/>
    <w:multiLevelType w:val="hybridMultilevel"/>
    <w:tmpl w:val="80385C64"/>
    <w:lvl w:ilvl="0" w:tplc="8D0EE1D8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7" w15:restartNumberingAfterBreak="0">
    <w:nsid w:val="76B55C9F"/>
    <w:multiLevelType w:val="hybridMultilevel"/>
    <w:tmpl w:val="0308A5BC"/>
    <w:lvl w:ilvl="0" w:tplc="1AAEC9C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7D976649"/>
    <w:multiLevelType w:val="hybridMultilevel"/>
    <w:tmpl w:val="8990FE72"/>
    <w:lvl w:ilvl="0" w:tplc="A32C6D98">
      <w:start w:val="1"/>
      <w:numFmt w:val="decimal"/>
      <w:lvlText w:val="%1."/>
      <w:lvlJc w:val="left"/>
      <w:pPr>
        <w:ind w:left="583" w:hanging="480"/>
      </w:pPr>
      <w:rPr>
        <w:rFonts w:hint="eastAsia"/>
      </w:rPr>
    </w:lvl>
    <w:lvl w:ilvl="1" w:tplc="C9BCB7CA">
      <w:start w:val="1"/>
      <w:numFmt w:val="lowerLetter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7F2746CB"/>
    <w:multiLevelType w:val="hybridMultilevel"/>
    <w:tmpl w:val="47CE05B0"/>
    <w:lvl w:ilvl="0" w:tplc="0409000F">
      <w:start w:val="1"/>
      <w:numFmt w:val="decimal"/>
      <w:lvlText w:val="%1."/>
      <w:lvlJc w:val="left"/>
      <w:pPr>
        <w:ind w:left="166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num w:numId="1" w16cid:durableId="2135560138">
    <w:abstractNumId w:val="4"/>
  </w:num>
  <w:num w:numId="2" w16cid:durableId="565338160">
    <w:abstractNumId w:val="62"/>
  </w:num>
  <w:num w:numId="3" w16cid:durableId="1178811990">
    <w:abstractNumId w:val="51"/>
  </w:num>
  <w:num w:numId="4" w16cid:durableId="160510192">
    <w:abstractNumId w:val="27"/>
  </w:num>
  <w:num w:numId="5" w16cid:durableId="587692335">
    <w:abstractNumId w:val="28"/>
  </w:num>
  <w:num w:numId="6" w16cid:durableId="640043198">
    <w:abstractNumId w:val="79"/>
  </w:num>
  <w:num w:numId="7" w16cid:durableId="1439331883">
    <w:abstractNumId w:val="24"/>
  </w:num>
  <w:num w:numId="8" w16cid:durableId="131869050">
    <w:abstractNumId w:val="32"/>
  </w:num>
  <w:num w:numId="9" w16cid:durableId="150947997">
    <w:abstractNumId w:val="5"/>
  </w:num>
  <w:num w:numId="10" w16cid:durableId="2004896471">
    <w:abstractNumId w:val="54"/>
  </w:num>
  <w:num w:numId="11" w16cid:durableId="56243861">
    <w:abstractNumId w:val="60"/>
  </w:num>
  <w:num w:numId="12" w16cid:durableId="1769042733">
    <w:abstractNumId w:val="36"/>
  </w:num>
  <w:num w:numId="13" w16cid:durableId="1060596195">
    <w:abstractNumId w:val="13"/>
  </w:num>
  <w:num w:numId="14" w16cid:durableId="371350844">
    <w:abstractNumId w:val="70"/>
  </w:num>
  <w:num w:numId="15" w16cid:durableId="1125847723">
    <w:abstractNumId w:val="35"/>
  </w:num>
  <w:num w:numId="16" w16cid:durableId="1878197252">
    <w:abstractNumId w:val="74"/>
  </w:num>
  <w:num w:numId="17" w16cid:durableId="908927805">
    <w:abstractNumId w:val="14"/>
  </w:num>
  <w:num w:numId="18" w16cid:durableId="1412463511">
    <w:abstractNumId w:val="29"/>
  </w:num>
  <w:num w:numId="19" w16cid:durableId="2079982785">
    <w:abstractNumId w:val="69"/>
  </w:num>
  <w:num w:numId="20" w16cid:durableId="1132360225">
    <w:abstractNumId w:val="45"/>
  </w:num>
  <w:num w:numId="21" w16cid:durableId="169178026">
    <w:abstractNumId w:val="53"/>
  </w:num>
  <w:num w:numId="22" w16cid:durableId="578295675">
    <w:abstractNumId w:val="1"/>
  </w:num>
  <w:num w:numId="23" w16cid:durableId="1802459628">
    <w:abstractNumId w:val="42"/>
  </w:num>
  <w:num w:numId="24" w16cid:durableId="225996373">
    <w:abstractNumId w:val="72"/>
  </w:num>
  <w:num w:numId="25" w16cid:durableId="878277602">
    <w:abstractNumId w:val="61"/>
  </w:num>
  <w:num w:numId="26" w16cid:durableId="1948729287">
    <w:abstractNumId w:val="58"/>
  </w:num>
  <w:num w:numId="27" w16cid:durableId="327366329">
    <w:abstractNumId w:val="48"/>
  </w:num>
  <w:num w:numId="28" w16cid:durableId="475954784">
    <w:abstractNumId w:val="18"/>
  </w:num>
  <w:num w:numId="29" w16cid:durableId="528757988">
    <w:abstractNumId w:val="56"/>
  </w:num>
  <w:num w:numId="30" w16cid:durableId="1573201991">
    <w:abstractNumId w:val="17"/>
  </w:num>
  <w:num w:numId="31" w16cid:durableId="264968149">
    <w:abstractNumId w:val="25"/>
  </w:num>
  <w:num w:numId="32" w16cid:durableId="1517889431">
    <w:abstractNumId w:val="8"/>
  </w:num>
  <w:num w:numId="33" w16cid:durableId="461273054">
    <w:abstractNumId w:val="77"/>
  </w:num>
  <w:num w:numId="34" w16cid:durableId="196166262">
    <w:abstractNumId w:val="73"/>
  </w:num>
  <w:num w:numId="35" w16cid:durableId="1344699524">
    <w:abstractNumId w:val="22"/>
  </w:num>
  <w:num w:numId="36" w16cid:durableId="1855414054">
    <w:abstractNumId w:val="47"/>
  </w:num>
  <w:num w:numId="37" w16cid:durableId="1498308916">
    <w:abstractNumId w:val="12"/>
  </w:num>
  <w:num w:numId="38" w16cid:durableId="2004550136">
    <w:abstractNumId w:val="50"/>
  </w:num>
  <w:num w:numId="39" w16cid:durableId="930814325">
    <w:abstractNumId w:val="46"/>
  </w:num>
  <w:num w:numId="40" w16cid:durableId="1770809789">
    <w:abstractNumId w:val="68"/>
    <w:lvlOverride w:ilvl="0">
      <w:startOverride w:val="1"/>
    </w:lvlOverride>
  </w:num>
  <w:num w:numId="41" w16cid:durableId="544759753">
    <w:abstractNumId w:val="71"/>
    <w:lvlOverride w:ilvl="0">
      <w:startOverride w:val="1"/>
    </w:lvlOverride>
  </w:num>
  <w:num w:numId="42" w16cid:durableId="1948924818">
    <w:abstractNumId w:val="6"/>
    <w:lvlOverride w:ilvl="0">
      <w:startOverride w:val="1"/>
    </w:lvlOverride>
  </w:num>
  <w:num w:numId="43" w16cid:durableId="1237013117">
    <w:abstractNumId w:val="68"/>
    <w:lvlOverride w:ilvl="0">
      <w:startOverride w:val="1"/>
    </w:lvlOverride>
  </w:num>
  <w:num w:numId="44" w16cid:durableId="1228682197">
    <w:abstractNumId w:val="71"/>
    <w:lvlOverride w:ilvl="0">
      <w:startOverride w:val="1"/>
    </w:lvlOverride>
  </w:num>
  <w:num w:numId="45" w16cid:durableId="1340888720">
    <w:abstractNumId w:val="75"/>
  </w:num>
  <w:num w:numId="46" w16cid:durableId="806627869">
    <w:abstractNumId w:val="26"/>
  </w:num>
  <w:num w:numId="47" w16cid:durableId="720443042">
    <w:abstractNumId w:val="16"/>
  </w:num>
  <w:num w:numId="48" w16cid:durableId="1878815172">
    <w:abstractNumId w:val="11"/>
  </w:num>
  <w:num w:numId="49" w16cid:durableId="1006633523">
    <w:abstractNumId w:val="41"/>
  </w:num>
  <w:num w:numId="50" w16cid:durableId="656035781">
    <w:abstractNumId w:val="66"/>
  </w:num>
  <w:num w:numId="51" w16cid:durableId="1325280794">
    <w:abstractNumId w:val="0"/>
  </w:num>
  <w:num w:numId="52" w16cid:durableId="1235705473">
    <w:abstractNumId w:val="55"/>
  </w:num>
  <w:num w:numId="53" w16cid:durableId="628126704">
    <w:abstractNumId w:val="40"/>
  </w:num>
  <w:num w:numId="54" w16cid:durableId="308629321">
    <w:abstractNumId w:val="10"/>
  </w:num>
  <w:num w:numId="55" w16cid:durableId="1226338503">
    <w:abstractNumId w:val="34"/>
  </w:num>
  <w:num w:numId="56" w16cid:durableId="160707107">
    <w:abstractNumId w:val="57"/>
  </w:num>
  <w:num w:numId="57" w16cid:durableId="560988335">
    <w:abstractNumId w:val="52"/>
  </w:num>
  <w:num w:numId="58" w16cid:durableId="2089841948">
    <w:abstractNumId w:val="7"/>
  </w:num>
  <w:num w:numId="59" w16cid:durableId="837187127">
    <w:abstractNumId w:val="63"/>
  </w:num>
  <w:num w:numId="60" w16cid:durableId="707217267">
    <w:abstractNumId w:val="38"/>
  </w:num>
  <w:num w:numId="61" w16cid:durableId="773132770">
    <w:abstractNumId w:val="43"/>
  </w:num>
  <w:num w:numId="62" w16cid:durableId="956722165">
    <w:abstractNumId w:val="65"/>
  </w:num>
  <w:num w:numId="63" w16cid:durableId="1389186129">
    <w:abstractNumId w:val="21"/>
  </w:num>
  <w:num w:numId="64" w16cid:durableId="897401211">
    <w:abstractNumId w:val="31"/>
  </w:num>
  <w:num w:numId="65" w16cid:durableId="7098150">
    <w:abstractNumId w:val="59"/>
  </w:num>
  <w:num w:numId="66" w16cid:durableId="69468554">
    <w:abstractNumId w:val="78"/>
  </w:num>
  <w:num w:numId="67" w16cid:durableId="1939485031">
    <w:abstractNumId w:val="23"/>
  </w:num>
  <w:num w:numId="68" w16cid:durableId="288364544">
    <w:abstractNumId w:val="15"/>
  </w:num>
  <w:num w:numId="69" w16cid:durableId="1233783384">
    <w:abstractNumId w:val="33"/>
  </w:num>
  <w:num w:numId="70" w16cid:durableId="951714086">
    <w:abstractNumId w:val="44"/>
  </w:num>
  <w:num w:numId="71" w16cid:durableId="82922582">
    <w:abstractNumId w:val="30"/>
  </w:num>
  <w:num w:numId="72" w16cid:durableId="1894464971">
    <w:abstractNumId w:val="39"/>
  </w:num>
  <w:num w:numId="73" w16cid:durableId="791677785">
    <w:abstractNumId w:val="19"/>
  </w:num>
  <w:num w:numId="74" w16cid:durableId="1474903501">
    <w:abstractNumId w:val="37"/>
  </w:num>
  <w:num w:numId="75" w16cid:durableId="1604804222">
    <w:abstractNumId w:val="2"/>
  </w:num>
  <w:num w:numId="76" w16cid:durableId="1109278921">
    <w:abstractNumId w:val="3"/>
  </w:num>
  <w:num w:numId="77" w16cid:durableId="1717467064">
    <w:abstractNumId w:val="64"/>
  </w:num>
  <w:num w:numId="78" w16cid:durableId="770053988">
    <w:abstractNumId w:val="9"/>
  </w:num>
  <w:num w:numId="79" w16cid:durableId="1221361069">
    <w:abstractNumId w:val="67"/>
  </w:num>
  <w:num w:numId="80" w16cid:durableId="756369776">
    <w:abstractNumId w:val="49"/>
  </w:num>
  <w:num w:numId="81" w16cid:durableId="2105833899">
    <w:abstractNumId w:val="20"/>
  </w:num>
  <w:num w:numId="82" w16cid:durableId="974137257">
    <w:abstractNumId w:val="76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19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DA0MjE3MTE2MDFQ0lEKTi0uzszPAykwrAUA6AxeLiwAAAA="/>
  </w:docVars>
  <w:rsids>
    <w:rsidRoot w:val="006E2FD8"/>
    <w:rsid w:val="00002ED1"/>
    <w:rsid w:val="00003E80"/>
    <w:rsid w:val="0000591F"/>
    <w:rsid w:val="00005F14"/>
    <w:rsid w:val="000066EE"/>
    <w:rsid w:val="00007A74"/>
    <w:rsid w:val="00010BCE"/>
    <w:rsid w:val="00012F51"/>
    <w:rsid w:val="00015520"/>
    <w:rsid w:val="0001621A"/>
    <w:rsid w:val="00017986"/>
    <w:rsid w:val="000200DA"/>
    <w:rsid w:val="0002021F"/>
    <w:rsid w:val="000211BF"/>
    <w:rsid w:val="00021D71"/>
    <w:rsid w:val="0002223D"/>
    <w:rsid w:val="00022A3C"/>
    <w:rsid w:val="00023E14"/>
    <w:rsid w:val="00024F6C"/>
    <w:rsid w:val="0002562E"/>
    <w:rsid w:val="00031E5F"/>
    <w:rsid w:val="0003551E"/>
    <w:rsid w:val="000373A4"/>
    <w:rsid w:val="0004018D"/>
    <w:rsid w:val="00041169"/>
    <w:rsid w:val="00042FE3"/>
    <w:rsid w:val="00043118"/>
    <w:rsid w:val="00043E03"/>
    <w:rsid w:val="00045B27"/>
    <w:rsid w:val="00045EA7"/>
    <w:rsid w:val="0004698C"/>
    <w:rsid w:val="00047472"/>
    <w:rsid w:val="00050113"/>
    <w:rsid w:val="00050E44"/>
    <w:rsid w:val="000526E5"/>
    <w:rsid w:val="00061D22"/>
    <w:rsid w:val="00062FDA"/>
    <w:rsid w:val="00067528"/>
    <w:rsid w:val="000703A8"/>
    <w:rsid w:val="00072A2B"/>
    <w:rsid w:val="00073576"/>
    <w:rsid w:val="000737DC"/>
    <w:rsid w:val="00074541"/>
    <w:rsid w:val="0007667E"/>
    <w:rsid w:val="00076DAB"/>
    <w:rsid w:val="00077039"/>
    <w:rsid w:val="00077076"/>
    <w:rsid w:val="00077345"/>
    <w:rsid w:val="000808F6"/>
    <w:rsid w:val="00080CB7"/>
    <w:rsid w:val="00081BC6"/>
    <w:rsid w:val="00082099"/>
    <w:rsid w:val="00082C07"/>
    <w:rsid w:val="00084182"/>
    <w:rsid w:val="00085747"/>
    <w:rsid w:val="000871C8"/>
    <w:rsid w:val="000879CB"/>
    <w:rsid w:val="00092776"/>
    <w:rsid w:val="0009302A"/>
    <w:rsid w:val="000943E8"/>
    <w:rsid w:val="0009458D"/>
    <w:rsid w:val="00094BDE"/>
    <w:rsid w:val="000968A3"/>
    <w:rsid w:val="000A0914"/>
    <w:rsid w:val="000A0AA8"/>
    <w:rsid w:val="000A16B2"/>
    <w:rsid w:val="000A2286"/>
    <w:rsid w:val="000A33B2"/>
    <w:rsid w:val="000A4FBB"/>
    <w:rsid w:val="000A54E9"/>
    <w:rsid w:val="000A6ED6"/>
    <w:rsid w:val="000B08FF"/>
    <w:rsid w:val="000B2EAB"/>
    <w:rsid w:val="000B319D"/>
    <w:rsid w:val="000B3C32"/>
    <w:rsid w:val="000B473D"/>
    <w:rsid w:val="000B5FD2"/>
    <w:rsid w:val="000B707A"/>
    <w:rsid w:val="000C1A09"/>
    <w:rsid w:val="000C42FC"/>
    <w:rsid w:val="000D2BF4"/>
    <w:rsid w:val="000D4E81"/>
    <w:rsid w:val="000D56BB"/>
    <w:rsid w:val="000D572D"/>
    <w:rsid w:val="000D5C92"/>
    <w:rsid w:val="000D5DCF"/>
    <w:rsid w:val="000D61E2"/>
    <w:rsid w:val="000D6808"/>
    <w:rsid w:val="000D7D41"/>
    <w:rsid w:val="000E0DDD"/>
    <w:rsid w:val="000E1812"/>
    <w:rsid w:val="000E3154"/>
    <w:rsid w:val="000E3D27"/>
    <w:rsid w:val="000E463F"/>
    <w:rsid w:val="000E4905"/>
    <w:rsid w:val="000E4E5A"/>
    <w:rsid w:val="000E5946"/>
    <w:rsid w:val="000F05E5"/>
    <w:rsid w:val="000F18CB"/>
    <w:rsid w:val="000F18DF"/>
    <w:rsid w:val="000F498C"/>
    <w:rsid w:val="000F5295"/>
    <w:rsid w:val="000F5885"/>
    <w:rsid w:val="000F6B7A"/>
    <w:rsid w:val="001010C4"/>
    <w:rsid w:val="00104124"/>
    <w:rsid w:val="00106659"/>
    <w:rsid w:val="00113C74"/>
    <w:rsid w:val="00113D71"/>
    <w:rsid w:val="00117229"/>
    <w:rsid w:val="00120A4D"/>
    <w:rsid w:val="00123A76"/>
    <w:rsid w:val="00126639"/>
    <w:rsid w:val="0012677E"/>
    <w:rsid w:val="00130F07"/>
    <w:rsid w:val="00131E98"/>
    <w:rsid w:val="00133ACB"/>
    <w:rsid w:val="001340DB"/>
    <w:rsid w:val="00134FAC"/>
    <w:rsid w:val="001361B6"/>
    <w:rsid w:val="001374A6"/>
    <w:rsid w:val="00140580"/>
    <w:rsid w:val="0014075F"/>
    <w:rsid w:val="00140F1E"/>
    <w:rsid w:val="00141251"/>
    <w:rsid w:val="001412D9"/>
    <w:rsid w:val="00141641"/>
    <w:rsid w:val="0014268F"/>
    <w:rsid w:val="001426EF"/>
    <w:rsid w:val="00143DAE"/>
    <w:rsid w:val="001454B9"/>
    <w:rsid w:val="0014606E"/>
    <w:rsid w:val="001510B7"/>
    <w:rsid w:val="00152471"/>
    <w:rsid w:val="00153DB6"/>
    <w:rsid w:val="00155699"/>
    <w:rsid w:val="00155850"/>
    <w:rsid w:val="00155FA6"/>
    <w:rsid w:val="001611D2"/>
    <w:rsid w:val="00161366"/>
    <w:rsid w:val="001616ED"/>
    <w:rsid w:val="00163790"/>
    <w:rsid w:val="0016457C"/>
    <w:rsid w:val="00167996"/>
    <w:rsid w:val="001724DC"/>
    <w:rsid w:val="00172C23"/>
    <w:rsid w:val="00172D36"/>
    <w:rsid w:val="00173187"/>
    <w:rsid w:val="0017331B"/>
    <w:rsid w:val="00174B41"/>
    <w:rsid w:val="001753CE"/>
    <w:rsid w:val="00176B0F"/>
    <w:rsid w:val="00176E64"/>
    <w:rsid w:val="00176F6A"/>
    <w:rsid w:val="00180CCC"/>
    <w:rsid w:val="00180CF4"/>
    <w:rsid w:val="0018413A"/>
    <w:rsid w:val="00185EAE"/>
    <w:rsid w:val="00185F73"/>
    <w:rsid w:val="00186CD0"/>
    <w:rsid w:val="00187D7F"/>
    <w:rsid w:val="00191D8B"/>
    <w:rsid w:val="00192D2A"/>
    <w:rsid w:val="001932B0"/>
    <w:rsid w:val="00194C8E"/>
    <w:rsid w:val="00195637"/>
    <w:rsid w:val="00195DA4"/>
    <w:rsid w:val="00195F09"/>
    <w:rsid w:val="0019734D"/>
    <w:rsid w:val="001A05C6"/>
    <w:rsid w:val="001A1601"/>
    <w:rsid w:val="001A23F2"/>
    <w:rsid w:val="001A3B84"/>
    <w:rsid w:val="001A4844"/>
    <w:rsid w:val="001A4A27"/>
    <w:rsid w:val="001A57FD"/>
    <w:rsid w:val="001A65D4"/>
    <w:rsid w:val="001A6F59"/>
    <w:rsid w:val="001A74CF"/>
    <w:rsid w:val="001B0864"/>
    <w:rsid w:val="001B4C57"/>
    <w:rsid w:val="001B5D2A"/>
    <w:rsid w:val="001B6703"/>
    <w:rsid w:val="001B67EA"/>
    <w:rsid w:val="001B6AD9"/>
    <w:rsid w:val="001C11FF"/>
    <w:rsid w:val="001C1B26"/>
    <w:rsid w:val="001C2032"/>
    <w:rsid w:val="001C243A"/>
    <w:rsid w:val="001C6DE9"/>
    <w:rsid w:val="001D229F"/>
    <w:rsid w:val="001D3C36"/>
    <w:rsid w:val="001D4EA0"/>
    <w:rsid w:val="001D5FF7"/>
    <w:rsid w:val="001D61B1"/>
    <w:rsid w:val="001D6954"/>
    <w:rsid w:val="001D7040"/>
    <w:rsid w:val="001D7D4D"/>
    <w:rsid w:val="001E02B8"/>
    <w:rsid w:val="001E1884"/>
    <w:rsid w:val="001E246B"/>
    <w:rsid w:val="001E25C1"/>
    <w:rsid w:val="001E2F7F"/>
    <w:rsid w:val="001E4E01"/>
    <w:rsid w:val="001E55B8"/>
    <w:rsid w:val="001E706F"/>
    <w:rsid w:val="001E7E21"/>
    <w:rsid w:val="001F06AD"/>
    <w:rsid w:val="001F139B"/>
    <w:rsid w:val="001F159E"/>
    <w:rsid w:val="001F29AA"/>
    <w:rsid w:val="001F43A5"/>
    <w:rsid w:val="001F5F73"/>
    <w:rsid w:val="001F7856"/>
    <w:rsid w:val="00200928"/>
    <w:rsid w:val="00203090"/>
    <w:rsid w:val="00203184"/>
    <w:rsid w:val="0020453F"/>
    <w:rsid w:val="00204764"/>
    <w:rsid w:val="00204CFF"/>
    <w:rsid w:val="00206AD0"/>
    <w:rsid w:val="00210894"/>
    <w:rsid w:val="00211557"/>
    <w:rsid w:val="0021180F"/>
    <w:rsid w:val="00212998"/>
    <w:rsid w:val="00215451"/>
    <w:rsid w:val="00216A5D"/>
    <w:rsid w:val="002172D7"/>
    <w:rsid w:val="00217BBF"/>
    <w:rsid w:val="00217D2F"/>
    <w:rsid w:val="0022255F"/>
    <w:rsid w:val="00223B16"/>
    <w:rsid w:val="00224690"/>
    <w:rsid w:val="002255D3"/>
    <w:rsid w:val="00226D11"/>
    <w:rsid w:val="0023075A"/>
    <w:rsid w:val="00231CC5"/>
    <w:rsid w:val="00232A1E"/>
    <w:rsid w:val="002339E7"/>
    <w:rsid w:val="00233A56"/>
    <w:rsid w:val="0023594C"/>
    <w:rsid w:val="00235AE2"/>
    <w:rsid w:val="00236850"/>
    <w:rsid w:val="00236F44"/>
    <w:rsid w:val="00237344"/>
    <w:rsid w:val="002425AF"/>
    <w:rsid w:val="00243466"/>
    <w:rsid w:val="00243681"/>
    <w:rsid w:val="00243C19"/>
    <w:rsid w:val="00244BF6"/>
    <w:rsid w:val="0024576E"/>
    <w:rsid w:val="00245DC0"/>
    <w:rsid w:val="00246C5A"/>
    <w:rsid w:val="00247C39"/>
    <w:rsid w:val="002510DA"/>
    <w:rsid w:val="00251E78"/>
    <w:rsid w:val="00252207"/>
    <w:rsid w:val="00252AC0"/>
    <w:rsid w:val="0025468A"/>
    <w:rsid w:val="00255125"/>
    <w:rsid w:val="00255993"/>
    <w:rsid w:val="00260683"/>
    <w:rsid w:val="00261086"/>
    <w:rsid w:val="00262754"/>
    <w:rsid w:val="00263880"/>
    <w:rsid w:val="0026389A"/>
    <w:rsid w:val="00264C5F"/>
    <w:rsid w:val="00270322"/>
    <w:rsid w:val="00271743"/>
    <w:rsid w:val="0027193D"/>
    <w:rsid w:val="002725E5"/>
    <w:rsid w:val="00273877"/>
    <w:rsid w:val="00275053"/>
    <w:rsid w:val="002755C5"/>
    <w:rsid w:val="00277766"/>
    <w:rsid w:val="00277B70"/>
    <w:rsid w:val="00281D18"/>
    <w:rsid w:val="00281DBE"/>
    <w:rsid w:val="002824B0"/>
    <w:rsid w:val="00282677"/>
    <w:rsid w:val="00283E4C"/>
    <w:rsid w:val="002867DB"/>
    <w:rsid w:val="00286AD8"/>
    <w:rsid w:val="00291CE4"/>
    <w:rsid w:val="00291D41"/>
    <w:rsid w:val="00292651"/>
    <w:rsid w:val="00293038"/>
    <w:rsid w:val="00293808"/>
    <w:rsid w:val="00293F07"/>
    <w:rsid w:val="002A0798"/>
    <w:rsid w:val="002A0C4B"/>
    <w:rsid w:val="002A12B4"/>
    <w:rsid w:val="002A15CE"/>
    <w:rsid w:val="002A2385"/>
    <w:rsid w:val="002A51CB"/>
    <w:rsid w:val="002A5E0B"/>
    <w:rsid w:val="002A6EBF"/>
    <w:rsid w:val="002A6F5F"/>
    <w:rsid w:val="002A746E"/>
    <w:rsid w:val="002A757A"/>
    <w:rsid w:val="002B00F5"/>
    <w:rsid w:val="002B0F16"/>
    <w:rsid w:val="002B0F25"/>
    <w:rsid w:val="002B11B7"/>
    <w:rsid w:val="002B1C95"/>
    <w:rsid w:val="002B2FD5"/>
    <w:rsid w:val="002B3096"/>
    <w:rsid w:val="002B4856"/>
    <w:rsid w:val="002B530D"/>
    <w:rsid w:val="002B5495"/>
    <w:rsid w:val="002B6A3B"/>
    <w:rsid w:val="002C01DB"/>
    <w:rsid w:val="002C02B3"/>
    <w:rsid w:val="002C030F"/>
    <w:rsid w:val="002C0E27"/>
    <w:rsid w:val="002C0FFB"/>
    <w:rsid w:val="002C1975"/>
    <w:rsid w:val="002C3F92"/>
    <w:rsid w:val="002C50C8"/>
    <w:rsid w:val="002C5CB1"/>
    <w:rsid w:val="002C656D"/>
    <w:rsid w:val="002C68E4"/>
    <w:rsid w:val="002D0EBC"/>
    <w:rsid w:val="002D1D5C"/>
    <w:rsid w:val="002D2F9F"/>
    <w:rsid w:val="002D4A76"/>
    <w:rsid w:val="002D793F"/>
    <w:rsid w:val="002E04AD"/>
    <w:rsid w:val="002E1464"/>
    <w:rsid w:val="002E2C60"/>
    <w:rsid w:val="002E3075"/>
    <w:rsid w:val="002E3D4A"/>
    <w:rsid w:val="002E5DF3"/>
    <w:rsid w:val="002E6008"/>
    <w:rsid w:val="002E6B8C"/>
    <w:rsid w:val="002E6DB1"/>
    <w:rsid w:val="002F036F"/>
    <w:rsid w:val="002F4D7B"/>
    <w:rsid w:val="002F4ED3"/>
    <w:rsid w:val="00300647"/>
    <w:rsid w:val="00301122"/>
    <w:rsid w:val="00302DF2"/>
    <w:rsid w:val="00302E37"/>
    <w:rsid w:val="003101E7"/>
    <w:rsid w:val="003105AB"/>
    <w:rsid w:val="00311830"/>
    <w:rsid w:val="00312F31"/>
    <w:rsid w:val="00313094"/>
    <w:rsid w:val="00313935"/>
    <w:rsid w:val="00316C0A"/>
    <w:rsid w:val="00316F2F"/>
    <w:rsid w:val="00317170"/>
    <w:rsid w:val="00323C7F"/>
    <w:rsid w:val="00323FCE"/>
    <w:rsid w:val="0032582C"/>
    <w:rsid w:val="00325BB4"/>
    <w:rsid w:val="0032692D"/>
    <w:rsid w:val="00327D4E"/>
    <w:rsid w:val="00332FE8"/>
    <w:rsid w:val="003333CF"/>
    <w:rsid w:val="0033657F"/>
    <w:rsid w:val="00336904"/>
    <w:rsid w:val="003372C3"/>
    <w:rsid w:val="003404FC"/>
    <w:rsid w:val="00343109"/>
    <w:rsid w:val="00344150"/>
    <w:rsid w:val="00344371"/>
    <w:rsid w:val="00345FCD"/>
    <w:rsid w:val="00347F45"/>
    <w:rsid w:val="00350070"/>
    <w:rsid w:val="00351754"/>
    <w:rsid w:val="00351B44"/>
    <w:rsid w:val="00351F7F"/>
    <w:rsid w:val="00352A5A"/>
    <w:rsid w:val="0035583B"/>
    <w:rsid w:val="00356377"/>
    <w:rsid w:val="003571FC"/>
    <w:rsid w:val="003574F0"/>
    <w:rsid w:val="00357579"/>
    <w:rsid w:val="00362E9A"/>
    <w:rsid w:val="00362F8A"/>
    <w:rsid w:val="00363373"/>
    <w:rsid w:val="00363A45"/>
    <w:rsid w:val="0036456D"/>
    <w:rsid w:val="00365923"/>
    <w:rsid w:val="003668F9"/>
    <w:rsid w:val="00366E5A"/>
    <w:rsid w:val="003728B4"/>
    <w:rsid w:val="0037411E"/>
    <w:rsid w:val="003745AF"/>
    <w:rsid w:val="00374F05"/>
    <w:rsid w:val="0037727D"/>
    <w:rsid w:val="003775B8"/>
    <w:rsid w:val="00377C3B"/>
    <w:rsid w:val="00381654"/>
    <w:rsid w:val="00382F4C"/>
    <w:rsid w:val="00383E3E"/>
    <w:rsid w:val="003846FD"/>
    <w:rsid w:val="003855B6"/>
    <w:rsid w:val="0038571E"/>
    <w:rsid w:val="00386256"/>
    <w:rsid w:val="00386E84"/>
    <w:rsid w:val="00387727"/>
    <w:rsid w:val="00390C0A"/>
    <w:rsid w:val="00391F13"/>
    <w:rsid w:val="00392073"/>
    <w:rsid w:val="003932E0"/>
    <w:rsid w:val="00393FE3"/>
    <w:rsid w:val="00394028"/>
    <w:rsid w:val="003972C5"/>
    <w:rsid w:val="00397B80"/>
    <w:rsid w:val="003A24C9"/>
    <w:rsid w:val="003A26A0"/>
    <w:rsid w:val="003A3523"/>
    <w:rsid w:val="003A3FC2"/>
    <w:rsid w:val="003A4B4A"/>
    <w:rsid w:val="003A7ED6"/>
    <w:rsid w:val="003B102B"/>
    <w:rsid w:val="003B221C"/>
    <w:rsid w:val="003B2D7D"/>
    <w:rsid w:val="003B3516"/>
    <w:rsid w:val="003B3F7A"/>
    <w:rsid w:val="003B5905"/>
    <w:rsid w:val="003B631A"/>
    <w:rsid w:val="003B63B7"/>
    <w:rsid w:val="003B68F9"/>
    <w:rsid w:val="003C003F"/>
    <w:rsid w:val="003C16D3"/>
    <w:rsid w:val="003C1BA6"/>
    <w:rsid w:val="003C23B7"/>
    <w:rsid w:val="003C48A9"/>
    <w:rsid w:val="003C6BB4"/>
    <w:rsid w:val="003C72BD"/>
    <w:rsid w:val="003C73B9"/>
    <w:rsid w:val="003D15A2"/>
    <w:rsid w:val="003D1DF0"/>
    <w:rsid w:val="003D1FA7"/>
    <w:rsid w:val="003D232B"/>
    <w:rsid w:val="003D3530"/>
    <w:rsid w:val="003D40BE"/>
    <w:rsid w:val="003D5DBC"/>
    <w:rsid w:val="003D6084"/>
    <w:rsid w:val="003E0FB2"/>
    <w:rsid w:val="003E1A89"/>
    <w:rsid w:val="003E1FEA"/>
    <w:rsid w:val="003E2CF7"/>
    <w:rsid w:val="003E47C4"/>
    <w:rsid w:val="003E55AB"/>
    <w:rsid w:val="003E66AB"/>
    <w:rsid w:val="003E6949"/>
    <w:rsid w:val="003F16A0"/>
    <w:rsid w:val="003F244E"/>
    <w:rsid w:val="003F2904"/>
    <w:rsid w:val="003F2A9B"/>
    <w:rsid w:val="003F3CA3"/>
    <w:rsid w:val="003F43AF"/>
    <w:rsid w:val="003F4407"/>
    <w:rsid w:val="003F4490"/>
    <w:rsid w:val="003F4FB5"/>
    <w:rsid w:val="003F523E"/>
    <w:rsid w:val="003F62D2"/>
    <w:rsid w:val="0040064C"/>
    <w:rsid w:val="00401489"/>
    <w:rsid w:val="004047AB"/>
    <w:rsid w:val="004059A5"/>
    <w:rsid w:val="00405F47"/>
    <w:rsid w:val="004076F7"/>
    <w:rsid w:val="0040789F"/>
    <w:rsid w:val="00407F9C"/>
    <w:rsid w:val="0041124A"/>
    <w:rsid w:val="00411FD7"/>
    <w:rsid w:val="004120EB"/>
    <w:rsid w:val="0041239F"/>
    <w:rsid w:val="00412607"/>
    <w:rsid w:val="004126FE"/>
    <w:rsid w:val="004129AB"/>
    <w:rsid w:val="00416694"/>
    <w:rsid w:val="00416C39"/>
    <w:rsid w:val="004177F9"/>
    <w:rsid w:val="00421932"/>
    <w:rsid w:val="004225B8"/>
    <w:rsid w:val="004230CD"/>
    <w:rsid w:val="00424C62"/>
    <w:rsid w:val="00425749"/>
    <w:rsid w:val="00425E34"/>
    <w:rsid w:val="00427B29"/>
    <w:rsid w:val="004306C6"/>
    <w:rsid w:val="00430FF4"/>
    <w:rsid w:val="00431649"/>
    <w:rsid w:val="004319B3"/>
    <w:rsid w:val="00431DFC"/>
    <w:rsid w:val="0043309A"/>
    <w:rsid w:val="004336A2"/>
    <w:rsid w:val="00434826"/>
    <w:rsid w:val="00436442"/>
    <w:rsid w:val="004368E1"/>
    <w:rsid w:val="00437771"/>
    <w:rsid w:val="00440209"/>
    <w:rsid w:val="004403CA"/>
    <w:rsid w:val="0044063C"/>
    <w:rsid w:val="004409AD"/>
    <w:rsid w:val="00441612"/>
    <w:rsid w:val="00441C6D"/>
    <w:rsid w:val="00443396"/>
    <w:rsid w:val="00444685"/>
    <w:rsid w:val="00444B58"/>
    <w:rsid w:val="00444E49"/>
    <w:rsid w:val="00445159"/>
    <w:rsid w:val="00450585"/>
    <w:rsid w:val="004516B6"/>
    <w:rsid w:val="0045287D"/>
    <w:rsid w:val="00452DA7"/>
    <w:rsid w:val="004533F7"/>
    <w:rsid w:val="004559CE"/>
    <w:rsid w:val="004566EB"/>
    <w:rsid w:val="0045743A"/>
    <w:rsid w:val="00460813"/>
    <w:rsid w:val="00464307"/>
    <w:rsid w:val="00465D3D"/>
    <w:rsid w:val="0046626D"/>
    <w:rsid w:val="00466560"/>
    <w:rsid w:val="00467003"/>
    <w:rsid w:val="004672D1"/>
    <w:rsid w:val="004675DE"/>
    <w:rsid w:val="00467FBB"/>
    <w:rsid w:val="0047042B"/>
    <w:rsid w:val="00473239"/>
    <w:rsid w:val="004743A6"/>
    <w:rsid w:val="0047474C"/>
    <w:rsid w:val="0047536D"/>
    <w:rsid w:val="004753DF"/>
    <w:rsid w:val="0047647B"/>
    <w:rsid w:val="00476D37"/>
    <w:rsid w:val="00477D7D"/>
    <w:rsid w:val="00480926"/>
    <w:rsid w:val="00480A08"/>
    <w:rsid w:val="00481724"/>
    <w:rsid w:val="00484687"/>
    <w:rsid w:val="004848DB"/>
    <w:rsid w:val="00484970"/>
    <w:rsid w:val="00485F41"/>
    <w:rsid w:val="004876EC"/>
    <w:rsid w:val="00487935"/>
    <w:rsid w:val="004901C7"/>
    <w:rsid w:val="00491A6E"/>
    <w:rsid w:val="004923D9"/>
    <w:rsid w:val="0049413C"/>
    <w:rsid w:val="004947C8"/>
    <w:rsid w:val="00495346"/>
    <w:rsid w:val="004960CC"/>
    <w:rsid w:val="00496F01"/>
    <w:rsid w:val="004973AA"/>
    <w:rsid w:val="004A0121"/>
    <w:rsid w:val="004A10C7"/>
    <w:rsid w:val="004A131D"/>
    <w:rsid w:val="004A26A0"/>
    <w:rsid w:val="004A2964"/>
    <w:rsid w:val="004A2D57"/>
    <w:rsid w:val="004A3EDE"/>
    <w:rsid w:val="004A4427"/>
    <w:rsid w:val="004A5340"/>
    <w:rsid w:val="004A5CDA"/>
    <w:rsid w:val="004A67CB"/>
    <w:rsid w:val="004A7687"/>
    <w:rsid w:val="004A769B"/>
    <w:rsid w:val="004A7DAE"/>
    <w:rsid w:val="004A7E4F"/>
    <w:rsid w:val="004A7E64"/>
    <w:rsid w:val="004B5791"/>
    <w:rsid w:val="004B636B"/>
    <w:rsid w:val="004B769C"/>
    <w:rsid w:val="004B7790"/>
    <w:rsid w:val="004B7CD8"/>
    <w:rsid w:val="004C0651"/>
    <w:rsid w:val="004C1C2C"/>
    <w:rsid w:val="004C396A"/>
    <w:rsid w:val="004C45FA"/>
    <w:rsid w:val="004C4BB2"/>
    <w:rsid w:val="004C5F09"/>
    <w:rsid w:val="004C6E10"/>
    <w:rsid w:val="004D00B3"/>
    <w:rsid w:val="004D1E00"/>
    <w:rsid w:val="004D3934"/>
    <w:rsid w:val="004D4A7E"/>
    <w:rsid w:val="004D58B9"/>
    <w:rsid w:val="004D706C"/>
    <w:rsid w:val="004D7348"/>
    <w:rsid w:val="004D748F"/>
    <w:rsid w:val="004E15BE"/>
    <w:rsid w:val="004E1F90"/>
    <w:rsid w:val="004E3256"/>
    <w:rsid w:val="004E3431"/>
    <w:rsid w:val="004E3580"/>
    <w:rsid w:val="004E3682"/>
    <w:rsid w:val="004E51D8"/>
    <w:rsid w:val="004E7DC3"/>
    <w:rsid w:val="004F013E"/>
    <w:rsid w:val="004F0235"/>
    <w:rsid w:val="004F146D"/>
    <w:rsid w:val="004F204F"/>
    <w:rsid w:val="004F28AD"/>
    <w:rsid w:val="004F29F6"/>
    <w:rsid w:val="004F4899"/>
    <w:rsid w:val="004F4F0A"/>
    <w:rsid w:val="004F54D1"/>
    <w:rsid w:val="004F5C3B"/>
    <w:rsid w:val="004F5F23"/>
    <w:rsid w:val="004F7F05"/>
    <w:rsid w:val="00500F26"/>
    <w:rsid w:val="00501421"/>
    <w:rsid w:val="00501C80"/>
    <w:rsid w:val="0050215F"/>
    <w:rsid w:val="005031FA"/>
    <w:rsid w:val="00506766"/>
    <w:rsid w:val="005106D2"/>
    <w:rsid w:val="0051088C"/>
    <w:rsid w:val="00511DBD"/>
    <w:rsid w:val="00514797"/>
    <w:rsid w:val="00515010"/>
    <w:rsid w:val="00515CB4"/>
    <w:rsid w:val="00516E03"/>
    <w:rsid w:val="00517E9A"/>
    <w:rsid w:val="00521032"/>
    <w:rsid w:val="00521CF9"/>
    <w:rsid w:val="00521E67"/>
    <w:rsid w:val="005224BE"/>
    <w:rsid w:val="00523D68"/>
    <w:rsid w:val="00523E6D"/>
    <w:rsid w:val="0052452D"/>
    <w:rsid w:val="00524F11"/>
    <w:rsid w:val="00524FF0"/>
    <w:rsid w:val="0052553D"/>
    <w:rsid w:val="00530C90"/>
    <w:rsid w:val="005314C1"/>
    <w:rsid w:val="00531616"/>
    <w:rsid w:val="00531E86"/>
    <w:rsid w:val="00532782"/>
    <w:rsid w:val="005332B9"/>
    <w:rsid w:val="00533F87"/>
    <w:rsid w:val="00537604"/>
    <w:rsid w:val="00537F74"/>
    <w:rsid w:val="0054026F"/>
    <w:rsid w:val="005407B4"/>
    <w:rsid w:val="00540953"/>
    <w:rsid w:val="005410E1"/>
    <w:rsid w:val="0054159E"/>
    <w:rsid w:val="005417D9"/>
    <w:rsid w:val="00542925"/>
    <w:rsid w:val="00542A8F"/>
    <w:rsid w:val="0054436C"/>
    <w:rsid w:val="00545665"/>
    <w:rsid w:val="00547229"/>
    <w:rsid w:val="00547285"/>
    <w:rsid w:val="005500B6"/>
    <w:rsid w:val="005504BB"/>
    <w:rsid w:val="00551B80"/>
    <w:rsid w:val="00551F15"/>
    <w:rsid w:val="00552285"/>
    <w:rsid w:val="00552A3B"/>
    <w:rsid w:val="00552DAA"/>
    <w:rsid w:val="005535F5"/>
    <w:rsid w:val="005537BE"/>
    <w:rsid w:val="00554BA7"/>
    <w:rsid w:val="00556567"/>
    <w:rsid w:val="00556F87"/>
    <w:rsid w:val="005575EE"/>
    <w:rsid w:val="00557D3B"/>
    <w:rsid w:val="0056155C"/>
    <w:rsid w:val="00561A74"/>
    <w:rsid w:val="00562F1E"/>
    <w:rsid w:val="005637CC"/>
    <w:rsid w:val="0056459B"/>
    <w:rsid w:val="0056505C"/>
    <w:rsid w:val="00565DB9"/>
    <w:rsid w:val="00565EF8"/>
    <w:rsid w:val="00572E0C"/>
    <w:rsid w:val="00572F29"/>
    <w:rsid w:val="00575141"/>
    <w:rsid w:val="00575249"/>
    <w:rsid w:val="0057567F"/>
    <w:rsid w:val="00575AF1"/>
    <w:rsid w:val="0057670C"/>
    <w:rsid w:val="005778EB"/>
    <w:rsid w:val="005807D0"/>
    <w:rsid w:val="00581BC4"/>
    <w:rsid w:val="00584E89"/>
    <w:rsid w:val="00585231"/>
    <w:rsid w:val="0059133D"/>
    <w:rsid w:val="005927D6"/>
    <w:rsid w:val="00592D80"/>
    <w:rsid w:val="0059592D"/>
    <w:rsid w:val="00595AE6"/>
    <w:rsid w:val="00597BAC"/>
    <w:rsid w:val="00597F30"/>
    <w:rsid w:val="005A086C"/>
    <w:rsid w:val="005A1B1B"/>
    <w:rsid w:val="005A20CB"/>
    <w:rsid w:val="005A2521"/>
    <w:rsid w:val="005A4583"/>
    <w:rsid w:val="005B0AA3"/>
    <w:rsid w:val="005B1591"/>
    <w:rsid w:val="005B19D2"/>
    <w:rsid w:val="005B2248"/>
    <w:rsid w:val="005B4F29"/>
    <w:rsid w:val="005B546F"/>
    <w:rsid w:val="005B5B31"/>
    <w:rsid w:val="005B6EE7"/>
    <w:rsid w:val="005B78B9"/>
    <w:rsid w:val="005C170C"/>
    <w:rsid w:val="005C1D29"/>
    <w:rsid w:val="005C22EC"/>
    <w:rsid w:val="005C2E81"/>
    <w:rsid w:val="005C3431"/>
    <w:rsid w:val="005C6D53"/>
    <w:rsid w:val="005C795B"/>
    <w:rsid w:val="005D0038"/>
    <w:rsid w:val="005D1C49"/>
    <w:rsid w:val="005D2C64"/>
    <w:rsid w:val="005D388B"/>
    <w:rsid w:val="005D4DE2"/>
    <w:rsid w:val="005D5D6F"/>
    <w:rsid w:val="005D5D7D"/>
    <w:rsid w:val="005D6B3A"/>
    <w:rsid w:val="005D7743"/>
    <w:rsid w:val="005D7C97"/>
    <w:rsid w:val="005E05B5"/>
    <w:rsid w:val="005E2D6F"/>
    <w:rsid w:val="005E30DC"/>
    <w:rsid w:val="005E34C9"/>
    <w:rsid w:val="005E3E5B"/>
    <w:rsid w:val="005E4063"/>
    <w:rsid w:val="005E5B7A"/>
    <w:rsid w:val="005E5EA3"/>
    <w:rsid w:val="005F02D5"/>
    <w:rsid w:val="005F1686"/>
    <w:rsid w:val="005F1754"/>
    <w:rsid w:val="005F23A0"/>
    <w:rsid w:val="005F2632"/>
    <w:rsid w:val="005F2D50"/>
    <w:rsid w:val="005F3539"/>
    <w:rsid w:val="005F36E5"/>
    <w:rsid w:val="005F3904"/>
    <w:rsid w:val="005F4B1E"/>
    <w:rsid w:val="005F5A2B"/>
    <w:rsid w:val="00600865"/>
    <w:rsid w:val="0060101A"/>
    <w:rsid w:val="00601DA5"/>
    <w:rsid w:val="0060362B"/>
    <w:rsid w:val="0060375F"/>
    <w:rsid w:val="006039B4"/>
    <w:rsid w:val="00604769"/>
    <w:rsid w:val="0060663A"/>
    <w:rsid w:val="00607EAE"/>
    <w:rsid w:val="00611C2D"/>
    <w:rsid w:val="00612924"/>
    <w:rsid w:val="00613548"/>
    <w:rsid w:val="006137DA"/>
    <w:rsid w:val="00613A04"/>
    <w:rsid w:val="00613AD8"/>
    <w:rsid w:val="00613D52"/>
    <w:rsid w:val="006160C9"/>
    <w:rsid w:val="00616E36"/>
    <w:rsid w:val="006201D3"/>
    <w:rsid w:val="0062024E"/>
    <w:rsid w:val="00620502"/>
    <w:rsid w:val="00620599"/>
    <w:rsid w:val="00620B14"/>
    <w:rsid w:val="006225B0"/>
    <w:rsid w:val="0062363B"/>
    <w:rsid w:val="00625FA3"/>
    <w:rsid w:val="00627A08"/>
    <w:rsid w:val="00630367"/>
    <w:rsid w:val="0063143D"/>
    <w:rsid w:val="00631C14"/>
    <w:rsid w:val="00631D0D"/>
    <w:rsid w:val="00632F9D"/>
    <w:rsid w:val="00633D15"/>
    <w:rsid w:val="006358AA"/>
    <w:rsid w:val="00635C98"/>
    <w:rsid w:val="00636250"/>
    <w:rsid w:val="006406D2"/>
    <w:rsid w:val="006408CC"/>
    <w:rsid w:val="006409AB"/>
    <w:rsid w:val="00641171"/>
    <w:rsid w:val="00641441"/>
    <w:rsid w:val="006424A5"/>
    <w:rsid w:val="00642B47"/>
    <w:rsid w:val="006440EB"/>
    <w:rsid w:val="00644DC1"/>
    <w:rsid w:val="00652072"/>
    <w:rsid w:val="0065269E"/>
    <w:rsid w:val="006539BF"/>
    <w:rsid w:val="00654538"/>
    <w:rsid w:val="00655B04"/>
    <w:rsid w:val="00655E86"/>
    <w:rsid w:val="006568FF"/>
    <w:rsid w:val="00657B0E"/>
    <w:rsid w:val="00660D92"/>
    <w:rsid w:val="006611AF"/>
    <w:rsid w:val="00664BF3"/>
    <w:rsid w:val="0066520B"/>
    <w:rsid w:val="006659E9"/>
    <w:rsid w:val="006668FE"/>
    <w:rsid w:val="00666BA6"/>
    <w:rsid w:val="00666F10"/>
    <w:rsid w:val="006700B2"/>
    <w:rsid w:val="0067115C"/>
    <w:rsid w:val="006728F4"/>
    <w:rsid w:val="00672B01"/>
    <w:rsid w:val="00672E58"/>
    <w:rsid w:val="006730E2"/>
    <w:rsid w:val="00673B61"/>
    <w:rsid w:val="00673F78"/>
    <w:rsid w:val="0067446C"/>
    <w:rsid w:val="00674563"/>
    <w:rsid w:val="00675054"/>
    <w:rsid w:val="006764E8"/>
    <w:rsid w:val="00676EB7"/>
    <w:rsid w:val="0067741F"/>
    <w:rsid w:val="006809B7"/>
    <w:rsid w:val="00681007"/>
    <w:rsid w:val="0068175D"/>
    <w:rsid w:val="006841E4"/>
    <w:rsid w:val="00685C5A"/>
    <w:rsid w:val="00685D46"/>
    <w:rsid w:val="0068622B"/>
    <w:rsid w:val="006878AA"/>
    <w:rsid w:val="006917E9"/>
    <w:rsid w:val="00693483"/>
    <w:rsid w:val="006945EC"/>
    <w:rsid w:val="006959C8"/>
    <w:rsid w:val="0069637E"/>
    <w:rsid w:val="0069786F"/>
    <w:rsid w:val="00697B8B"/>
    <w:rsid w:val="006A0F83"/>
    <w:rsid w:val="006A12B6"/>
    <w:rsid w:val="006A4086"/>
    <w:rsid w:val="006A66A9"/>
    <w:rsid w:val="006A69A1"/>
    <w:rsid w:val="006B09A7"/>
    <w:rsid w:val="006B2263"/>
    <w:rsid w:val="006B3972"/>
    <w:rsid w:val="006B5007"/>
    <w:rsid w:val="006B505D"/>
    <w:rsid w:val="006C14DB"/>
    <w:rsid w:val="006C1DE0"/>
    <w:rsid w:val="006C371E"/>
    <w:rsid w:val="006C47F2"/>
    <w:rsid w:val="006C5109"/>
    <w:rsid w:val="006C5379"/>
    <w:rsid w:val="006C56D6"/>
    <w:rsid w:val="006C588C"/>
    <w:rsid w:val="006C5ACA"/>
    <w:rsid w:val="006C6654"/>
    <w:rsid w:val="006D006F"/>
    <w:rsid w:val="006D0273"/>
    <w:rsid w:val="006D09EB"/>
    <w:rsid w:val="006D0F67"/>
    <w:rsid w:val="006D667B"/>
    <w:rsid w:val="006E289A"/>
    <w:rsid w:val="006E2E43"/>
    <w:rsid w:val="006E2FD8"/>
    <w:rsid w:val="006E3845"/>
    <w:rsid w:val="006E4107"/>
    <w:rsid w:val="006E783C"/>
    <w:rsid w:val="006E7C23"/>
    <w:rsid w:val="006F0AC4"/>
    <w:rsid w:val="006F1420"/>
    <w:rsid w:val="006F1A3E"/>
    <w:rsid w:val="006F233E"/>
    <w:rsid w:val="006F38A9"/>
    <w:rsid w:val="006F3D1E"/>
    <w:rsid w:val="006F42A4"/>
    <w:rsid w:val="0070074C"/>
    <w:rsid w:val="00701645"/>
    <w:rsid w:val="00701952"/>
    <w:rsid w:val="00701B40"/>
    <w:rsid w:val="007023EA"/>
    <w:rsid w:val="007057E7"/>
    <w:rsid w:val="007058E5"/>
    <w:rsid w:val="00706CE8"/>
    <w:rsid w:val="00707481"/>
    <w:rsid w:val="00710F49"/>
    <w:rsid w:val="00712254"/>
    <w:rsid w:val="007126BE"/>
    <w:rsid w:val="00712A4F"/>
    <w:rsid w:val="00712D5F"/>
    <w:rsid w:val="007130F1"/>
    <w:rsid w:val="0071365D"/>
    <w:rsid w:val="007137BF"/>
    <w:rsid w:val="00713D9D"/>
    <w:rsid w:val="00713FB8"/>
    <w:rsid w:val="00714221"/>
    <w:rsid w:val="00714F6C"/>
    <w:rsid w:val="00715465"/>
    <w:rsid w:val="0072312D"/>
    <w:rsid w:val="00723531"/>
    <w:rsid w:val="007246D7"/>
    <w:rsid w:val="007247D7"/>
    <w:rsid w:val="00726DBE"/>
    <w:rsid w:val="00730206"/>
    <w:rsid w:val="00732CBA"/>
    <w:rsid w:val="00733749"/>
    <w:rsid w:val="0073526A"/>
    <w:rsid w:val="00742C53"/>
    <w:rsid w:val="00744702"/>
    <w:rsid w:val="007450B6"/>
    <w:rsid w:val="007461EE"/>
    <w:rsid w:val="0074653F"/>
    <w:rsid w:val="00747CC0"/>
    <w:rsid w:val="0075389B"/>
    <w:rsid w:val="00753F2B"/>
    <w:rsid w:val="00754564"/>
    <w:rsid w:val="00755FB2"/>
    <w:rsid w:val="007565AA"/>
    <w:rsid w:val="007565DE"/>
    <w:rsid w:val="0075695B"/>
    <w:rsid w:val="00757024"/>
    <w:rsid w:val="007578E1"/>
    <w:rsid w:val="007607B3"/>
    <w:rsid w:val="0076195E"/>
    <w:rsid w:val="007647A7"/>
    <w:rsid w:val="0076680D"/>
    <w:rsid w:val="0077116B"/>
    <w:rsid w:val="007711F8"/>
    <w:rsid w:val="0077254B"/>
    <w:rsid w:val="0077321F"/>
    <w:rsid w:val="00776AA1"/>
    <w:rsid w:val="007771F9"/>
    <w:rsid w:val="00777295"/>
    <w:rsid w:val="0077757A"/>
    <w:rsid w:val="00777618"/>
    <w:rsid w:val="00780519"/>
    <w:rsid w:val="007812DA"/>
    <w:rsid w:val="00781322"/>
    <w:rsid w:val="00781C80"/>
    <w:rsid w:val="00782CFF"/>
    <w:rsid w:val="007837D4"/>
    <w:rsid w:val="0078380B"/>
    <w:rsid w:val="00783D88"/>
    <w:rsid w:val="00785AF1"/>
    <w:rsid w:val="00787F7A"/>
    <w:rsid w:val="00791585"/>
    <w:rsid w:val="007919E2"/>
    <w:rsid w:val="00792919"/>
    <w:rsid w:val="00794576"/>
    <w:rsid w:val="007A08E0"/>
    <w:rsid w:val="007A1BDD"/>
    <w:rsid w:val="007A347E"/>
    <w:rsid w:val="007A3BC6"/>
    <w:rsid w:val="007A5E5B"/>
    <w:rsid w:val="007A603D"/>
    <w:rsid w:val="007A6136"/>
    <w:rsid w:val="007A6466"/>
    <w:rsid w:val="007A6C4D"/>
    <w:rsid w:val="007A7EB3"/>
    <w:rsid w:val="007B012A"/>
    <w:rsid w:val="007B0828"/>
    <w:rsid w:val="007B2148"/>
    <w:rsid w:val="007B36C8"/>
    <w:rsid w:val="007B6745"/>
    <w:rsid w:val="007B6B31"/>
    <w:rsid w:val="007B755A"/>
    <w:rsid w:val="007C2D59"/>
    <w:rsid w:val="007C37D5"/>
    <w:rsid w:val="007C3D18"/>
    <w:rsid w:val="007C5CE4"/>
    <w:rsid w:val="007C5E0B"/>
    <w:rsid w:val="007C7502"/>
    <w:rsid w:val="007C7885"/>
    <w:rsid w:val="007C7CD6"/>
    <w:rsid w:val="007C7FAB"/>
    <w:rsid w:val="007D1725"/>
    <w:rsid w:val="007D4E6B"/>
    <w:rsid w:val="007D508D"/>
    <w:rsid w:val="007D6AD6"/>
    <w:rsid w:val="007E06B3"/>
    <w:rsid w:val="007E154E"/>
    <w:rsid w:val="007E2928"/>
    <w:rsid w:val="007E30F6"/>
    <w:rsid w:val="007E3329"/>
    <w:rsid w:val="007E4987"/>
    <w:rsid w:val="007E4F02"/>
    <w:rsid w:val="007E5344"/>
    <w:rsid w:val="007F12B0"/>
    <w:rsid w:val="007F2F8E"/>
    <w:rsid w:val="007F4703"/>
    <w:rsid w:val="007F5527"/>
    <w:rsid w:val="007F70A7"/>
    <w:rsid w:val="00800E1D"/>
    <w:rsid w:val="00800E40"/>
    <w:rsid w:val="008011FD"/>
    <w:rsid w:val="00801ABD"/>
    <w:rsid w:val="00801D07"/>
    <w:rsid w:val="00803E98"/>
    <w:rsid w:val="00803EC2"/>
    <w:rsid w:val="0080515B"/>
    <w:rsid w:val="00806788"/>
    <w:rsid w:val="00806FDE"/>
    <w:rsid w:val="00810951"/>
    <w:rsid w:val="008129E3"/>
    <w:rsid w:val="008130BF"/>
    <w:rsid w:val="00813835"/>
    <w:rsid w:val="00813D2F"/>
    <w:rsid w:val="008142E6"/>
    <w:rsid w:val="00814DC3"/>
    <w:rsid w:val="00814E76"/>
    <w:rsid w:val="00815B31"/>
    <w:rsid w:val="008164DD"/>
    <w:rsid w:val="00817A39"/>
    <w:rsid w:val="00820C41"/>
    <w:rsid w:val="008211B6"/>
    <w:rsid w:val="008233F1"/>
    <w:rsid w:val="00825323"/>
    <w:rsid w:val="00826969"/>
    <w:rsid w:val="00826CA0"/>
    <w:rsid w:val="00831FAA"/>
    <w:rsid w:val="00832033"/>
    <w:rsid w:val="00832DC9"/>
    <w:rsid w:val="008337ED"/>
    <w:rsid w:val="00841CEF"/>
    <w:rsid w:val="0084330F"/>
    <w:rsid w:val="00844F9F"/>
    <w:rsid w:val="00846B04"/>
    <w:rsid w:val="0084723B"/>
    <w:rsid w:val="00847CD4"/>
    <w:rsid w:val="00850B6C"/>
    <w:rsid w:val="00851884"/>
    <w:rsid w:val="00852870"/>
    <w:rsid w:val="00852892"/>
    <w:rsid w:val="00853F09"/>
    <w:rsid w:val="008555D4"/>
    <w:rsid w:val="0085589B"/>
    <w:rsid w:val="00855A7D"/>
    <w:rsid w:val="008570DB"/>
    <w:rsid w:val="00857B96"/>
    <w:rsid w:val="008617D1"/>
    <w:rsid w:val="00861E92"/>
    <w:rsid w:val="0086276A"/>
    <w:rsid w:val="00863BBA"/>
    <w:rsid w:val="00866727"/>
    <w:rsid w:val="00867A86"/>
    <w:rsid w:val="00870901"/>
    <w:rsid w:val="00870CB9"/>
    <w:rsid w:val="00871FDE"/>
    <w:rsid w:val="00872235"/>
    <w:rsid w:val="00872C1C"/>
    <w:rsid w:val="008740A6"/>
    <w:rsid w:val="00875FEC"/>
    <w:rsid w:val="008776F9"/>
    <w:rsid w:val="00880B46"/>
    <w:rsid w:val="008813A6"/>
    <w:rsid w:val="00881D32"/>
    <w:rsid w:val="008824EB"/>
    <w:rsid w:val="00882522"/>
    <w:rsid w:val="00882897"/>
    <w:rsid w:val="0088310E"/>
    <w:rsid w:val="00884C79"/>
    <w:rsid w:val="00886384"/>
    <w:rsid w:val="00890AC1"/>
    <w:rsid w:val="00891802"/>
    <w:rsid w:val="008924BB"/>
    <w:rsid w:val="00894144"/>
    <w:rsid w:val="00894493"/>
    <w:rsid w:val="00895541"/>
    <w:rsid w:val="0089631F"/>
    <w:rsid w:val="00896568"/>
    <w:rsid w:val="008A023B"/>
    <w:rsid w:val="008A0429"/>
    <w:rsid w:val="008A1D67"/>
    <w:rsid w:val="008A3541"/>
    <w:rsid w:val="008A4EAA"/>
    <w:rsid w:val="008A6F28"/>
    <w:rsid w:val="008A7520"/>
    <w:rsid w:val="008B27E4"/>
    <w:rsid w:val="008B398C"/>
    <w:rsid w:val="008B3A77"/>
    <w:rsid w:val="008B44BC"/>
    <w:rsid w:val="008B5377"/>
    <w:rsid w:val="008B75CB"/>
    <w:rsid w:val="008B7ED5"/>
    <w:rsid w:val="008B7EFE"/>
    <w:rsid w:val="008C16D7"/>
    <w:rsid w:val="008C1E3B"/>
    <w:rsid w:val="008C298D"/>
    <w:rsid w:val="008C2995"/>
    <w:rsid w:val="008C5462"/>
    <w:rsid w:val="008C60DA"/>
    <w:rsid w:val="008C6EC0"/>
    <w:rsid w:val="008D033E"/>
    <w:rsid w:val="008D0AAE"/>
    <w:rsid w:val="008D0D50"/>
    <w:rsid w:val="008D2175"/>
    <w:rsid w:val="008D62A9"/>
    <w:rsid w:val="008E10E8"/>
    <w:rsid w:val="008E26A8"/>
    <w:rsid w:val="008E73A4"/>
    <w:rsid w:val="008E76A4"/>
    <w:rsid w:val="008F0531"/>
    <w:rsid w:val="008F2257"/>
    <w:rsid w:val="008F24F5"/>
    <w:rsid w:val="008F3E9F"/>
    <w:rsid w:val="008F3F2B"/>
    <w:rsid w:val="008F4F95"/>
    <w:rsid w:val="008F5947"/>
    <w:rsid w:val="008F792B"/>
    <w:rsid w:val="008F79DE"/>
    <w:rsid w:val="009003D7"/>
    <w:rsid w:val="009005A5"/>
    <w:rsid w:val="0090098E"/>
    <w:rsid w:val="00901882"/>
    <w:rsid w:val="009032F2"/>
    <w:rsid w:val="00903346"/>
    <w:rsid w:val="00905C72"/>
    <w:rsid w:val="00906E02"/>
    <w:rsid w:val="00907991"/>
    <w:rsid w:val="00907B78"/>
    <w:rsid w:val="00907EDB"/>
    <w:rsid w:val="00912AC9"/>
    <w:rsid w:val="00912F8C"/>
    <w:rsid w:val="009142E4"/>
    <w:rsid w:val="00915B65"/>
    <w:rsid w:val="00915BE1"/>
    <w:rsid w:val="00916064"/>
    <w:rsid w:val="009167D2"/>
    <w:rsid w:val="0091783F"/>
    <w:rsid w:val="00917E12"/>
    <w:rsid w:val="009209C3"/>
    <w:rsid w:val="00921A4D"/>
    <w:rsid w:val="00921A5C"/>
    <w:rsid w:val="009231D9"/>
    <w:rsid w:val="009248B5"/>
    <w:rsid w:val="009276D8"/>
    <w:rsid w:val="00927975"/>
    <w:rsid w:val="0093328C"/>
    <w:rsid w:val="00933823"/>
    <w:rsid w:val="00936487"/>
    <w:rsid w:val="009401D9"/>
    <w:rsid w:val="00940342"/>
    <w:rsid w:val="00941326"/>
    <w:rsid w:val="00941A9C"/>
    <w:rsid w:val="009420A1"/>
    <w:rsid w:val="00942ACF"/>
    <w:rsid w:val="0094401F"/>
    <w:rsid w:val="0094526E"/>
    <w:rsid w:val="00945D50"/>
    <w:rsid w:val="0094616E"/>
    <w:rsid w:val="00946483"/>
    <w:rsid w:val="00946FEA"/>
    <w:rsid w:val="009472A6"/>
    <w:rsid w:val="00947CD0"/>
    <w:rsid w:val="00950977"/>
    <w:rsid w:val="00952EF7"/>
    <w:rsid w:val="009532F8"/>
    <w:rsid w:val="0095341F"/>
    <w:rsid w:val="00953784"/>
    <w:rsid w:val="00954054"/>
    <w:rsid w:val="009547F6"/>
    <w:rsid w:val="0095522E"/>
    <w:rsid w:val="00961E44"/>
    <w:rsid w:val="009624C6"/>
    <w:rsid w:val="00962848"/>
    <w:rsid w:val="009649B6"/>
    <w:rsid w:val="009656A7"/>
    <w:rsid w:val="0096632A"/>
    <w:rsid w:val="00967012"/>
    <w:rsid w:val="0097038A"/>
    <w:rsid w:val="0097132B"/>
    <w:rsid w:val="00971AC1"/>
    <w:rsid w:val="009728F8"/>
    <w:rsid w:val="009760F0"/>
    <w:rsid w:val="00977BC7"/>
    <w:rsid w:val="009801FC"/>
    <w:rsid w:val="00980652"/>
    <w:rsid w:val="00980ED5"/>
    <w:rsid w:val="00986B3F"/>
    <w:rsid w:val="00986C6F"/>
    <w:rsid w:val="00986E74"/>
    <w:rsid w:val="0098729E"/>
    <w:rsid w:val="009874F3"/>
    <w:rsid w:val="009904F2"/>
    <w:rsid w:val="009917D5"/>
    <w:rsid w:val="00991976"/>
    <w:rsid w:val="00991D59"/>
    <w:rsid w:val="00992809"/>
    <w:rsid w:val="009946C9"/>
    <w:rsid w:val="00994A86"/>
    <w:rsid w:val="00994DF5"/>
    <w:rsid w:val="009973AC"/>
    <w:rsid w:val="009A08B7"/>
    <w:rsid w:val="009A09C6"/>
    <w:rsid w:val="009A0D98"/>
    <w:rsid w:val="009A1635"/>
    <w:rsid w:val="009A33BD"/>
    <w:rsid w:val="009A3732"/>
    <w:rsid w:val="009A3CC9"/>
    <w:rsid w:val="009A57B2"/>
    <w:rsid w:val="009A57C8"/>
    <w:rsid w:val="009A6085"/>
    <w:rsid w:val="009A7BD6"/>
    <w:rsid w:val="009B52CD"/>
    <w:rsid w:val="009B63ED"/>
    <w:rsid w:val="009B6F8C"/>
    <w:rsid w:val="009B7E19"/>
    <w:rsid w:val="009C0F31"/>
    <w:rsid w:val="009C1776"/>
    <w:rsid w:val="009C1D48"/>
    <w:rsid w:val="009C1DD4"/>
    <w:rsid w:val="009C369F"/>
    <w:rsid w:val="009C5436"/>
    <w:rsid w:val="009C6F53"/>
    <w:rsid w:val="009C7551"/>
    <w:rsid w:val="009D0730"/>
    <w:rsid w:val="009D2114"/>
    <w:rsid w:val="009D4235"/>
    <w:rsid w:val="009D4BDC"/>
    <w:rsid w:val="009D6767"/>
    <w:rsid w:val="009D67AD"/>
    <w:rsid w:val="009D730C"/>
    <w:rsid w:val="009E30C9"/>
    <w:rsid w:val="009E3F80"/>
    <w:rsid w:val="009E4381"/>
    <w:rsid w:val="009E4B5C"/>
    <w:rsid w:val="009E52F9"/>
    <w:rsid w:val="009E5E7B"/>
    <w:rsid w:val="009E610C"/>
    <w:rsid w:val="009F01A9"/>
    <w:rsid w:val="009F09BD"/>
    <w:rsid w:val="009F261F"/>
    <w:rsid w:val="009F2E31"/>
    <w:rsid w:val="009F3AFF"/>
    <w:rsid w:val="009F53E7"/>
    <w:rsid w:val="009F72F4"/>
    <w:rsid w:val="00A00C4D"/>
    <w:rsid w:val="00A02610"/>
    <w:rsid w:val="00A03422"/>
    <w:rsid w:val="00A0429F"/>
    <w:rsid w:val="00A04931"/>
    <w:rsid w:val="00A0508A"/>
    <w:rsid w:val="00A0607A"/>
    <w:rsid w:val="00A0754B"/>
    <w:rsid w:val="00A07803"/>
    <w:rsid w:val="00A126EB"/>
    <w:rsid w:val="00A12C2E"/>
    <w:rsid w:val="00A14014"/>
    <w:rsid w:val="00A162C2"/>
    <w:rsid w:val="00A16BD3"/>
    <w:rsid w:val="00A20FB0"/>
    <w:rsid w:val="00A210EE"/>
    <w:rsid w:val="00A22B34"/>
    <w:rsid w:val="00A22D8D"/>
    <w:rsid w:val="00A23DAC"/>
    <w:rsid w:val="00A2494D"/>
    <w:rsid w:val="00A24B89"/>
    <w:rsid w:val="00A25D6A"/>
    <w:rsid w:val="00A25FC3"/>
    <w:rsid w:val="00A26BC9"/>
    <w:rsid w:val="00A26F7A"/>
    <w:rsid w:val="00A303B0"/>
    <w:rsid w:val="00A30DD3"/>
    <w:rsid w:val="00A31B73"/>
    <w:rsid w:val="00A31D20"/>
    <w:rsid w:val="00A34708"/>
    <w:rsid w:val="00A348C5"/>
    <w:rsid w:val="00A4187D"/>
    <w:rsid w:val="00A42DB8"/>
    <w:rsid w:val="00A43649"/>
    <w:rsid w:val="00A43DA3"/>
    <w:rsid w:val="00A44711"/>
    <w:rsid w:val="00A45600"/>
    <w:rsid w:val="00A47DAC"/>
    <w:rsid w:val="00A5018E"/>
    <w:rsid w:val="00A51E85"/>
    <w:rsid w:val="00A53AB4"/>
    <w:rsid w:val="00A566C5"/>
    <w:rsid w:val="00A56922"/>
    <w:rsid w:val="00A56CF3"/>
    <w:rsid w:val="00A6013C"/>
    <w:rsid w:val="00A603C9"/>
    <w:rsid w:val="00A612B2"/>
    <w:rsid w:val="00A63497"/>
    <w:rsid w:val="00A6453E"/>
    <w:rsid w:val="00A6466F"/>
    <w:rsid w:val="00A6491D"/>
    <w:rsid w:val="00A64F74"/>
    <w:rsid w:val="00A67C6E"/>
    <w:rsid w:val="00A708CD"/>
    <w:rsid w:val="00A758E0"/>
    <w:rsid w:val="00A76EBC"/>
    <w:rsid w:val="00A7707D"/>
    <w:rsid w:val="00A773F7"/>
    <w:rsid w:val="00A77969"/>
    <w:rsid w:val="00A80269"/>
    <w:rsid w:val="00A80A55"/>
    <w:rsid w:val="00A810AB"/>
    <w:rsid w:val="00A81DEA"/>
    <w:rsid w:val="00A82D9F"/>
    <w:rsid w:val="00A8348B"/>
    <w:rsid w:val="00A84DF9"/>
    <w:rsid w:val="00A8506D"/>
    <w:rsid w:val="00A85AEF"/>
    <w:rsid w:val="00A85D5F"/>
    <w:rsid w:val="00A862E6"/>
    <w:rsid w:val="00A8702E"/>
    <w:rsid w:val="00A9718D"/>
    <w:rsid w:val="00AA0AAE"/>
    <w:rsid w:val="00AA0BE2"/>
    <w:rsid w:val="00AA2557"/>
    <w:rsid w:val="00AA2B19"/>
    <w:rsid w:val="00AA318F"/>
    <w:rsid w:val="00AA3D9D"/>
    <w:rsid w:val="00AA4058"/>
    <w:rsid w:val="00AA487B"/>
    <w:rsid w:val="00AA5316"/>
    <w:rsid w:val="00AA70F6"/>
    <w:rsid w:val="00AA7B7C"/>
    <w:rsid w:val="00AA7E8D"/>
    <w:rsid w:val="00AB0127"/>
    <w:rsid w:val="00AB2CD8"/>
    <w:rsid w:val="00AB4F0F"/>
    <w:rsid w:val="00AB5E4A"/>
    <w:rsid w:val="00AB69C6"/>
    <w:rsid w:val="00AB7371"/>
    <w:rsid w:val="00AC0B8B"/>
    <w:rsid w:val="00AC2BC9"/>
    <w:rsid w:val="00AC5BDA"/>
    <w:rsid w:val="00AC67BD"/>
    <w:rsid w:val="00AC72C5"/>
    <w:rsid w:val="00AC7533"/>
    <w:rsid w:val="00AD4027"/>
    <w:rsid w:val="00AD43F1"/>
    <w:rsid w:val="00AD45FF"/>
    <w:rsid w:val="00AD575B"/>
    <w:rsid w:val="00AD61D8"/>
    <w:rsid w:val="00AD6616"/>
    <w:rsid w:val="00AD685B"/>
    <w:rsid w:val="00AE13E9"/>
    <w:rsid w:val="00AE19CC"/>
    <w:rsid w:val="00AE29C8"/>
    <w:rsid w:val="00AE2A09"/>
    <w:rsid w:val="00AE3A06"/>
    <w:rsid w:val="00AE3FE6"/>
    <w:rsid w:val="00AE777D"/>
    <w:rsid w:val="00AF0191"/>
    <w:rsid w:val="00AF0619"/>
    <w:rsid w:val="00AF2A14"/>
    <w:rsid w:val="00AF4905"/>
    <w:rsid w:val="00AF6A6A"/>
    <w:rsid w:val="00B01B64"/>
    <w:rsid w:val="00B02896"/>
    <w:rsid w:val="00B02D00"/>
    <w:rsid w:val="00B04404"/>
    <w:rsid w:val="00B04497"/>
    <w:rsid w:val="00B04B07"/>
    <w:rsid w:val="00B0771C"/>
    <w:rsid w:val="00B10E38"/>
    <w:rsid w:val="00B11C72"/>
    <w:rsid w:val="00B125DD"/>
    <w:rsid w:val="00B13947"/>
    <w:rsid w:val="00B13E3D"/>
    <w:rsid w:val="00B14D46"/>
    <w:rsid w:val="00B1659C"/>
    <w:rsid w:val="00B168EF"/>
    <w:rsid w:val="00B170D7"/>
    <w:rsid w:val="00B17267"/>
    <w:rsid w:val="00B179A4"/>
    <w:rsid w:val="00B2139A"/>
    <w:rsid w:val="00B21E8F"/>
    <w:rsid w:val="00B22870"/>
    <w:rsid w:val="00B230B4"/>
    <w:rsid w:val="00B236B4"/>
    <w:rsid w:val="00B2688A"/>
    <w:rsid w:val="00B27024"/>
    <w:rsid w:val="00B30574"/>
    <w:rsid w:val="00B31945"/>
    <w:rsid w:val="00B3196B"/>
    <w:rsid w:val="00B31D61"/>
    <w:rsid w:val="00B33049"/>
    <w:rsid w:val="00B340E9"/>
    <w:rsid w:val="00B344A9"/>
    <w:rsid w:val="00B4172C"/>
    <w:rsid w:val="00B42905"/>
    <w:rsid w:val="00B43C5E"/>
    <w:rsid w:val="00B43F99"/>
    <w:rsid w:val="00B45C4D"/>
    <w:rsid w:val="00B506E3"/>
    <w:rsid w:val="00B51567"/>
    <w:rsid w:val="00B517D5"/>
    <w:rsid w:val="00B533F4"/>
    <w:rsid w:val="00B54657"/>
    <w:rsid w:val="00B56A68"/>
    <w:rsid w:val="00B57D89"/>
    <w:rsid w:val="00B60A54"/>
    <w:rsid w:val="00B62370"/>
    <w:rsid w:val="00B62EA9"/>
    <w:rsid w:val="00B64213"/>
    <w:rsid w:val="00B64DC2"/>
    <w:rsid w:val="00B6765F"/>
    <w:rsid w:val="00B711A1"/>
    <w:rsid w:val="00B71FF4"/>
    <w:rsid w:val="00B731DB"/>
    <w:rsid w:val="00B73F22"/>
    <w:rsid w:val="00B751F1"/>
    <w:rsid w:val="00B753B5"/>
    <w:rsid w:val="00B75465"/>
    <w:rsid w:val="00B7735F"/>
    <w:rsid w:val="00B80335"/>
    <w:rsid w:val="00B80F61"/>
    <w:rsid w:val="00B84088"/>
    <w:rsid w:val="00B848C8"/>
    <w:rsid w:val="00B8505A"/>
    <w:rsid w:val="00B86878"/>
    <w:rsid w:val="00B90C2E"/>
    <w:rsid w:val="00B90CFB"/>
    <w:rsid w:val="00B9246E"/>
    <w:rsid w:val="00B94AB7"/>
    <w:rsid w:val="00B96272"/>
    <w:rsid w:val="00B9702F"/>
    <w:rsid w:val="00BA0B9E"/>
    <w:rsid w:val="00BA181A"/>
    <w:rsid w:val="00BA20C6"/>
    <w:rsid w:val="00BA2E28"/>
    <w:rsid w:val="00BA3FE0"/>
    <w:rsid w:val="00BA499E"/>
    <w:rsid w:val="00BA7991"/>
    <w:rsid w:val="00BB0A01"/>
    <w:rsid w:val="00BB100B"/>
    <w:rsid w:val="00BB22E7"/>
    <w:rsid w:val="00BB7319"/>
    <w:rsid w:val="00BB77E3"/>
    <w:rsid w:val="00BC027F"/>
    <w:rsid w:val="00BC0297"/>
    <w:rsid w:val="00BC13E7"/>
    <w:rsid w:val="00BC17D0"/>
    <w:rsid w:val="00BC32BC"/>
    <w:rsid w:val="00BC3B51"/>
    <w:rsid w:val="00BC4BA5"/>
    <w:rsid w:val="00BC4DF1"/>
    <w:rsid w:val="00BC616D"/>
    <w:rsid w:val="00BC7320"/>
    <w:rsid w:val="00BD0239"/>
    <w:rsid w:val="00BD1761"/>
    <w:rsid w:val="00BD17EE"/>
    <w:rsid w:val="00BD2521"/>
    <w:rsid w:val="00BD2B49"/>
    <w:rsid w:val="00BD40C9"/>
    <w:rsid w:val="00BD6276"/>
    <w:rsid w:val="00BD6579"/>
    <w:rsid w:val="00BD7761"/>
    <w:rsid w:val="00BE08A3"/>
    <w:rsid w:val="00BE1548"/>
    <w:rsid w:val="00BE158F"/>
    <w:rsid w:val="00BE1A91"/>
    <w:rsid w:val="00BE3786"/>
    <w:rsid w:val="00BE3CBA"/>
    <w:rsid w:val="00BE4EFF"/>
    <w:rsid w:val="00BE55B1"/>
    <w:rsid w:val="00BE772F"/>
    <w:rsid w:val="00BF143F"/>
    <w:rsid w:val="00BF155F"/>
    <w:rsid w:val="00BF443F"/>
    <w:rsid w:val="00BF50A2"/>
    <w:rsid w:val="00BF5734"/>
    <w:rsid w:val="00BF6752"/>
    <w:rsid w:val="00BF76E2"/>
    <w:rsid w:val="00BF7967"/>
    <w:rsid w:val="00C011BD"/>
    <w:rsid w:val="00C01A73"/>
    <w:rsid w:val="00C051D7"/>
    <w:rsid w:val="00C06983"/>
    <w:rsid w:val="00C07384"/>
    <w:rsid w:val="00C07E9F"/>
    <w:rsid w:val="00C107F2"/>
    <w:rsid w:val="00C11E26"/>
    <w:rsid w:val="00C127D6"/>
    <w:rsid w:val="00C13332"/>
    <w:rsid w:val="00C13F8D"/>
    <w:rsid w:val="00C172A7"/>
    <w:rsid w:val="00C17ACE"/>
    <w:rsid w:val="00C22078"/>
    <w:rsid w:val="00C221B9"/>
    <w:rsid w:val="00C2446D"/>
    <w:rsid w:val="00C24EE5"/>
    <w:rsid w:val="00C277AB"/>
    <w:rsid w:val="00C30A6F"/>
    <w:rsid w:val="00C341DC"/>
    <w:rsid w:val="00C34982"/>
    <w:rsid w:val="00C356D3"/>
    <w:rsid w:val="00C36A14"/>
    <w:rsid w:val="00C36FAA"/>
    <w:rsid w:val="00C42092"/>
    <w:rsid w:val="00C42227"/>
    <w:rsid w:val="00C43409"/>
    <w:rsid w:val="00C44ACF"/>
    <w:rsid w:val="00C44BA7"/>
    <w:rsid w:val="00C455D9"/>
    <w:rsid w:val="00C45616"/>
    <w:rsid w:val="00C501E9"/>
    <w:rsid w:val="00C50EB4"/>
    <w:rsid w:val="00C51049"/>
    <w:rsid w:val="00C516B1"/>
    <w:rsid w:val="00C52859"/>
    <w:rsid w:val="00C53010"/>
    <w:rsid w:val="00C56E8F"/>
    <w:rsid w:val="00C601BB"/>
    <w:rsid w:val="00C60A80"/>
    <w:rsid w:val="00C60FA3"/>
    <w:rsid w:val="00C61FF8"/>
    <w:rsid w:val="00C62583"/>
    <w:rsid w:val="00C62D1C"/>
    <w:rsid w:val="00C639CA"/>
    <w:rsid w:val="00C63AE9"/>
    <w:rsid w:val="00C64291"/>
    <w:rsid w:val="00C66992"/>
    <w:rsid w:val="00C71EC8"/>
    <w:rsid w:val="00C72536"/>
    <w:rsid w:val="00C726E1"/>
    <w:rsid w:val="00C72A99"/>
    <w:rsid w:val="00C72CC5"/>
    <w:rsid w:val="00C731D7"/>
    <w:rsid w:val="00C735EE"/>
    <w:rsid w:val="00C73D4B"/>
    <w:rsid w:val="00C74600"/>
    <w:rsid w:val="00C76244"/>
    <w:rsid w:val="00C77F8B"/>
    <w:rsid w:val="00C80AD9"/>
    <w:rsid w:val="00C81E89"/>
    <w:rsid w:val="00C833F9"/>
    <w:rsid w:val="00C84DE8"/>
    <w:rsid w:val="00C85D9B"/>
    <w:rsid w:val="00C85EDF"/>
    <w:rsid w:val="00C871FC"/>
    <w:rsid w:val="00C907AC"/>
    <w:rsid w:val="00C909CC"/>
    <w:rsid w:val="00C94160"/>
    <w:rsid w:val="00C94576"/>
    <w:rsid w:val="00C956DF"/>
    <w:rsid w:val="00C9722F"/>
    <w:rsid w:val="00C972CC"/>
    <w:rsid w:val="00C97512"/>
    <w:rsid w:val="00C97DFB"/>
    <w:rsid w:val="00C97E37"/>
    <w:rsid w:val="00CA042B"/>
    <w:rsid w:val="00CA1E9F"/>
    <w:rsid w:val="00CA301F"/>
    <w:rsid w:val="00CA48A8"/>
    <w:rsid w:val="00CA554B"/>
    <w:rsid w:val="00CA5E0C"/>
    <w:rsid w:val="00CB1061"/>
    <w:rsid w:val="00CB1D42"/>
    <w:rsid w:val="00CB21F4"/>
    <w:rsid w:val="00CB2728"/>
    <w:rsid w:val="00CB2CE5"/>
    <w:rsid w:val="00CB3378"/>
    <w:rsid w:val="00CB4E22"/>
    <w:rsid w:val="00CB5822"/>
    <w:rsid w:val="00CB5B6C"/>
    <w:rsid w:val="00CB5E74"/>
    <w:rsid w:val="00CB6378"/>
    <w:rsid w:val="00CB64C3"/>
    <w:rsid w:val="00CB7276"/>
    <w:rsid w:val="00CC0A75"/>
    <w:rsid w:val="00CC1ABA"/>
    <w:rsid w:val="00CC1FFE"/>
    <w:rsid w:val="00CC20EF"/>
    <w:rsid w:val="00CC2F08"/>
    <w:rsid w:val="00CC7259"/>
    <w:rsid w:val="00CC73F2"/>
    <w:rsid w:val="00CD0C0B"/>
    <w:rsid w:val="00CD0CFE"/>
    <w:rsid w:val="00CD1FD4"/>
    <w:rsid w:val="00CD2EC4"/>
    <w:rsid w:val="00CD4E7C"/>
    <w:rsid w:val="00CD683F"/>
    <w:rsid w:val="00CE0B54"/>
    <w:rsid w:val="00CE1AB0"/>
    <w:rsid w:val="00CE2523"/>
    <w:rsid w:val="00CE5369"/>
    <w:rsid w:val="00CE5F4B"/>
    <w:rsid w:val="00CE5FD8"/>
    <w:rsid w:val="00CF0452"/>
    <w:rsid w:val="00CF0A23"/>
    <w:rsid w:val="00CF2EF7"/>
    <w:rsid w:val="00CF3C23"/>
    <w:rsid w:val="00CF471E"/>
    <w:rsid w:val="00CF4E7D"/>
    <w:rsid w:val="00CF7FEA"/>
    <w:rsid w:val="00D001B3"/>
    <w:rsid w:val="00D01350"/>
    <w:rsid w:val="00D02648"/>
    <w:rsid w:val="00D0337C"/>
    <w:rsid w:val="00D03525"/>
    <w:rsid w:val="00D0358B"/>
    <w:rsid w:val="00D05FE3"/>
    <w:rsid w:val="00D06B20"/>
    <w:rsid w:val="00D12EE3"/>
    <w:rsid w:val="00D1371C"/>
    <w:rsid w:val="00D139B4"/>
    <w:rsid w:val="00D14ED5"/>
    <w:rsid w:val="00D14F68"/>
    <w:rsid w:val="00D1612F"/>
    <w:rsid w:val="00D16532"/>
    <w:rsid w:val="00D171F4"/>
    <w:rsid w:val="00D22307"/>
    <w:rsid w:val="00D22614"/>
    <w:rsid w:val="00D232AD"/>
    <w:rsid w:val="00D244EE"/>
    <w:rsid w:val="00D30485"/>
    <w:rsid w:val="00D32361"/>
    <w:rsid w:val="00D34C76"/>
    <w:rsid w:val="00D34D10"/>
    <w:rsid w:val="00D40242"/>
    <w:rsid w:val="00D40324"/>
    <w:rsid w:val="00D42AA7"/>
    <w:rsid w:val="00D4443C"/>
    <w:rsid w:val="00D4517E"/>
    <w:rsid w:val="00D47444"/>
    <w:rsid w:val="00D47A16"/>
    <w:rsid w:val="00D47C84"/>
    <w:rsid w:val="00D5049B"/>
    <w:rsid w:val="00D523A6"/>
    <w:rsid w:val="00D54D7E"/>
    <w:rsid w:val="00D54F4A"/>
    <w:rsid w:val="00D551BB"/>
    <w:rsid w:val="00D55903"/>
    <w:rsid w:val="00D605D9"/>
    <w:rsid w:val="00D632E1"/>
    <w:rsid w:val="00D65F16"/>
    <w:rsid w:val="00D66875"/>
    <w:rsid w:val="00D67613"/>
    <w:rsid w:val="00D71CFE"/>
    <w:rsid w:val="00D7232C"/>
    <w:rsid w:val="00D73991"/>
    <w:rsid w:val="00D73E58"/>
    <w:rsid w:val="00D741F4"/>
    <w:rsid w:val="00D75791"/>
    <w:rsid w:val="00D760BB"/>
    <w:rsid w:val="00D76D6D"/>
    <w:rsid w:val="00D770FE"/>
    <w:rsid w:val="00D81788"/>
    <w:rsid w:val="00D82132"/>
    <w:rsid w:val="00D847AE"/>
    <w:rsid w:val="00D85379"/>
    <w:rsid w:val="00D861F2"/>
    <w:rsid w:val="00D87E5C"/>
    <w:rsid w:val="00D90DFC"/>
    <w:rsid w:val="00D91C97"/>
    <w:rsid w:val="00D92227"/>
    <w:rsid w:val="00D94092"/>
    <w:rsid w:val="00D94C02"/>
    <w:rsid w:val="00D9608E"/>
    <w:rsid w:val="00D96F5B"/>
    <w:rsid w:val="00DA030B"/>
    <w:rsid w:val="00DA085E"/>
    <w:rsid w:val="00DA2423"/>
    <w:rsid w:val="00DA5FD6"/>
    <w:rsid w:val="00DA7366"/>
    <w:rsid w:val="00DA7BC7"/>
    <w:rsid w:val="00DA7D20"/>
    <w:rsid w:val="00DB0452"/>
    <w:rsid w:val="00DB0981"/>
    <w:rsid w:val="00DB2E98"/>
    <w:rsid w:val="00DB4B65"/>
    <w:rsid w:val="00DB4F9A"/>
    <w:rsid w:val="00DB5FD6"/>
    <w:rsid w:val="00DC05AF"/>
    <w:rsid w:val="00DC12AA"/>
    <w:rsid w:val="00DC2466"/>
    <w:rsid w:val="00DC2A62"/>
    <w:rsid w:val="00DC4F81"/>
    <w:rsid w:val="00DC6C09"/>
    <w:rsid w:val="00DC71D0"/>
    <w:rsid w:val="00DD0692"/>
    <w:rsid w:val="00DD1384"/>
    <w:rsid w:val="00DD29DB"/>
    <w:rsid w:val="00DD361B"/>
    <w:rsid w:val="00DD65C5"/>
    <w:rsid w:val="00DE0E11"/>
    <w:rsid w:val="00DE11EF"/>
    <w:rsid w:val="00DE19BB"/>
    <w:rsid w:val="00DE2072"/>
    <w:rsid w:val="00DE373B"/>
    <w:rsid w:val="00DE3AEA"/>
    <w:rsid w:val="00DE4B01"/>
    <w:rsid w:val="00DE52C7"/>
    <w:rsid w:val="00DE53F2"/>
    <w:rsid w:val="00DE5E20"/>
    <w:rsid w:val="00DE6081"/>
    <w:rsid w:val="00DE6336"/>
    <w:rsid w:val="00DE6AB0"/>
    <w:rsid w:val="00DE7231"/>
    <w:rsid w:val="00DF1150"/>
    <w:rsid w:val="00DF167D"/>
    <w:rsid w:val="00DF1945"/>
    <w:rsid w:val="00DF2206"/>
    <w:rsid w:val="00DF2325"/>
    <w:rsid w:val="00DF2D41"/>
    <w:rsid w:val="00DF377E"/>
    <w:rsid w:val="00DF43A8"/>
    <w:rsid w:val="00DF7EE0"/>
    <w:rsid w:val="00E00FA8"/>
    <w:rsid w:val="00E03880"/>
    <w:rsid w:val="00E03B12"/>
    <w:rsid w:val="00E03C7D"/>
    <w:rsid w:val="00E0440E"/>
    <w:rsid w:val="00E052AB"/>
    <w:rsid w:val="00E112A1"/>
    <w:rsid w:val="00E11718"/>
    <w:rsid w:val="00E11D67"/>
    <w:rsid w:val="00E14BDB"/>
    <w:rsid w:val="00E14D3D"/>
    <w:rsid w:val="00E163F4"/>
    <w:rsid w:val="00E16C31"/>
    <w:rsid w:val="00E17237"/>
    <w:rsid w:val="00E20EE0"/>
    <w:rsid w:val="00E23511"/>
    <w:rsid w:val="00E235FE"/>
    <w:rsid w:val="00E24880"/>
    <w:rsid w:val="00E25CD3"/>
    <w:rsid w:val="00E25D9E"/>
    <w:rsid w:val="00E25E35"/>
    <w:rsid w:val="00E26EF5"/>
    <w:rsid w:val="00E276C8"/>
    <w:rsid w:val="00E30736"/>
    <w:rsid w:val="00E309BF"/>
    <w:rsid w:val="00E30F1E"/>
    <w:rsid w:val="00E31CA7"/>
    <w:rsid w:val="00E331D4"/>
    <w:rsid w:val="00E3472F"/>
    <w:rsid w:val="00E34C6E"/>
    <w:rsid w:val="00E3536C"/>
    <w:rsid w:val="00E42BA6"/>
    <w:rsid w:val="00E42FA9"/>
    <w:rsid w:val="00E43367"/>
    <w:rsid w:val="00E45D31"/>
    <w:rsid w:val="00E469A9"/>
    <w:rsid w:val="00E46BE3"/>
    <w:rsid w:val="00E46D2E"/>
    <w:rsid w:val="00E4704A"/>
    <w:rsid w:val="00E478B6"/>
    <w:rsid w:val="00E505BE"/>
    <w:rsid w:val="00E511F3"/>
    <w:rsid w:val="00E5159C"/>
    <w:rsid w:val="00E5238D"/>
    <w:rsid w:val="00E52566"/>
    <w:rsid w:val="00E556F2"/>
    <w:rsid w:val="00E56A72"/>
    <w:rsid w:val="00E60108"/>
    <w:rsid w:val="00E62E18"/>
    <w:rsid w:val="00E64394"/>
    <w:rsid w:val="00E64A66"/>
    <w:rsid w:val="00E64E6D"/>
    <w:rsid w:val="00E6503A"/>
    <w:rsid w:val="00E664A6"/>
    <w:rsid w:val="00E666E8"/>
    <w:rsid w:val="00E6685F"/>
    <w:rsid w:val="00E670FB"/>
    <w:rsid w:val="00E70022"/>
    <w:rsid w:val="00E70515"/>
    <w:rsid w:val="00E7103F"/>
    <w:rsid w:val="00E71819"/>
    <w:rsid w:val="00E71882"/>
    <w:rsid w:val="00E71E1C"/>
    <w:rsid w:val="00E71E70"/>
    <w:rsid w:val="00E72B68"/>
    <w:rsid w:val="00E73526"/>
    <w:rsid w:val="00E735EA"/>
    <w:rsid w:val="00E73613"/>
    <w:rsid w:val="00E738B1"/>
    <w:rsid w:val="00E73BF9"/>
    <w:rsid w:val="00E73F27"/>
    <w:rsid w:val="00E74D8C"/>
    <w:rsid w:val="00E7719E"/>
    <w:rsid w:val="00E776B9"/>
    <w:rsid w:val="00E776BA"/>
    <w:rsid w:val="00E7771F"/>
    <w:rsid w:val="00E804E2"/>
    <w:rsid w:val="00E80B4F"/>
    <w:rsid w:val="00E82F54"/>
    <w:rsid w:val="00E83A15"/>
    <w:rsid w:val="00E83BC6"/>
    <w:rsid w:val="00E855CD"/>
    <w:rsid w:val="00E86D67"/>
    <w:rsid w:val="00E90B91"/>
    <w:rsid w:val="00E929BE"/>
    <w:rsid w:val="00E92EE9"/>
    <w:rsid w:val="00E93AEB"/>
    <w:rsid w:val="00E93B29"/>
    <w:rsid w:val="00E93D29"/>
    <w:rsid w:val="00E948F8"/>
    <w:rsid w:val="00E952ED"/>
    <w:rsid w:val="00E95936"/>
    <w:rsid w:val="00EA14D7"/>
    <w:rsid w:val="00EA1DF3"/>
    <w:rsid w:val="00EA2330"/>
    <w:rsid w:val="00EA3759"/>
    <w:rsid w:val="00EA47A4"/>
    <w:rsid w:val="00EA6AF2"/>
    <w:rsid w:val="00EA7F9D"/>
    <w:rsid w:val="00EB08D8"/>
    <w:rsid w:val="00EB0E48"/>
    <w:rsid w:val="00EB0EC2"/>
    <w:rsid w:val="00EB2EF6"/>
    <w:rsid w:val="00EB3522"/>
    <w:rsid w:val="00EB3651"/>
    <w:rsid w:val="00EB36B2"/>
    <w:rsid w:val="00EB3EF7"/>
    <w:rsid w:val="00EB4771"/>
    <w:rsid w:val="00EB543C"/>
    <w:rsid w:val="00EB56AB"/>
    <w:rsid w:val="00EB5731"/>
    <w:rsid w:val="00EB6CC1"/>
    <w:rsid w:val="00EC2AD6"/>
    <w:rsid w:val="00EC5FEB"/>
    <w:rsid w:val="00EC615F"/>
    <w:rsid w:val="00EC625E"/>
    <w:rsid w:val="00EC6B4F"/>
    <w:rsid w:val="00EC75FD"/>
    <w:rsid w:val="00ED0961"/>
    <w:rsid w:val="00EE0BDC"/>
    <w:rsid w:val="00EE2E75"/>
    <w:rsid w:val="00EE3139"/>
    <w:rsid w:val="00EE318E"/>
    <w:rsid w:val="00EE47B3"/>
    <w:rsid w:val="00EE5F1B"/>
    <w:rsid w:val="00EE6639"/>
    <w:rsid w:val="00EE728A"/>
    <w:rsid w:val="00EE75DC"/>
    <w:rsid w:val="00EF2A60"/>
    <w:rsid w:val="00EF4716"/>
    <w:rsid w:val="00EF5291"/>
    <w:rsid w:val="00EF5E02"/>
    <w:rsid w:val="00EF5EAB"/>
    <w:rsid w:val="00EF73BD"/>
    <w:rsid w:val="00F009CD"/>
    <w:rsid w:val="00F020EC"/>
    <w:rsid w:val="00F028B9"/>
    <w:rsid w:val="00F0349A"/>
    <w:rsid w:val="00F03668"/>
    <w:rsid w:val="00F03D6A"/>
    <w:rsid w:val="00F04CDE"/>
    <w:rsid w:val="00F061EA"/>
    <w:rsid w:val="00F06DFE"/>
    <w:rsid w:val="00F0732B"/>
    <w:rsid w:val="00F073A0"/>
    <w:rsid w:val="00F07F7C"/>
    <w:rsid w:val="00F12F96"/>
    <w:rsid w:val="00F13044"/>
    <w:rsid w:val="00F14612"/>
    <w:rsid w:val="00F14EAC"/>
    <w:rsid w:val="00F164CB"/>
    <w:rsid w:val="00F17BF7"/>
    <w:rsid w:val="00F20596"/>
    <w:rsid w:val="00F20851"/>
    <w:rsid w:val="00F20E26"/>
    <w:rsid w:val="00F216BE"/>
    <w:rsid w:val="00F21C39"/>
    <w:rsid w:val="00F22E23"/>
    <w:rsid w:val="00F23335"/>
    <w:rsid w:val="00F2333B"/>
    <w:rsid w:val="00F234D5"/>
    <w:rsid w:val="00F24398"/>
    <w:rsid w:val="00F24BE4"/>
    <w:rsid w:val="00F25EF2"/>
    <w:rsid w:val="00F26774"/>
    <w:rsid w:val="00F26D09"/>
    <w:rsid w:val="00F276CF"/>
    <w:rsid w:val="00F3436F"/>
    <w:rsid w:val="00F3666F"/>
    <w:rsid w:val="00F41334"/>
    <w:rsid w:val="00F42CDA"/>
    <w:rsid w:val="00F455B8"/>
    <w:rsid w:val="00F45AF7"/>
    <w:rsid w:val="00F4684A"/>
    <w:rsid w:val="00F47DB4"/>
    <w:rsid w:val="00F50004"/>
    <w:rsid w:val="00F5052F"/>
    <w:rsid w:val="00F51806"/>
    <w:rsid w:val="00F51E82"/>
    <w:rsid w:val="00F54161"/>
    <w:rsid w:val="00F54920"/>
    <w:rsid w:val="00F5496D"/>
    <w:rsid w:val="00F54FBD"/>
    <w:rsid w:val="00F61074"/>
    <w:rsid w:val="00F6129B"/>
    <w:rsid w:val="00F61454"/>
    <w:rsid w:val="00F61D4D"/>
    <w:rsid w:val="00F624D8"/>
    <w:rsid w:val="00F62B49"/>
    <w:rsid w:val="00F64578"/>
    <w:rsid w:val="00F67455"/>
    <w:rsid w:val="00F709B2"/>
    <w:rsid w:val="00F71B87"/>
    <w:rsid w:val="00F728FE"/>
    <w:rsid w:val="00F72A41"/>
    <w:rsid w:val="00F74676"/>
    <w:rsid w:val="00F75AFE"/>
    <w:rsid w:val="00F75F75"/>
    <w:rsid w:val="00F769DD"/>
    <w:rsid w:val="00F77CCF"/>
    <w:rsid w:val="00F82760"/>
    <w:rsid w:val="00F832F7"/>
    <w:rsid w:val="00F835AE"/>
    <w:rsid w:val="00F8480A"/>
    <w:rsid w:val="00F858C4"/>
    <w:rsid w:val="00F867FE"/>
    <w:rsid w:val="00F8772C"/>
    <w:rsid w:val="00F905B1"/>
    <w:rsid w:val="00F922D1"/>
    <w:rsid w:val="00F92988"/>
    <w:rsid w:val="00F92FE6"/>
    <w:rsid w:val="00F94317"/>
    <w:rsid w:val="00F95208"/>
    <w:rsid w:val="00F95C9F"/>
    <w:rsid w:val="00F966E2"/>
    <w:rsid w:val="00F977FC"/>
    <w:rsid w:val="00FA0C3E"/>
    <w:rsid w:val="00FA115A"/>
    <w:rsid w:val="00FA4B5B"/>
    <w:rsid w:val="00FA4F01"/>
    <w:rsid w:val="00FA5146"/>
    <w:rsid w:val="00FA6D6E"/>
    <w:rsid w:val="00FA71E0"/>
    <w:rsid w:val="00FA7D58"/>
    <w:rsid w:val="00FB022E"/>
    <w:rsid w:val="00FB0540"/>
    <w:rsid w:val="00FB1E83"/>
    <w:rsid w:val="00FB21C3"/>
    <w:rsid w:val="00FB2E0C"/>
    <w:rsid w:val="00FB33E0"/>
    <w:rsid w:val="00FB484D"/>
    <w:rsid w:val="00FB4EE6"/>
    <w:rsid w:val="00FB522F"/>
    <w:rsid w:val="00FB7540"/>
    <w:rsid w:val="00FC1A6E"/>
    <w:rsid w:val="00FC3AB5"/>
    <w:rsid w:val="00FC4428"/>
    <w:rsid w:val="00FC460F"/>
    <w:rsid w:val="00FC5A5E"/>
    <w:rsid w:val="00FD20B8"/>
    <w:rsid w:val="00FD294A"/>
    <w:rsid w:val="00FD3BBF"/>
    <w:rsid w:val="00FD4ACD"/>
    <w:rsid w:val="00FD553D"/>
    <w:rsid w:val="00FD5794"/>
    <w:rsid w:val="00FD7704"/>
    <w:rsid w:val="00FE2FD2"/>
    <w:rsid w:val="00FE65CA"/>
    <w:rsid w:val="00FE68C8"/>
    <w:rsid w:val="00FE6C4E"/>
    <w:rsid w:val="00FE6FD2"/>
    <w:rsid w:val="00FF00F3"/>
    <w:rsid w:val="00FF0E7A"/>
    <w:rsid w:val="00FF144B"/>
    <w:rsid w:val="00FF2366"/>
    <w:rsid w:val="00FF4C73"/>
    <w:rsid w:val="00FF6AC2"/>
    <w:rsid w:val="00FF7628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5F2069"/>
  <w15:docId w15:val="{DE6B728C-49BA-49C3-91C0-BB546EE3F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</w:style>
  <w:style w:type="paragraph" w:styleId="1">
    <w:name w:val="heading 1"/>
    <w:basedOn w:val="a"/>
    <w:next w:val="a"/>
    <w:link w:val="10"/>
    <w:uiPriority w:val="9"/>
    <w:qFormat/>
    <w:rsid w:val="00F23335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B2248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93F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35583B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35583B"/>
  </w:style>
  <w:style w:type="character" w:customStyle="1" w:styleId="a5">
    <w:name w:val="註解文字 字元"/>
    <w:basedOn w:val="a0"/>
    <w:link w:val="a4"/>
    <w:uiPriority w:val="99"/>
    <w:semiHidden/>
    <w:rsid w:val="0035583B"/>
  </w:style>
  <w:style w:type="paragraph" w:styleId="a6">
    <w:name w:val="annotation subject"/>
    <w:basedOn w:val="a4"/>
    <w:next w:val="a4"/>
    <w:link w:val="a7"/>
    <w:uiPriority w:val="99"/>
    <w:semiHidden/>
    <w:unhideWhenUsed/>
    <w:rsid w:val="0035583B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35583B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35583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5583B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F23335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a">
    <w:name w:val="TOC Heading"/>
    <w:basedOn w:val="1"/>
    <w:next w:val="a"/>
    <w:uiPriority w:val="39"/>
    <w:unhideWhenUsed/>
    <w:qFormat/>
    <w:rsid w:val="00F23335"/>
    <w:pPr>
      <w:keepLines/>
      <w:widowControl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81322"/>
    <w:pPr>
      <w:tabs>
        <w:tab w:val="right" w:leader="dot" w:pos="10196"/>
      </w:tabs>
      <w:spacing w:after="0" w:line="240" w:lineRule="exact"/>
    </w:pPr>
    <w:rPr>
      <w:rFonts w:ascii="Arial" w:eastAsia="Arial" w:hAnsi="Arial" w:cs="Arial"/>
      <w:b/>
      <w:bCs/>
      <w:noProof/>
      <w:spacing w:val="-1"/>
    </w:rPr>
  </w:style>
  <w:style w:type="character" w:styleId="ab">
    <w:name w:val="Hyperlink"/>
    <w:basedOn w:val="a0"/>
    <w:uiPriority w:val="99"/>
    <w:unhideWhenUsed/>
    <w:rsid w:val="00F23335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F23335"/>
    <w:pPr>
      <w:ind w:leftChars="200" w:left="480"/>
    </w:pPr>
  </w:style>
  <w:style w:type="paragraph" w:styleId="ad">
    <w:name w:val="footnote text"/>
    <w:basedOn w:val="a"/>
    <w:link w:val="ae"/>
    <w:unhideWhenUsed/>
    <w:rsid w:val="00BE4EFF"/>
    <w:pPr>
      <w:snapToGrid w:val="0"/>
    </w:pPr>
    <w:rPr>
      <w:sz w:val="20"/>
      <w:szCs w:val="20"/>
    </w:rPr>
  </w:style>
  <w:style w:type="character" w:customStyle="1" w:styleId="ae">
    <w:name w:val="註腳文字 字元"/>
    <w:basedOn w:val="a0"/>
    <w:link w:val="ad"/>
    <w:rsid w:val="00BE4EFF"/>
    <w:rPr>
      <w:sz w:val="20"/>
      <w:szCs w:val="20"/>
    </w:rPr>
  </w:style>
  <w:style w:type="character" w:styleId="af">
    <w:name w:val="footnote reference"/>
    <w:basedOn w:val="a0"/>
    <w:semiHidden/>
    <w:unhideWhenUsed/>
    <w:rsid w:val="00BE4EFF"/>
    <w:rPr>
      <w:vertAlign w:val="superscript"/>
    </w:rPr>
  </w:style>
  <w:style w:type="character" w:customStyle="1" w:styleId="20">
    <w:name w:val="標題 2 字元"/>
    <w:basedOn w:val="a0"/>
    <w:link w:val="2"/>
    <w:uiPriority w:val="9"/>
    <w:semiHidden/>
    <w:rsid w:val="005B2248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21">
    <w:name w:val="toc 2"/>
    <w:basedOn w:val="a"/>
    <w:next w:val="a"/>
    <w:autoRedefine/>
    <w:uiPriority w:val="39"/>
    <w:unhideWhenUsed/>
    <w:rsid w:val="005B2248"/>
    <w:pPr>
      <w:ind w:leftChars="200" w:left="480"/>
    </w:pPr>
  </w:style>
  <w:style w:type="character" w:customStyle="1" w:styleId="30">
    <w:name w:val="標題 3 字元"/>
    <w:basedOn w:val="a0"/>
    <w:link w:val="3"/>
    <w:uiPriority w:val="9"/>
    <w:semiHidden/>
    <w:rsid w:val="00393FE3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31">
    <w:name w:val="toc 3"/>
    <w:basedOn w:val="a"/>
    <w:next w:val="a"/>
    <w:autoRedefine/>
    <w:uiPriority w:val="39"/>
    <w:unhideWhenUsed/>
    <w:rsid w:val="0073526A"/>
    <w:pPr>
      <w:tabs>
        <w:tab w:val="right" w:leader="dot" w:pos="9610"/>
      </w:tabs>
      <w:snapToGrid w:val="0"/>
      <w:spacing w:after="0" w:line="240" w:lineRule="auto"/>
      <w:ind w:leftChars="400" w:left="880"/>
    </w:pPr>
  </w:style>
  <w:style w:type="paragraph" w:styleId="af0">
    <w:name w:val="header"/>
    <w:basedOn w:val="a"/>
    <w:link w:val="af1"/>
    <w:uiPriority w:val="99"/>
    <w:unhideWhenUsed/>
    <w:rsid w:val="006039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0"/>
    <w:link w:val="af0"/>
    <w:uiPriority w:val="99"/>
    <w:rsid w:val="006039B4"/>
    <w:rPr>
      <w:sz w:val="20"/>
      <w:szCs w:val="20"/>
    </w:rPr>
  </w:style>
  <w:style w:type="paragraph" w:styleId="af2">
    <w:name w:val="footer"/>
    <w:basedOn w:val="a"/>
    <w:link w:val="af3"/>
    <w:uiPriority w:val="99"/>
    <w:unhideWhenUsed/>
    <w:rsid w:val="006039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0"/>
    <w:link w:val="af2"/>
    <w:uiPriority w:val="99"/>
    <w:rsid w:val="006039B4"/>
    <w:rPr>
      <w:sz w:val="20"/>
      <w:szCs w:val="20"/>
    </w:rPr>
  </w:style>
  <w:style w:type="table" w:styleId="af4">
    <w:name w:val="Table Grid"/>
    <w:basedOn w:val="a1"/>
    <w:uiPriority w:val="59"/>
    <w:rsid w:val="00E511F3"/>
    <w:pPr>
      <w:widowControl/>
      <w:spacing w:after="0" w:line="240" w:lineRule="auto"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Revision"/>
    <w:hidden/>
    <w:uiPriority w:val="99"/>
    <w:semiHidden/>
    <w:rsid w:val="00E511F3"/>
    <w:pPr>
      <w:widowControl/>
      <w:spacing w:after="0" w:line="240" w:lineRule="auto"/>
    </w:pPr>
    <w:rPr>
      <w:kern w:val="2"/>
      <w:sz w:val="24"/>
      <w:lang w:eastAsia="zh-TW"/>
    </w:rPr>
  </w:style>
  <w:style w:type="paragraph" w:styleId="af6">
    <w:name w:val="Date"/>
    <w:basedOn w:val="a"/>
    <w:next w:val="a"/>
    <w:link w:val="af7"/>
    <w:uiPriority w:val="99"/>
    <w:semiHidden/>
    <w:unhideWhenUsed/>
    <w:rsid w:val="00E511F3"/>
    <w:pPr>
      <w:widowControl/>
    </w:pPr>
    <w:rPr>
      <w:rFonts w:ascii="Calibri" w:eastAsia="SimSun" w:hAnsi="Calibri" w:cs="Times New Roman"/>
      <w:lang w:eastAsia="zh-TW"/>
    </w:rPr>
  </w:style>
  <w:style w:type="character" w:customStyle="1" w:styleId="af7">
    <w:name w:val="日期 字元"/>
    <w:basedOn w:val="a0"/>
    <w:link w:val="af6"/>
    <w:uiPriority w:val="99"/>
    <w:semiHidden/>
    <w:rsid w:val="00E511F3"/>
    <w:rPr>
      <w:rFonts w:ascii="Calibri" w:eastAsia="SimSun" w:hAnsi="Calibri" w:cs="Times New Roman"/>
      <w:lang w:eastAsia="zh-TW"/>
    </w:rPr>
  </w:style>
  <w:style w:type="character" w:styleId="af8">
    <w:name w:val="Emphasis"/>
    <w:basedOn w:val="a0"/>
    <w:uiPriority w:val="20"/>
    <w:qFormat/>
    <w:rsid w:val="00E511F3"/>
    <w:rPr>
      <w:i/>
      <w:iCs/>
    </w:rPr>
  </w:style>
  <w:style w:type="character" w:styleId="af9">
    <w:name w:val="FollowedHyperlink"/>
    <w:basedOn w:val="a0"/>
    <w:uiPriority w:val="99"/>
    <w:semiHidden/>
    <w:unhideWhenUsed/>
    <w:rsid w:val="00E511F3"/>
    <w:rPr>
      <w:color w:val="800080"/>
      <w:u w:val="single"/>
    </w:rPr>
  </w:style>
  <w:style w:type="paragraph" w:customStyle="1" w:styleId="ListParagraph1">
    <w:name w:val="List Paragraph1"/>
    <w:basedOn w:val="a"/>
    <w:uiPriority w:val="34"/>
    <w:qFormat/>
    <w:rsid w:val="00E511F3"/>
    <w:pPr>
      <w:widowControl/>
      <w:ind w:left="720"/>
      <w:contextualSpacing/>
    </w:pPr>
    <w:rPr>
      <w:rFonts w:ascii="Calibri" w:eastAsia="SimSun" w:hAnsi="Calibri" w:cs="Times New Roman"/>
      <w:lang w:eastAsia="zh-TW"/>
    </w:rPr>
  </w:style>
  <w:style w:type="paragraph" w:customStyle="1" w:styleId="Default">
    <w:name w:val="Default"/>
    <w:rsid w:val="00E511F3"/>
    <w:pPr>
      <w:widowControl/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zh-CN"/>
    </w:rPr>
  </w:style>
  <w:style w:type="paragraph" w:customStyle="1" w:styleId="TOCHeading1">
    <w:name w:val="TOC Heading1"/>
    <w:basedOn w:val="1"/>
    <w:next w:val="a"/>
    <w:uiPriority w:val="39"/>
    <w:unhideWhenUsed/>
    <w:qFormat/>
    <w:rsid w:val="00E511F3"/>
    <w:pPr>
      <w:keepLines/>
      <w:widowControl/>
      <w:spacing w:before="240" w:after="0" w:line="259" w:lineRule="auto"/>
      <w:outlineLvl w:val="9"/>
    </w:pPr>
    <w:rPr>
      <w:rFonts w:ascii="Cambria" w:eastAsia="SimSun" w:hAnsi="Cambria" w:cs="Times New Roman"/>
      <w:b w:val="0"/>
      <w:bCs w:val="0"/>
      <w:color w:val="365F90"/>
      <w:kern w:val="0"/>
      <w:sz w:val="32"/>
      <w:szCs w:val="32"/>
    </w:rPr>
  </w:style>
  <w:style w:type="character" w:customStyle="1" w:styleId="apple-converted-space">
    <w:name w:val="apple-converted-space"/>
    <w:basedOn w:val="a0"/>
    <w:rsid w:val="00E511F3"/>
  </w:style>
  <w:style w:type="paragraph" w:styleId="Web">
    <w:name w:val="Normal (Web)"/>
    <w:basedOn w:val="a"/>
    <w:uiPriority w:val="99"/>
    <w:semiHidden/>
    <w:unhideWhenUsed/>
    <w:rsid w:val="00E42FA9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zh-TW"/>
    </w:rPr>
  </w:style>
  <w:style w:type="character" w:styleId="afa">
    <w:name w:val="Unresolved Mention"/>
    <w:basedOn w:val="a0"/>
    <w:uiPriority w:val="99"/>
    <w:semiHidden/>
    <w:unhideWhenUsed/>
    <w:rsid w:val="005A0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84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9169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6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EBAA7-B9E3-43F8-89D1-E0506BDD1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ertification Guide - revised final english_v6.doc</vt:lpstr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ertification Guide - revised final english_v6.doc</dc:title>
  <dc:creator>vincent</dc:creator>
  <cp:lastModifiedBy>E(MS)23</cp:lastModifiedBy>
  <cp:revision>5</cp:revision>
  <cp:lastPrinted>2026-03-30T09:33:00Z</cp:lastPrinted>
  <dcterms:created xsi:type="dcterms:W3CDTF">2026-03-31T07:26:00Z</dcterms:created>
  <dcterms:modified xsi:type="dcterms:W3CDTF">2026-03-31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9-01T00:00:00Z</vt:filetime>
  </property>
  <property fmtid="{D5CDD505-2E9C-101B-9397-08002B2CF9AE}" pid="3" name="LastSaved">
    <vt:filetime>2017-12-19T00:00:00Z</vt:filetime>
  </property>
</Properties>
</file>